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C583D" w14:textId="77777777" w:rsidR="00A7243F" w:rsidRDefault="00A7243F" w:rsidP="00A664B6">
      <w:pPr>
        <w:pStyle w:val="Rubrik2"/>
        <w:spacing w:line="240" w:lineRule="auto"/>
        <w:ind w:left="-567" w:right="-745"/>
        <w:jc w:val="center"/>
        <w:rPr>
          <w:sz w:val="28"/>
          <w:szCs w:val="28"/>
        </w:rPr>
      </w:pPr>
    </w:p>
    <w:p w14:paraId="2026DCB9" w14:textId="74497146" w:rsidR="00F654F1" w:rsidRDefault="00B85140" w:rsidP="00A664B6">
      <w:pPr>
        <w:pStyle w:val="Rubrik2"/>
        <w:spacing w:line="240" w:lineRule="auto"/>
        <w:ind w:left="-567" w:right="-745"/>
        <w:jc w:val="center"/>
        <w:rPr>
          <w:sz w:val="28"/>
          <w:szCs w:val="28"/>
        </w:rPr>
      </w:pPr>
      <w:r>
        <w:rPr>
          <w:sz w:val="28"/>
          <w:szCs w:val="28"/>
        </w:rPr>
        <w:t>narrativ</w:t>
      </w:r>
      <w:r w:rsidR="008D480C" w:rsidRPr="00500C3A">
        <w:rPr>
          <w:sz w:val="28"/>
          <w:szCs w:val="28"/>
        </w:rPr>
        <w:t xml:space="preserve"> </w:t>
      </w:r>
      <w:r w:rsidR="002A23CB" w:rsidRPr="00A96B94">
        <w:rPr>
          <w:sz w:val="28"/>
          <w:szCs w:val="28"/>
          <w:u w:val="single"/>
        </w:rPr>
        <w:t>SLUTRAPPORT</w:t>
      </w:r>
      <w:r w:rsidR="00F654F1" w:rsidRPr="00500C3A">
        <w:rPr>
          <w:sz w:val="28"/>
          <w:szCs w:val="28"/>
        </w:rPr>
        <w:t xml:space="preserve"> INFORMATIONS</w:t>
      </w:r>
      <w:r w:rsidR="00950B47" w:rsidRPr="00500C3A">
        <w:rPr>
          <w:sz w:val="28"/>
          <w:szCs w:val="28"/>
        </w:rPr>
        <w:t>projekt</w:t>
      </w:r>
    </w:p>
    <w:p w14:paraId="29825AB1" w14:textId="77777777" w:rsidR="00853978" w:rsidRPr="00853978" w:rsidRDefault="00853978" w:rsidP="00853978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90"/>
        <w:gridCol w:w="4298"/>
      </w:tblGrid>
      <w:tr w:rsidR="00DA6F94" w:rsidRPr="00853978" w14:paraId="2302A6B5" w14:textId="77777777" w:rsidTr="00944649">
        <w:trPr>
          <w:trHeight w:val="500"/>
        </w:trPr>
        <w:tc>
          <w:tcPr>
            <w:tcW w:w="2468" w:type="pct"/>
          </w:tcPr>
          <w:p w14:paraId="0829146C" w14:textId="77777777" w:rsidR="00DA6F94" w:rsidRPr="00853978" w:rsidRDefault="00DA6F94" w:rsidP="00515600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853978">
              <w:rPr>
                <w:b/>
                <w:bCs/>
                <w:sz w:val="18"/>
                <w:szCs w:val="18"/>
              </w:rPr>
              <w:t>Projektnummer</w:t>
            </w:r>
            <w:r>
              <w:rPr>
                <w:b/>
                <w:bCs/>
                <w:sz w:val="18"/>
                <w:szCs w:val="18"/>
              </w:rPr>
              <w:t>:</w:t>
            </w:r>
          </w:p>
          <w:p w14:paraId="2B013027" w14:textId="77777777" w:rsidR="00DA6F94" w:rsidRPr="00C1043F" w:rsidRDefault="00DA6F94" w:rsidP="00515600">
            <w:pPr>
              <w:autoSpaceDE w:val="0"/>
              <w:autoSpaceDN w:val="0"/>
              <w:adjustRightInd w:val="0"/>
              <w:rPr>
                <w:bCs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32" w:type="pct"/>
          </w:tcPr>
          <w:p w14:paraId="67A1157E" w14:textId="77777777" w:rsidR="00DA6F94" w:rsidRPr="00853978" w:rsidRDefault="00DA6F94" w:rsidP="00515600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853978">
              <w:rPr>
                <w:b/>
                <w:bCs/>
                <w:sz w:val="18"/>
                <w:szCs w:val="18"/>
              </w:rPr>
              <w:t>Projektperiod</w:t>
            </w:r>
            <w:r>
              <w:rPr>
                <w:b/>
                <w:bCs/>
                <w:sz w:val="18"/>
                <w:szCs w:val="18"/>
              </w:rPr>
              <w:t>:</w:t>
            </w:r>
          </w:p>
          <w:p w14:paraId="29C26DFF" w14:textId="77777777" w:rsidR="00DA6F94" w:rsidRPr="00853978" w:rsidRDefault="00DA6F94" w:rsidP="00515600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DA6F94" w:rsidRPr="00853978" w14:paraId="6F6CC769" w14:textId="77777777" w:rsidTr="00944649">
        <w:trPr>
          <w:trHeight w:val="500"/>
        </w:trPr>
        <w:tc>
          <w:tcPr>
            <w:tcW w:w="2468" w:type="pct"/>
          </w:tcPr>
          <w:p w14:paraId="37C223C7" w14:textId="77777777" w:rsidR="00DA6F94" w:rsidRPr="00853978" w:rsidRDefault="00DA6F94" w:rsidP="00515600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853978">
              <w:rPr>
                <w:b/>
                <w:bCs/>
                <w:sz w:val="18"/>
                <w:szCs w:val="18"/>
              </w:rPr>
              <w:t>Organisation</w:t>
            </w:r>
            <w:r>
              <w:rPr>
                <w:b/>
                <w:bCs/>
                <w:sz w:val="18"/>
                <w:szCs w:val="18"/>
              </w:rPr>
              <w:t>:</w:t>
            </w:r>
          </w:p>
          <w:p w14:paraId="2DE361B6" w14:textId="77777777" w:rsidR="00DA6F94" w:rsidRPr="00853978" w:rsidRDefault="00DA6F94" w:rsidP="00515600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32" w:type="pct"/>
          </w:tcPr>
          <w:p w14:paraId="0728437C" w14:textId="77777777" w:rsidR="00DA6F94" w:rsidRPr="00853978" w:rsidRDefault="00DA6F94" w:rsidP="00515600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853978">
              <w:rPr>
                <w:b/>
                <w:bCs/>
                <w:sz w:val="18"/>
                <w:szCs w:val="18"/>
              </w:rPr>
              <w:t>Kontaktperson</w:t>
            </w:r>
            <w:r>
              <w:rPr>
                <w:b/>
                <w:bCs/>
                <w:sz w:val="18"/>
                <w:szCs w:val="18"/>
              </w:rPr>
              <w:t>:</w:t>
            </w:r>
          </w:p>
          <w:p w14:paraId="2EB1A0A6" w14:textId="77777777" w:rsidR="00DA6F94" w:rsidRPr="00853978" w:rsidRDefault="00DA6F94" w:rsidP="00515600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F77AD3" w:rsidRPr="00853978" w14:paraId="6BA37E63" w14:textId="77777777" w:rsidTr="00944649">
        <w:trPr>
          <w:trHeight w:val="500"/>
        </w:trPr>
        <w:tc>
          <w:tcPr>
            <w:tcW w:w="2468" w:type="pct"/>
          </w:tcPr>
          <w:p w14:paraId="2D7C36D2" w14:textId="46860DC1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dress:</w:t>
            </w:r>
          </w:p>
          <w:p w14:paraId="7930BC41" w14:textId="114FF048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32" w:type="pct"/>
          </w:tcPr>
          <w:p w14:paraId="5DB313A1" w14:textId="77777777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sz w:val="18"/>
                <w:szCs w:val="18"/>
              </w:rPr>
            </w:pPr>
            <w:r w:rsidRPr="00853978">
              <w:rPr>
                <w:b/>
                <w:sz w:val="18"/>
                <w:szCs w:val="18"/>
              </w:rPr>
              <w:t>Telefon:</w:t>
            </w:r>
          </w:p>
          <w:p w14:paraId="3A04F7CE" w14:textId="77777777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</w:tr>
      <w:tr w:rsidR="00F77AD3" w:rsidRPr="00853978" w14:paraId="7BE931E0" w14:textId="77777777" w:rsidTr="00944649">
        <w:trPr>
          <w:trHeight w:val="500"/>
        </w:trPr>
        <w:tc>
          <w:tcPr>
            <w:tcW w:w="2468" w:type="pct"/>
          </w:tcPr>
          <w:p w14:paraId="1C0C4791" w14:textId="77777777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sz w:val="18"/>
                <w:szCs w:val="18"/>
              </w:rPr>
            </w:pPr>
            <w:r w:rsidRPr="00853978">
              <w:rPr>
                <w:b/>
                <w:sz w:val="18"/>
                <w:szCs w:val="18"/>
              </w:rPr>
              <w:t>Postnummer, Ort:</w:t>
            </w:r>
          </w:p>
          <w:p w14:paraId="4DF93F25" w14:textId="1E2254A7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  <w:tc>
          <w:tcPr>
            <w:tcW w:w="2532" w:type="pct"/>
          </w:tcPr>
          <w:p w14:paraId="6DF852EB" w14:textId="77777777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sz w:val="18"/>
                <w:szCs w:val="18"/>
                <w:lang w:val="de-DE"/>
              </w:rPr>
            </w:pPr>
            <w:r w:rsidRPr="00853978">
              <w:rPr>
                <w:b/>
                <w:sz w:val="18"/>
                <w:szCs w:val="18"/>
                <w:lang w:val="de-DE"/>
              </w:rPr>
              <w:t xml:space="preserve">E-post: </w:t>
            </w:r>
          </w:p>
          <w:p w14:paraId="6A91F176" w14:textId="77777777" w:rsidR="00F77AD3" w:rsidRPr="00853978" w:rsidRDefault="00F77AD3" w:rsidP="00F77AD3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C1043F">
              <w:rPr>
                <w:bCs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043F">
              <w:rPr>
                <w:bCs/>
                <w:sz w:val="18"/>
                <w:szCs w:val="18"/>
              </w:rPr>
              <w:instrText xml:space="preserve"> FORMTEXT </w:instrText>
            </w:r>
            <w:r w:rsidRPr="00C1043F">
              <w:rPr>
                <w:bCs/>
                <w:sz w:val="18"/>
                <w:szCs w:val="18"/>
              </w:rPr>
            </w:r>
            <w:r w:rsidRPr="00C1043F">
              <w:rPr>
                <w:bCs/>
                <w:sz w:val="18"/>
                <w:szCs w:val="18"/>
              </w:rPr>
              <w:fldChar w:fldCharType="separate"/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noProof/>
                <w:sz w:val="18"/>
                <w:szCs w:val="18"/>
              </w:rPr>
              <w:t> </w:t>
            </w:r>
            <w:r w:rsidRPr="00C1043F">
              <w:rPr>
                <w:bCs/>
                <w:sz w:val="18"/>
                <w:szCs w:val="18"/>
              </w:rPr>
              <w:fldChar w:fldCharType="end"/>
            </w:r>
          </w:p>
        </w:tc>
      </w:tr>
    </w:tbl>
    <w:p w14:paraId="6E73F49E" w14:textId="77777777" w:rsidR="00515600" w:rsidRPr="001942CB" w:rsidRDefault="00515600" w:rsidP="00515600">
      <w:pPr>
        <w:autoSpaceDE w:val="0"/>
        <w:autoSpaceDN w:val="0"/>
        <w:adjustRightInd w:val="0"/>
        <w:rPr>
          <w:b/>
          <w:bCs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04"/>
        <w:gridCol w:w="1328"/>
        <w:gridCol w:w="1317"/>
        <w:gridCol w:w="1139"/>
      </w:tblGrid>
      <w:tr w:rsidR="00D277C4" w:rsidRPr="00D277C4" w14:paraId="29290A8E" w14:textId="77777777" w:rsidTr="00D96834">
        <w:trPr>
          <w:trHeight w:val="206"/>
        </w:trPr>
        <w:tc>
          <w:tcPr>
            <w:tcW w:w="5000" w:type="pct"/>
            <w:gridSpan w:val="4"/>
            <w:shd w:val="clear" w:color="auto" w:fill="FFCC00" w:themeFill="accent1"/>
          </w:tcPr>
          <w:p w14:paraId="78888A28" w14:textId="3F966ABE" w:rsidR="00D277C4" w:rsidRPr="00D96834" w:rsidRDefault="00D277C4" w:rsidP="00D277C4">
            <w:pPr>
              <w:pStyle w:val="Ingress"/>
              <w:autoSpaceDE w:val="0"/>
              <w:autoSpaceDN w:val="0"/>
              <w:adjustRightInd w:val="0"/>
              <w:spacing w:line="240" w:lineRule="auto"/>
              <w:rPr>
                <w:rFonts w:ascii="Gill Sans MT" w:hAnsi="Gill Sans MT"/>
                <w:b w:val="0"/>
                <w:bCs/>
                <w:color w:val="FFFFFF" w:themeColor="background1"/>
                <w:sz w:val="20"/>
                <w:szCs w:val="20"/>
              </w:rPr>
            </w:pPr>
            <w:r w:rsidRPr="00D96834">
              <w:rPr>
                <w:rFonts w:ascii="Gill Sans MT" w:hAnsi="Gill Sans MT"/>
                <w:color w:val="000000" w:themeColor="text1"/>
                <w:sz w:val="20"/>
                <w:szCs w:val="20"/>
              </w:rPr>
              <w:t>Checklista – är er rapport komplett?</w:t>
            </w:r>
          </w:p>
        </w:tc>
      </w:tr>
      <w:tr w:rsidR="00D277C4" w:rsidRPr="00995592" w14:paraId="03533698" w14:textId="77777777" w:rsidTr="006B00D2">
        <w:trPr>
          <w:trHeight w:val="206"/>
        </w:trPr>
        <w:tc>
          <w:tcPr>
            <w:tcW w:w="2771" w:type="pct"/>
            <w:shd w:val="clear" w:color="auto" w:fill="FFEA99" w:themeFill="accent1" w:themeFillTint="66"/>
          </w:tcPr>
          <w:p w14:paraId="65D73D81" w14:textId="77777777" w:rsidR="00D277C4" w:rsidRDefault="00D277C4" w:rsidP="00BE52A1">
            <w:pPr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b/>
                <w:color w:val="000000" w:themeColor="text1"/>
                <w:sz w:val="16"/>
                <w:szCs w:val="16"/>
              </w:rPr>
              <w:t>Information, dokument och bilagor som ska ingå i rapporten</w:t>
            </w:r>
            <w:r w:rsidRPr="00995592">
              <w:rPr>
                <w:color w:val="000000" w:themeColor="text1"/>
                <w:sz w:val="16"/>
                <w:szCs w:val="16"/>
              </w:rPr>
              <w:t xml:space="preserve"> </w:t>
            </w:r>
          </w:p>
          <w:p w14:paraId="373FE2F1" w14:textId="0E7E8476" w:rsidR="00762E2F" w:rsidRPr="00762E2F" w:rsidRDefault="00762E2F" w:rsidP="00BE52A1">
            <w:pPr>
              <w:rPr>
                <w:sz w:val="16"/>
                <w:szCs w:val="16"/>
              </w:rPr>
            </w:pPr>
            <w:bookmarkStart w:id="0" w:name="_Hlk94544770"/>
            <w:r w:rsidRPr="00712646">
              <w:rPr>
                <w:sz w:val="16"/>
                <w:szCs w:val="16"/>
              </w:rPr>
              <w:t xml:space="preserve">Observera att ForumCiv </w:t>
            </w:r>
            <w:r w:rsidRPr="00712646">
              <w:rPr>
                <w:sz w:val="16"/>
                <w:szCs w:val="16"/>
                <w:u w:val="single"/>
              </w:rPr>
              <w:t>inte</w:t>
            </w:r>
            <w:r w:rsidRPr="00712646">
              <w:rPr>
                <w:sz w:val="16"/>
                <w:szCs w:val="16"/>
              </w:rPr>
              <w:t xml:space="preserve"> tar emot några rapporter per post. Skicka </w:t>
            </w:r>
            <w:proofErr w:type="gramStart"/>
            <w:r>
              <w:rPr>
                <w:sz w:val="16"/>
                <w:szCs w:val="16"/>
              </w:rPr>
              <w:t>istället</w:t>
            </w:r>
            <w:proofErr w:type="gramEnd"/>
            <w:r>
              <w:rPr>
                <w:sz w:val="16"/>
                <w:szCs w:val="16"/>
              </w:rPr>
              <w:t xml:space="preserve"> </w:t>
            </w:r>
            <w:r w:rsidRPr="00712646">
              <w:rPr>
                <w:sz w:val="16"/>
                <w:szCs w:val="16"/>
              </w:rPr>
              <w:t xml:space="preserve">er rapport via </w:t>
            </w:r>
            <w:hyperlink r:id="rId11" w:history="1">
              <w:r w:rsidRPr="00712646">
                <w:rPr>
                  <w:rStyle w:val="Hyperlnk"/>
                  <w:sz w:val="16"/>
                  <w:szCs w:val="16"/>
                </w:rPr>
                <w:t>ForumCivs organisationsportal.</w:t>
              </w:r>
            </w:hyperlink>
            <w:bookmarkEnd w:id="0"/>
          </w:p>
        </w:tc>
        <w:tc>
          <w:tcPr>
            <w:tcW w:w="782" w:type="pct"/>
            <w:shd w:val="clear" w:color="auto" w:fill="FFEA99" w:themeFill="accent1" w:themeFillTint="66"/>
          </w:tcPr>
          <w:p w14:paraId="28F20CF9" w14:textId="77777777" w:rsidR="00D277C4" w:rsidRPr="00995592" w:rsidRDefault="00D277C4" w:rsidP="00BE52A1">
            <w:pPr>
              <w:pStyle w:val="Ingress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16"/>
                <w:szCs w:val="16"/>
              </w:rPr>
            </w:pPr>
            <w:r w:rsidRPr="00995592">
              <w:rPr>
                <w:rFonts w:ascii="Times New Roman" w:hAnsi="Times New Roman"/>
                <w:b w:val="0"/>
                <w:bCs/>
                <w:color w:val="000000" w:themeColor="text1"/>
                <w:sz w:val="16"/>
                <w:szCs w:val="16"/>
              </w:rPr>
              <w:t>Har skrivits under av firmatecknare</w:t>
            </w:r>
          </w:p>
        </w:tc>
        <w:tc>
          <w:tcPr>
            <w:tcW w:w="776" w:type="pct"/>
            <w:shd w:val="clear" w:color="auto" w:fill="FFEA99" w:themeFill="accent1" w:themeFillTint="66"/>
          </w:tcPr>
          <w:p w14:paraId="68E862A1" w14:textId="77777777" w:rsidR="00D277C4" w:rsidRPr="00995592" w:rsidRDefault="00D277C4" w:rsidP="00BE52A1">
            <w:pPr>
              <w:pStyle w:val="Ingress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16"/>
                <w:szCs w:val="16"/>
              </w:rPr>
            </w:pPr>
            <w:r w:rsidRPr="00995592">
              <w:rPr>
                <w:rFonts w:ascii="Times New Roman" w:hAnsi="Times New Roman"/>
                <w:b w:val="0"/>
                <w:bCs/>
                <w:color w:val="000000" w:themeColor="text1"/>
                <w:sz w:val="16"/>
                <w:szCs w:val="16"/>
              </w:rPr>
              <w:t>Har skrivits under av revisor</w:t>
            </w:r>
          </w:p>
        </w:tc>
        <w:tc>
          <w:tcPr>
            <w:tcW w:w="671" w:type="pct"/>
            <w:shd w:val="clear" w:color="auto" w:fill="FFEA99" w:themeFill="accent1" w:themeFillTint="66"/>
          </w:tcPr>
          <w:p w14:paraId="361CA0D7" w14:textId="77777777" w:rsidR="00D277C4" w:rsidRPr="00995592" w:rsidRDefault="00D277C4" w:rsidP="00BE52A1">
            <w:pPr>
              <w:pStyle w:val="Ingress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/>
                <w:b w:val="0"/>
                <w:bCs/>
                <w:color w:val="000000" w:themeColor="text1"/>
                <w:sz w:val="16"/>
                <w:szCs w:val="16"/>
              </w:rPr>
            </w:pPr>
            <w:r w:rsidRPr="00995592">
              <w:rPr>
                <w:rFonts w:ascii="Times New Roman" w:hAnsi="Times New Roman"/>
                <w:b w:val="0"/>
                <w:bCs/>
                <w:color w:val="000000" w:themeColor="text1"/>
                <w:sz w:val="16"/>
                <w:szCs w:val="16"/>
              </w:rPr>
              <w:t>Har laddats upp i organisations-portalen</w:t>
            </w:r>
          </w:p>
        </w:tc>
      </w:tr>
      <w:tr w:rsidR="00515600" w:rsidRPr="00995592" w14:paraId="78A4CE1C" w14:textId="77777777" w:rsidTr="006B00D2">
        <w:trPr>
          <w:trHeight w:val="199"/>
        </w:trPr>
        <w:tc>
          <w:tcPr>
            <w:tcW w:w="2771" w:type="pct"/>
            <w:shd w:val="clear" w:color="auto" w:fill="FFCC00" w:themeFill="accent1"/>
          </w:tcPr>
          <w:p w14:paraId="2686C453" w14:textId="77777777" w:rsidR="00515600" w:rsidRPr="00D96834" w:rsidRDefault="00515600" w:rsidP="00515600">
            <w:pPr>
              <w:autoSpaceDE w:val="0"/>
              <w:autoSpaceDN w:val="0"/>
              <w:adjustRightInd w:val="0"/>
              <w:rPr>
                <w:rFonts w:ascii="Gill Sans MT" w:hAnsi="Gill Sans MT"/>
                <w:b/>
                <w:color w:val="000000" w:themeColor="text1"/>
                <w:sz w:val="16"/>
                <w:szCs w:val="16"/>
              </w:rPr>
            </w:pPr>
            <w:r w:rsidRPr="00D96834">
              <w:rPr>
                <w:rFonts w:ascii="Gill Sans MT" w:hAnsi="Gill Sans MT"/>
                <w:b/>
                <w:color w:val="000000" w:themeColor="text1"/>
                <w:sz w:val="16"/>
                <w:szCs w:val="16"/>
              </w:rPr>
              <w:t>RAPPORT</w:t>
            </w:r>
          </w:p>
        </w:tc>
        <w:tc>
          <w:tcPr>
            <w:tcW w:w="782" w:type="pct"/>
            <w:shd w:val="clear" w:color="auto" w:fill="FFCC00" w:themeFill="accent1"/>
          </w:tcPr>
          <w:p w14:paraId="1B267CB8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776" w:type="pct"/>
            <w:shd w:val="clear" w:color="auto" w:fill="FFCC00" w:themeFill="accent1"/>
          </w:tcPr>
          <w:p w14:paraId="2E8B6D25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  <w:shd w:val="clear" w:color="auto" w:fill="FFCC00" w:themeFill="accent1"/>
          </w:tcPr>
          <w:p w14:paraId="35E6F72A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</w:tr>
      <w:tr w:rsidR="00515600" w:rsidRPr="00995592" w14:paraId="7349AF02" w14:textId="77777777" w:rsidTr="00944649">
        <w:trPr>
          <w:trHeight w:val="199"/>
        </w:trPr>
        <w:tc>
          <w:tcPr>
            <w:tcW w:w="2771" w:type="pct"/>
          </w:tcPr>
          <w:p w14:paraId="65840FCA" w14:textId="434F863D" w:rsidR="00515600" w:rsidRPr="00995592" w:rsidRDefault="00B85140" w:rsidP="00515600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 xml:space="preserve">Narrativ </w:t>
            </w:r>
            <w:proofErr w:type="gramStart"/>
            <w:r>
              <w:rPr>
                <w:color w:val="000000" w:themeColor="text1"/>
                <w:sz w:val="16"/>
                <w:szCs w:val="16"/>
              </w:rPr>
              <w:t>s</w:t>
            </w:r>
            <w:r w:rsidR="00936438" w:rsidRPr="00CE29E3">
              <w:rPr>
                <w:color w:val="000000" w:themeColor="text1"/>
                <w:sz w:val="16"/>
                <w:szCs w:val="16"/>
              </w:rPr>
              <w:t>lut</w:t>
            </w:r>
            <w:r w:rsidR="00515600" w:rsidRPr="00CE29E3">
              <w:rPr>
                <w:color w:val="000000" w:themeColor="text1"/>
                <w:sz w:val="16"/>
                <w:szCs w:val="16"/>
              </w:rPr>
              <w:t>rapport informationsprojekt</w:t>
            </w:r>
            <w:proofErr w:type="gramEnd"/>
            <w:r w:rsidR="00DF2E34" w:rsidRPr="004A5017">
              <w:rPr>
                <w:color w:val="000000" w:themeColor="text1"/>
                <w:sz w:val="16"/>
                <w:szCs w:val="16"/>
              </w:rPr>
              <w:t xml:space="preserve"> </w:t>
            </w:r>
            <w:r w:rsidR="00DF2E34" w:rsidRPr="004E021C">
              <w:rPr>
                <w:color w:val="000000" w:themeColor="text1"/>
                <w:sz w:val="16"/>
                <w:szCs w:val="16"/>
              </w:rPr>
              <w:t>(</w:t>
            </w:r>
            <w:r w:rsidR="00530159" w:rsidRPr="004E021C">
              <w:rPr>
                <w:color w:val="000000" w:themeColor="text1"/>
                <w:sz w:val="16"/>
                <w:szCs w:val="16"/>
              </w:rPr>
              <w:t xml:space="preserve">som består av </w:t>
            </w:r>
            <w:r w:rsidR="00DF2E34" w:rsidRPr="004E021C">
              <w:rPr>
                <w:iCs/>
                <w:color w:val="000000" w:themeColor="text1"/>
                <w:sz w:val="16"/>
                <w:szCs w:val="16"/>
              </w:rPr>
              <w:t xml:space="preserve">Resultatrapport + </w:t>
            </w:r>
            <w:r w:rsidR="00DE66BF" w:rsidRPr="004E021C">
              <w:rPr>
                <w:iCs/>
                <w:color w:val="000000" w:themeColor="text1"/>
                <w:sz w:val="16"/>
                <w:szCs w:val="16"/>
              </w:rPr>
              <w:t>Narrativ f</w:t>
            </w:r>
            <w:r w:rsidR="00DF2E34" w:rsidRPr="004E021C">
              <w:rPr>
                <w:iCs/>
                <w:color w:val="000000" w:themeColor="text1"/>
                <w:sz w:val="16"/>
                <w:szCs w:val="16"/>
              </w:rPr>
              <w:t>inansiell rapport</w:t>
            </w:r>
            <w:r w:rsidR="00DF2E34" w:rsidRPr="004E021C">
              <w:rPr>
                <w:color w:val="000000" w:themeColor="text1"/>
                <w:sz w:val="16"/>
                <w:szCs w:val="16"/>
              </w:rPr>
              <w:t>)</w:t>
            </w:r>
            <w:r w:rsidR="00515600" w:rsidRPr="00995592">
              <w:rPr>
                <w:color w:val="000000" w:themeColor="text1"/>
                <w:sz w:val="16"/>
                <w:szCs w:val="16"/>
              </w:rPr>
              <w:t xml:space="preserve"> </w:t>
            </w:r>
            <w:r w:rsidR="00515600" w:rsidRPr="00995592">
              <w:rPr>
                <w:i/>
                <w:color w:val="000000" w:themeColor="text1"/>
                <w:sz w:val="16"/>
                <w:szCs w:val="16"/>
              </w:rPr>
              <w:t>(d.v.s. detta Word-dokument)</w:t>
            </w:r>
          </w:p>
        </w:tc>
        <w:tc>
          <w:tcPr>
            <w:tcW w:w="782" w:type="pct"/>
          </w:tcPr>
          <w:p w14:paraId="165EAFE5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776" w:type="pct"/>
          </w:tcPr>
          <w:p w14:paraId="498EB32A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027C3D56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515600" w:rsidRPr="00995592" w14:paraId="1A33E25B" w14:textId="77777777" w:rsidTr="00944649">
        <w:trPr>
          <w:trHeight w:val="199"/>
        </w:trPr>
        <w:tc>
          <w:tcPr>
            <w:tcW w:w="2771" w:type="pct"/>
          </w:tcPr>
          <w:p w14:paraId="6CCBC45B" w14:textId="46C6EC6A" w:rsidR="00515600" w:rsidRPr="00995592" w:rsidRDefault="00515600" w:rsidP="00515600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 xml:space="preserve">Rapportformulär inklusive ekonomiskt utfall för projektet </w:t>
            </w:r>
            <w:r w:rsidRPr="00995592">
              <w:rPr>
                <w:i/>
                <w:color w:val="000000" w:themeColor="text1"/>
                <w:sz w:val="16"/>
                <w:szCs w:val="16"/>
              </w:rPr>
              <w:t xml:space="preserve">(d.v.s. </w:t>
            </w:r>
            <w:r w:rsidR="001F6364" w:rsidRPr="00995592">
              <w:rPr>
                <w:i/>
                <w:color w:val="000000" w:themeColor="text1"/>
                <w:sz w:val="16"/>
                <w:szCs w:val="16"/>
              </w:rPr>
              <w:t>PDF-</w:t>
            </w:r>
            <w:r w:rsidRPr="00995592">
              <w:rPr>
                <w:i/>
                <w:color w:val="000000" w:themeColor="text1"/>
                <w:sz w:val="16"/>
                <w:szCs w:val="16"/>
              </w:rPr>
              <w:t>utskrift</w:t>
            </w:r>
            <w:r w:rsidR="001F6364" w:rsidRPr="00995592">
              <w:rPr>
                <w:i/>
                <w:color w:val="000000" w:themeColor="text1"/>
                <w:sz w:val="16"/>
                <w:szCs w:val="16"/>
              </w:rPr>
              <w:t>en</w:t>
            </w:r>
            <w:r w:rsidRPr="00995592">
              <w:rPr>
                <w:i/>
                <w:color w:val="000000" w:themeColor="text1"/>
                <w:sz w:val="16"/>
                <w:szCs w:val="16"/>
              </w:rPr>
              <w:t xml:space="preserve"> från organisationsportalen)</w:t>
            </w:r>
          </w:p>
        </w:tc>
        <w:tc>
          <w:tcPr>
            <w:tcW w:w="782" w:type="pct"/>
          </w:tcPr>
          <w:p w14:paraId="6038C5BA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776" w:type="pct"/>
          </w:tcPr>
          <w:p w14:paraId="7D065558" w14:textId="77777777" w:rsidR="00515600" w:rsidRPr="00995592" w:rsidRDefault="00515600" w:rsidP="00515600">
            <w:pPr>
              <w:autoSpaceDE w:val="0"/>
              <w:autoSpaceDN w:val="0"/>
              <w:adjustRightInd w:val="0"/>
              <w:rPr>
                <w:strike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77051CEF" w14:textId="77777777" w:rsidR="00515600" w:rsidRPr="00995592" w:rsidRDefault="00515600" w:rsidP="00515600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36438" w:rsidRPr="00995592" w14:paraId="677C2529" w14:textId="77777777" w:rsidTr="00944649">
        <w:trPr>
          <w:trHeight w:val="199"/>
        </w:trPr>
        <w:tc>
          <w:tcPr>
            <w:tcW w:w="2771" w:type="pct"/>
          </w:tcPr>
          <w:p w14:paraId="537F7554" w14:textId="5B08C775" w:rsidR="00936438" w:rsidRPr="00995592" w:rsidRDefault="00936438" w:rsidP="00936438">
            <w:pPr>
              <w:autoSpaceDE w:val="0"/>
              <w:autoSpaceDN w:val="0"/>
              <w:adjustRightInd w:val="0"/>
              <w:rPr>
                <w:b/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>Sammanställningar av enkäter, utvärderingar, studier och annat som kan verifiera resultat</w:t>
            </w:r>
          </w:p>
        </w:tc>
        <w:tc>
          <w:tcPr>
            <w:tcW w:w="782" w:type="pct"/>
          </w:tcPr>
          <w:p w14:paraId="5BC5012A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776" w:type="pct"/>
          </w:tcPr>
          <w:p w14:paraId="2FCA8672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07948342" w14:textId="2B360758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36438" w:rsidRPr="00995592" w14:paraId="4A2D6DCE" w14:textId="77777777" w:rsidTr="00944649">
        <w:trPr>
          <w:trHeight w:val="199"/>
        </w:trPr>
        <w:tc>
          <w:tcPr>
            <w:tcW w:w="2771" w:type="pct"/>
          </w:tcPr>
          <w:p w14:paraId="21CBC183" w14:textId="5CDDA5C7" w:rsidR="00936438" w:rsidRPr="00995592" w:rsidRDefault="00936438" w:rsidP="00936438">
            <w:pPr>
              <w:autoSpaceDE w:val="0"/>
              <w:autoSpaceDN w:val="0"/>
              <w:adjustRightInd w:val="0"/>
              <w:rPr>
                <w:b/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>Informationsmaterial producerat inom projektet</w:t>
            </w:r>
            <w:r w:rsidR="006862D0">
              <w:rPr>
                <w:color w:val="000000" w:themeColor="text1"/>
                <w:sz w:val="16"/>
                <w:szCs w:val="16"/>
              </w:rPr>
              <w:t xml:space="preserve"> (T ex bifogade dokument eller länkar till rapporter, </w:t>
            </w:r>
            <w:proofErr w:type="spellStart"/>
            <w:r w:rsidR="006862D0">
              <w:rPr>
                <w:color w:val="000000" w:themeColor="text1"/>
                <w:sz w:val="16"/>
                <w:szCs w:val="16"/>
              </w:rPr>
              <w:t>poddar</w:t>
            </w:r>
            <w:proofErr w:type="spellEnd"/>
            <w:r w:rsidR="006862D0">
              <w:rPr>
                <w:color w:val="000000" w:themeColor="text1"/>
                <w:sz w:val="16"/>
                <w:szCs w:val="16"/>
              </w:rPr>
              <w:t xml:space="preserve"> och filmer)</w:t>
            </w:r>
          </w:p>
        </w:tc>
        <w:tc>
          <w:tcPr>
            <w:tcW w:w="782" w:type="pct"/>
          </w:tcPr>
          <w:p w14:paraId="20CB89AC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776" w:type="pct"/>
          </w:tcPr>
          <w:p w14:paraId="3B6D3F1C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691AF4C7" w14:textId="52C47F3A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36438" w:rsidRPr="00995592" w14:paraId="52BFBDFF" w14:textId="77777777" w:rsidTr="006B00D2">
        <w:trPr>
          <w:trHeight w:val="199"/>
        </w:trPr>
        <w:tc>
          <w:tcPr>
            <w:tcW w:w="2771" w:type="pct"/>
            <w:shd w:val="clear" w:color="auto" w:fill="FFCC00" w:themeFill="accent1"/>
          </w:tcPr>
          <w:p w14:paraId="20AA79DA" w14:textId="7DF3EEB7" w:rsidR="00936438" w:rsidRPr="00D96834" w:rsidRDefault="00936438" w:rsidP="00936438">
            <w:pPr>
              <w:autoSpaceDE w:val="0"/>
              <w:autoSpaceDN w:val="0"/>
              <w:adjustRightInd w:val="0"/>
              <w:rPr>
                <w:rFonts w:ascii="Gill Sans MT" w:hAnsi="Gill Sans MT"/>
                <w:b/>
                <w:color w:val="000000" w:themeColor="text1"/>
                <w:sz w:val="16"/>
                <w:szCs w:val="16"/>
              </w:rPr>
            </w:pPr>
            <w:r w:rsidRPr="00D96834">
              <w:rPr>
                <w:rFonts w:ascii="Gill Sans MT" w:hAnsi="Gill Sans MT"/>
                <w:b/>
                <w:color w:val="000000" w:themeColor="text1"/>
                <w:sz w:val="16"/>
                <w:szCs w:val="16"/>
              </w:rPr>
              <w:t>REVISIONSRAPPORT</w:t>
            </w:r>
            <w:r w:rsidR="004E021C">
              <w:rPr>
                <w:rFonts w:ascii="Gill Sans MT" w:hAnsi="Gill Sans MT"/>
                <w:b/>
                <w:color w:val="000000" w:themeColor="text1"/>
                <w:sz w:val="16"/>
                <w:szCs w:val="16"/>
              </w:rPr>
              <w:t xml:space="preserve"> </w:t>
            </w:r>
            <w:r w:rsidR="004E021C" w:rsidRPr="004E021C">
              <w:rPr>
                <w:rFonts w:ascii="Gill Sans MT" w:hAnsi="Gill Sans MT"/>
                <w:bCs/>
                <w:color w:val="000000" w:themeColor="text1"/>
                <w:sz w:val="16"/>
                <w:szCs w:val="16"/>
              </w:rPr>
              <w:t>(</w:t>
            </w:r>
            <w:r w:rsidR="00ED12E7">
              <w:rPr>
                <w:rFonts w:ascii="Gill Sans MT" w:hAnsi="Gill Sans MT"/>
                <w:bCs/>
                <w:color w:val="000000" w:themeColor="text1"/>
                <w:sz w:val="16"/>
                <w:szCs w:val="16"/>
              </w:rPr>
              <w:t xml:space="preserve">revisionsrapport </w:t>
            </w:r>
            <w:r w:rsidR="004E021C" w:rsidRPr="004E021C">
              <w:rPr>
                <w:rFonts w:ascii="Gill Sans MT" w:hAnsi="Gill Sans MT"/>
                <w:bCs/>
                <w:color w:val="000000" w:themeColor="text1"/>
                <w:sz w:val="16"/>
                <w:szCs w:val="16"/>
              </w:rPr>
              <w:t>ska</w:t>
            </w:r>
            <w:r w:rsidR="004E021C">
              <w:rPr>
                <w:rFonts w:ascii="Gill Sans MT" w:hAnsi="Gill Sans MT"/>
                <w:bCs/>
                <w:color w:val="000000" w:themeColor="text1"/>
                <w:sz w:val="16"/>
                <w:szCs w:val="16"/>
              </w:rPr>
              <w:t xml:space="preserve"> ingå såvida er organisation inte fått </w:t>
            </w:r>
            <w:r w:rsidR="00ED12E7">
              <w:rPr>
                <w:rFonts w:ascii="Gill Sans MT" w:hAnsi="Gill Sans MT"/>
                <w:bCs/>
                <w:color w:val="000000" w:themeColor="text1"/>
                <w:sz w:val="16"/>
                <w:szCs w:val="16"/>
              </w:rPr>
              <w:t>beviljat undantag för revision)</w:t>
            </w:r>
          </w:p>
        </w:tc>
        <w:tc>
          <w:tcPr>
            <w:tcW w:w="782" w:type="pct"/>
            <w:shd w:val="clear" w:color="auto" w:fill="FFCC00" w:themeFill="accent1"/>
          </w:tcPr>
          <w:p w14:paraId="47115F82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776" w:type="pct"/>
            <w:shd w:val="clear" w:color="auto" w:fill="FFCC00" w:themeFill="accent1"/>
          </w:tcPr>
          <w:p w14:paraId="0089EABA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  <w:shd w:val="clear" w:color="auto" w:fill="FFCC00" w:themeFill="accent1"/>
          </w:tcPr>
          <w:p w14:paraId="45FE95A5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</w:tr>
      <w:tr w:rsidR="00936438" w:rsidRPr="00995592" w14:paraId="28CC0F1C" w14:textId="77777777" w:rsidTr="00944649">
        <w:trPr>
          <w:trHeight w:val="199"/>
        </w:trPr>
        <w:tc>
          <w:tcPr>
            <w:tcW w:w="2771" w:type="pct"/>
          </w:tcPr>
          <w:p w14:paraId="20E8C9E3" w14:textId="2285CD68" w:rsidR="00936438" w:rsidRPr="00995592" w:rsidRDefault="002630C0" w:rsidP="00936438">
            <w:pPr>
              <w:contextualSpacing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En o</w:t>
            </w:r>
            <w:r w:rsidR="00936438" w:rsidRPr="00995592">
              <w:rPr>
                <w:color w:val="000000" w:themeColor="text1"/>
                <w:sz w:val="16"/>
                <w:szCs w:val="16"/>
              </w:rPr>
              <w:t>beroende revisorsrapport i enlighet med </w:t>
            </w:r>
            <w:hyperlink r:id="rId12" w:tgtFrame="_blank" w:history="1">
              <w:r w:rsidR="00936438" w:rsidRPr="00995592">
                <w:rPr>
                  <w:color w:val="000000" w:themeColor="text1"/>
                  <w:sz w:val="16"/>
                  <w:szCs w:val="16"/>
                </w:rPr>
                <w:t>ISA 805</w:t>
              </w:r>
            </w:hyperlink>
          </w:p>
        </w:tc>
        <w:tc>
          <w:tcPr>
            <w:tcW w:w="782" w:type="pct"/>
          </w:tcPr>
          <w:p w14:paraId="1D95D2AC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776" w:type="pct"/>
          </w:tcPr>
          <w:p w14:paraId="17BFD5B9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671" w:type="pct"/>
          </w:tcPr>
          <w:p w14:paraId="3576C764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36438" w:rsidRPr="00995592" w14:paraId="58A7415C" w14:textId="77777777" w:rsidTr="00944649">
        <w:trPr>
          <w:trHeight w:val="199"/>
        </w:trPr>
        <w:tc>
          <w:tcPr>
            <w:tcW w:w="2771" w:type="pct"/>
          </w:tcPr>
          <w:p w14:paraId="376C7F76" w14:textId="0FD9C06D" w:rsidR="00936438" w:rsidRPr="00995592" w:rsidRDefault="00936438" w:rsidP="00936438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 xml:space="preserve">Revisorns </w:t>
            </w:r>
            <w:r w:rsidR="002630C0">
              <w:rPr>
                <w:color w:val="000000" w:themeColor="text1"/>
                <w:sz w:val="16"/>
                <w:szCs w:val="16"/>
              </w:rPr>
              <w:t>”</w:t>
            </w:r>
            <w:r w:rsidR="001F7EA1">
              <w:rPr>
                <w:color w:val="000000" w:themeColor="text1"/>
                <w:sz w:val="16"/>
                <w:szCs w:val="16"/>
              </w:rPr>
              <w:t>r</w:t>
            </w:r>
            <w:r w:rsidR="001F7EA1" w:rsidRPr="001F7EA1">
              <w:rPr>
                <w:color w:val="000000" w:themeColor="text1"/>
                <w:sz w:val="16"/>
                <w:szCs w:val="16"/>
              </w:rPr>
              <w:t>apport över särskilt överenskomna granskningsåtgärder</w:t>
            </w:r>
            <w:r w:rsidR="002630C0">
              <w:rPr>
                <w:color w:val="000000" w:themeColor="text1"/>
                <w:sz w:val="16"/>
                <w:szCs w:val="16"/>
              </w:rPr>
              <w:t>”</w:t>
            </w:r>
            <w:r w:rsidR="001F7EA1" w:rsidRPr="00995592">
              <w:rPr>
                <w:color w:val="000000" w:themeColor="text1"/>
                <w:sz w:val="16"/>
                <w:szCs w:val="16"/>
              </w:rPr>
              <w:t xml:space="preserve"> </w:t>
            </w:r>
            <w:r w:rsidRPr="00995592">
              <w:rPr>
                <w:color w:val="000000" w:themeColor="text1"/>
                <w:sz w:val="16"/>
                <w:szCs w:val="16"/>
              </w:rPr>
              <w:t>enligt </w:t>
            </w:r>
            <w:hyperlink r:id="rId13" w:tgtFrame="_blank" w:history="1">
              <w:r w:rsidR="00491375">
                <w:rPr>
                  <w:color w:val="000000" w:themeColor="text1"/>
                  <w:sz w:val="16"/>
                  <w:szCs w:val="16"/>
                </w:rPr>
                <w:t>ISRS</w:t>
              </w:r>
              <w:r w:rsidRPr="00995592">
                <w:rPr>
                  <w:color w:val="000000" w:themeColor="text1"/>
                  <w:sz w:val="16"/>
                  <w:szCs w:val="16"/>
                </w:rPr>
                <w:t xml:space="preserve"> 4400</w:t>
              </w:r>
            </w:hyperlink>
          </w:p>
        </w:tc>
        <w:tc>
          <w:tcPr>
            <w:tcW w:w="782" w:type="pct"/>
          </w:tcPr>
          <w:p w14:paraId="5862A6FC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776" w:type="pct"/>
          </w:tcPr>
          <w:p w14:paraId="5BACF892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671" w:type="pct"/>
          </w:tcPr>
          <w:p w14:paraId="15C8EFE1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36438" w:rsidRPr="00995592" w14:paraId="630FABBC" w14:textId="77777777" w:rsidTr="00944649">
        <w:trPr>
          <w:trHeight w:val="199"/>
        </w:trPr>
        <w:tc>
          <w:tcPr>
            <w:tcW w:w="2771" w:type="pct"/>
          </w:tcPr>
          <w:p w14:paraId="23835039" w14:textId="77777777" w:rsidR="00936438" w:rsidRPr="00995592" w:rsidRDefault="00936438" w:rsidP="00936438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 xml:space="preserve">Revisorns Management </w:t>
            </w:r>
            <w:proofErr w:type="gramStart"/>
            <w:r w:rsidRPr="00995592">
              <w:rPr>
                <w:color w:val="000000" w:themeColor="text1"/>
                <w:sz w:val="16"/>
                <w:szCs w:val="16"/>
              </w:rPr>
              <w:t>Letter</w:t>
            </w:r>
            <w:proofErr w:type="gramEnd"/>
            <w:r w:rsidRPr="00995592"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782" w:type="pct"/>
          </w:tcPr>
          <w:p w14:paraId="7FA96076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776" w:type="pct"/>
          </w:tcPr>
          <w:p w14:paraId="1FE69331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671" w:type="pct"/>
          </w:tcPr>
          <w:p w14:paraId="6BA9903F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36438" w:rsidRPr="00995592" w14:paraId="0959816E" w14:textId="77777777" w:rsidTr="00944649">
        <w:trPr>
          <w:trHeight w:val="199"/>
        </w:trPr>
        <w:tc>
          <w:tcPr>
            <w:tcW w:w="2771" w:type="pct"/>
          </w:tcPr>
          <w:p w14:paraId="6B3C2608" w14:textId="5D0AD9EC" w:rsidR="00936438" w:rsidRPr="00995592" w:rsidRDefault="00936438" w:rsidP="00936438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 xml:space="preserve">Er organisations Management </w:t>
            </w:r>
            <w:proofErr w:type="spellStart"/>
            <w:r w:rsidRPr="00995592">
              <w:rPr>
                <w:color w:val="000000" w:themeColor="text1"/>
                <w:sz w:val="16"/>
                <w:szCs w:val="16"/>
              </w:rPr>
              <w:t>Response</w:t>
            </w:r>
            <w:proofErr w:type="spellEnd"/>
            <w:r w:rsidR="00B63701" w:rsidRPr="00995592">
              <w:rPr>
                <w:color w:val="000000" w:themeColor="text1"/>
                <w:sz w:val="16"/>
                <w:szCs w:val="16"/>
              </w:rPr>
              <w:t xml:space="preserve"> </w:t>
            </w:r>
            <w:r w:rsidR="00B63701" w:rsidRPr="00995592">
              <w:rPr>
                <w:i/>
                <w:iCs/>
                <w:color w:val="000000" w:themeColor="text1"/>
                <w:sz w:val="16"/>
                <w:szCs w:val="16"/>
              </w:rPr>
              <w:t>(</w:t>
            </w:r>
            <w:r w:rsidR="00AA1BE8" w:rsidRPr="00995592">
              <w:rPr>
                <w:i/>
                <w:iCs/>
                <w:color w:val="000000" w:themeColor="text1"/>
                <w:sz w:val="16"/>
                <w:szCs w:val="16"/>
              </w:rPr>
              <w:t>behövs ej om revisorn inte har några anmärkningar/kommentarer i sin rapport.</w:t>
            </w:r>
            <w:r w:rsidR="00B63701" w:rsidRPr="00995592">
              <w:rPr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782" w:type="pct"/>
          </w:tcPr>
          <w:p w14:paraId="7D8BFFD5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  <w:tc>
          <w:tcPr>
            <w:tcW w:w="776" w:type="pct"/>
          </w:tcPr>
          <w:p w14:paraId="7EE28330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52CFCF88" w14:textId="77777777" w:rsidR="00936438" w:rsidRPr="00995592" w:rsidRDefault="00936438" w:rsidP="00936438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F96055" w:rsidRPr="00995592" w14:paraId="2BD1A42C" w14:textId="77777777" w:rsidTr="006B00D2">
        <w:trPr>
          <w:trHeight w:val="199"/>
        </w:trPr>
        <w:tc>
          <w:tcPr>
            <w:tcW w:w="2771" w:type="pct"/>
            <w:shd w:val="clear" w:color="auto" w:fill="FFCC00" w:themeFill="accent1"/>
          </w:tcPr>
          <w:p w14:paraId="7FC89CFF" w14:textId="4848D595" w:rsidR="00F96055" w:rsidRPr="00D96834" w:rsidRDefault="00E00687" w:rsidP="00BE52A1">
            <w:pPr>
              <w:autoSpaceDE w:val="0"/>
              <w:autoSpaceDN w:val="0"/>
              <w:adjustRightInd w:val="0"/>
              <w:rPr>
                <w:rFonts w:ascii="Gill Sans MT" w:hAnsi="Gill Sans MT"/>
                <w:color w:val="000000" w:themeColor="text1"/>
                <w:sz w:val="16"/>
                <w:szCs w:val="16"/>
              </w:rPr>
            </w:pPr>
            <w:r>
              <w:rPr>
                <w:rFonts w:ascii="Gill Sans MT" w:hAnsi="Gill Sans MT"/>
                <w:b/>
                <w:color w:val="000000" w:themeColor="text1"/>
                <w:sz w:val="16"/>
                <w:szCs w:val="16"/>
              </w:rPr>
              <w:t>ORGANISATIONS</w:t>
            </w:r>
            <w:r w:rsidR="00F96055" w:rsidRPr="00D96834">
              <w:rPr>
                <w:rFonts w:ascii="Gill Sans MT" w:hAnsi="Gill Sans MT"/>
                <w:b/>
                <w:color w:val="000000" w:themeColor="text1"/>
                <w:sz w:val="16"/>
                <w:szCs w:val="16"/>
              </w:rPr>
              <w:t xml:space="preserve">FORMALIA </w:t>
            </w:r>
          </w:p>
        </w:tc>
        <w:tc>
          <w:tcPr>
            <w:tcW w:w="782" w:type="pct"/>
            <w:shd w:val="clear" w:color="auto" w:fill="FFCC00" w:themeFill="accent1"/>
          </w:tcPr>
          <w:p w14:paraId="4E3BEBD4" w14:textId="61F2D74D" w:rsidR="00F96055" w:rsidRPr="00995592" w:rsidRDefault="00F96055" w:rsidP="00BE52A1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776" w:type="pct"/>
            <w:shd w:val="clear" w:color="auto" w:fill="FFCC00" w:themeFill="accent1"/>
          </w:tcPr>
          <w:p w14:paraId="6BD31455" w14:textId="3C3A8927" w:rsidR="00F96055" w:rsidRPr="00995592" w:rsidRDefault="00F96055" w:rsidP="00BE52A1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  <w:shd w:val="clear" w:color="auto" w:fill="FFCC00" w:themeFill="accent1"/>
          </w:tcPr>
          <w:p w14:paraId="1BBFE56F" w14:textId="77777777" w:rsidR="00F96055" w:rsidRPr="00995592" w:rsidRDefault="00F96055" w:rsidP="00BE52A1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</w:tr>
      <w:tr w:rsidR="009D3CEA" w:rsidRPr="00995592" w14:paraId="65829E83" w14:textId="77777777" w:rsidTr="00944649">
        <w:trPr>
          <w:trHeight w:val="199"/>
        </w:trPr>
        <w:tc>
          <w:tcPr>
            <w:tcW w:w="2771" w:type="pct"/>
          </w:tcPr>
          <w:p w14:paraId="022AB5F3" w14:textId="34FD404A" w:rsidR="009D3CEA" w:rsidRPr="00995592" w:rsidRDefault="009D3CEA" w:rsidP="00F96055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>Protokollsutdrag eller motsvarande som styrker firmatecknares behörighet (signerat)</w:t>
            </w:r>
          </w:p>
        </w:tc>
        <w:tc>
          <w:tcPr>
            <w:tcW w:w="1558" w:type="pct"/>
            <w:gridSpan w:val="2"/>
            <w:vMerge w:val="restart"/>
          </w:tcPr>
          <w:p w14:paraId="096A86F8" w14:textId="7CAAECFB" w:rsidR="009D3CEA" w:rsidRPr="00995592" w:rsidRDefault="00CA4A2C" w:rsidP="00995592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 xml:space="preserve">Ladda upp </w:t>
            </w:r>
            <w:r>
              <w:rPr>
                <w:color w:val="000000" w:themeColor="text1"/>
                <w:sz w:val="16"/>
                <w:szCs w:val="16"/>
              </w:rPr>
              <w:t xml:space="preserve">er </w:t>
            </w:r>
            <w:r w:rsidRPr="00995592">
              <w:rPr>
                <w:color w:val="000000" w:themeColor="text1"/>
                <w:sz w:val="16"/>
                <w:szCs w:val="16"/>
              </w:rPr>
              <w:t>formalia direkt till er organisationsprofil</w:t>
            </w:r>
            <w:r>
              <w:rPr>
                <w:color w:val="000000" w:themeColor="text1"/>
                <w:sz w:val="16"/>
                <w:szCs w:val="16"/>
              </w:rPr>
              <w:t xml:space="preserve"> i portalen</w:t>
            </w:r>
            <w:r w:rsidRPr="00995592">
              <w:rPr>
                <w:color w:val="000000" w:themeColor="text1"/>
                <w:sz w:val="16"/>
                <w:szCs w:val="16"/>
              </w:rPr>
              <w:t xml:space="preserve">. Klicka på ”Vår organisation” sedan fliken ”DOKUMENT” och ”LADDA UPP”. Om ni ser att er senaste organisationsformalia redan ligger där så behöver ni inte ladda upp igen. </w:t>
            </w:r>
            <w:r w:rsidR="009D3CEA" w:rsidRPr="00995592"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671" w:type="pct"/>
          </w:tcPr>
          <w:p w14:paraId="56C88427" w14:textId="021EF507" w:rsidR="009D3CEA" w:rsidRPr="00995592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D3CEA" w:rsidRPr="00995592" w14:paraId="751AF212" w14:textId="77777777" w:rsidTr="00944649">
        <w:trPr>
          <w:trHeight w:val="199"/>
        </w:trPr>
        <w:tc>
          <w:tcPr>
            <w:tcW w:w="2771" w:type="pct"/>
          </w:tcPr>
          <w:p w14:paraId="2C564756" w14:textId="1D8EA02B" w:rsidR="009D3CEA" w:rsidRPr="00995592" w:rsidRDefault="009D3CEA" w:rsidP="00F96055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>Senast godkända årsmötesprotokoll (signerat)</w:t>
            </w:r>
          </w:p>
        </w:tc>
        <w:tc>
          <w:tcPr>
            <w:tcW w:w="1558" w:type="pct"/>
            <w:gridSpan w:val="2"/>
            <w:vMerge/>
          </w:tcPr>
          <w:p w14:paraId="401385A3" w14:textId="77777777" w:rsidR="009D3CEA" w:rsidRPr="00995592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47FAA1B8" w14:textId="78AAAC1C" w:rsidR="009D3CEA" w:rsidRPr="00995592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D3CEA" w:rsidRPr="00995592" w14:paraId="79925781" w14:textId="77777777" w:rsidTr="00944649">
        <w:trPr>
          <w:trHeight w:val="199"/>
        </w:trPr>
        <w:tc>
          <w:tcPr>
            <w:tcW w:w="2771" w:type="pct"/>
          </w:tcPr>
          <w:p w14:paraId="65C76572" w14:textId="04E514C4" w:rsidR="009D3CEA" w:rsidRPr="00995592" w:rsidRDefault="009D3CEA" w:rsidP="00F96055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>Senast godkända verksamhetsberättelse</w:t>
            </w:r>
          </w:p>
        </w:tc>
        <w:tc>
          <w:tcPr>
            <w:tcW w:w="1558" w:type="pct"/>
            <w:gridSpan w:val="2"/>
            <w:vMerge/>
          </w:tcPr>
          <w:p w14:paraId="62DA205D" w14:textId="77777777" w:rsidR="009D3CEA" w:rsidRPr="00995592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65188AD1" w14:textId="4699B293" w:rsidR="009D3CEA" w:rsidRPr="00995592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9D3CEA" w:rsidRPr="00995592" w14:paraId="76AAF667" w14:textId="77777777" w:rsidTr="00944649">
        <w:trPr>
          <w:trHeight w:val="199"/>
        </w:trPr>
        <w:tc>
          <w:tcPr>
            <w:tcW w:w="2771" w:type="pct"/>
          </w:tcPr>
          <w:p w14:paraId="622AAA5B" w14:textId="007313DA" w:rsidR="009D3CEA" w:rsidRPr="00995592" w:rsidRDefault="009D3CEA" w:rsidP="00F96055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>Senast godkända årsredovisning (signerad av styrelsen)</w:t>
            </w:r>
          </w:p>
        </w:tc>
        <w:tc>
          <w:tcPr>
            <w:tcW w:w="1558" w:type="pct"/>
            <w:gridSpan w:val="2"/>
            <w:vMerge/>
          </w:tcPr>
          <w:p w14:paraId="508D31CC" w14:textId="77777777" w:rsidR="009D3CEA" w:rsidRPr="00995592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53BC3786" w14:textId="11647A50" w:rsidR="009D3CEA" w:rsidRPr="00995592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E00687" w:rsidRPr="00995592" w14:paraId="3CCD98A1" w14:textId="77777777" w:rsidTr="00944649">
        <w:trPr>
          <w:trHeight w:val="199"/>
        </w:trPr>
        <w:tc>
          <w:tcPr>
            <w:tcW w:w="2771" w:type="pct"/>
          </w:tcPr>
          <w:p w14:paraId="0BFF9FEA" w14:textId="798C436A" w:rsidR="00E00687" w:rsidRPr="00995592" w:rsidRDefault="00E00687" w:rsidP="00F96055">
            <w:pPr>
              <w:autoSpaceDE w:val="0"/>
              <w:autoSpaceDN w:val="0"/>
              <w:adjustRightInd w:val="0"/>
              <w:rPr>
                <w:color w:val="000000" w:themeColor="text1"/>
                <w:sz w:val="16"/>
                <w:szCs w:val="16"/>
              </w:rPr>
            </w:pPr>
            <w:r w:rsidRPr="00995592">
              <w:rPr>
                <w:color w:val="000000" w:themeColor="text1"/>
                <w:sz w:val="16"/>
                <w:szCs w:val="16"/>
              </w:rPr>
              <w:t>Senaste revisionsberättelsen (signerad av revisor)</w:t>
            </w:r>
          </w:p>
        </w:tc>
        <w:tc>
          <w:tcPr>
            <w:tcW w:w="1558" w:type="pct"/>
            <w:gridSpan w:val="2"/>
            <w:vMerge/>
          </w:tcPr>
          <w:p w14:paraId="68A68EC0" w14:textId="77777777" w:rsidR="00E00687" w:rsidRPr="00995592" w:rsidRDefault="00E00687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</w:p>
        </w:tc>
        <w:tc>
          <w:tcPr>
            <w:tcW w:w="671" w:type="pct"/>
          </w:tcPr>
          <w:p w14:paraId="58BF452C" w14:textId="6F55CB02" w:rsidR="00E00687" w:rsidRPr="00995592" w:rsidRDefault="00E00687" w:rsidP="00F96055">
            <w:pPr>
              <w:autoSpaceDE w:val="0"/>
              <w:autoSpaceDN w:val="0"/>
              <w:adjustRightInd w:val="0"/>
              <w:jc w:val="center"/>
              <w:rPr>
                <w:strike/>
                <w:color w:val="000000" w:themeColor="text1"/>
                <w:sz w:val="16"/>
                <w:szCs w:val="16"/>
              </w:rPr>
            </w:pP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95592">
              <w:rPr>
                <w:color w:val="000000" w:themeColor="text1"/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color w:val="000000" w:themeColor="text1"/>
                <w:sz w:val="16"/>
                <w:szCs w:val="16"/>
              </w:rPr>
            </w:r>
            <w:r w:rsidR="00A96B94">
              <w:rPr>
                <w:strike/>
                <w:color w:val="000000" w:themeColor="text1"/>
                <w:sz w:val="16"/>
                <w:szCs w:val="16"/>
              </w:rPr>
              <w:fldChar w:fldCharType="separate"/>
            </w:r>
            <w:r w:rsidRPr="00995592">
              <w:rPr>
                <w:strike/>
                <w:color w:val="000000" w:themeColor="text1"/>
                <w:sz w:val="16"/>
                <w:szCs w:val="16"/>
              </w:rPr>
              <w:fldChar w:fldCharType="end"/>
            </w:r>
          </w:p>
        </w:tc>
      </w:tr>
      <w:tr w:rsidR="006A6E27" w:rsidRPr="006A6E27" w14:paraId="067012B0" w14:textId="77777777" w:rsidTr="00944649">
        <w:trPr>
          <w:trHeight w:val="199"/>
        </w:trPr>
        <w:tc>
          <w:tcPr>
            <w:tcW w:w="2771" w:type="pct"/>
          </w:tcPr>
          <w:p w14:paraId="4595145D" w14:textId="6DBEF038" w:rsidR="009D3CEA" w:rsidRPr="006A6E27" w:rsidRDefault="00E00687" w:rsidP="00F96055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 w:rsidRPr="006A6E27">
              <w:rPr>
                <w:sz w:val="16"/>
                <w:szCs w:val="16"/>
              </w:rPr>
              <w:t>Stadgar (</w:t>
            </w:r>
            <w:r w:rsidR="000D20BE">
              <w:rPr>
                <w:sz w:val="16"/>
                <w:szCs w:val="16"/>
              </w:rPr>
              <w:t xml:space="preserve">endast </w:t>
            </w:r>
            <w:r w:rsidRPr="006A6E27">
              <w:rPr>
                <w:sz w:val="16"/>
                <w:szCs w:val="16"/>
              </w:rPr>
              <w:t>om de har uppdaterats under det senaste året)</w:t>
            </w:r>
          </w:p>
        </w:tc>
        <w:tc>
          <w:tcPr>
            <w:tcW w:w="1558" w:type="pct"/>
            <w:gridSpan w:val="2"/>
            <w:vMerge/>
          </w:tcPr>
          <w:p w14:paraId="0C301D2C" w14:textId="06527C59" w:rsidR="009D3CEA" w:rsidRPr="006A6E27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sz w:val="16"/>
                <w:szCs w:val="16"/>
              </w:rPr>
            </w:pPr>
          </w:p>
        </w:tc>
        <w:tc>
          <w:tcPr>
            <w:tcW w:w="671" w:type="pct"/>
          </w:tcPr>
          <w:p w14:paraId="2CDBC70D" w14:textId="1614BEAB" w:rsidR="009D3CEA" w:rsidRPr="006A6E27" w:rsidRDefault="009D3CEA" w:rsidP="00F96055">
            <w:pPr>
              <w:autoSpaceDE w:val="0"/>
              <w:autoSpaceDN w:val="0"/>
              <w:adjustRightInd w:val="0"/>
              <w:jc w:val="center"/>
              <w:rPr>
                <w:strike/>
                <w:sz w:val="16"/>
                <w:szCs w:val="16"/>
              </w:rPr>
            </w:pPr>
            <w:r w:rsidRPr="006A6E27">
              <w:rPr>
                <w:strike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A6E27">
              <w:rPr>
                <w:sz w:val="16"/>
                <w:szCs w:val="16"/>
              </w:rPr>
              <w:instrText xml:space="preserve"> FORMCHECKBOX </w:instrText>
            </w:r>
            <w:r w:rsidR="00A96B94">
              <w:rPr>
                <w:strike/>
                <w:sz w:val="16"/>
                <w:szCs w:val="16"/>
              </w:rPr>
            </w:r>
            <w:r w:rsidR="00A96B94">
              <w:rPr>
                <w:strike/>
                <w:sz w:val="16"/>
                <w:szCs w:val="16"/>
              </w:rPr>
              <w:fldChar w:fldCharType="separate"/>
            </w:r>
            <w:r w:rsidRPr="006A6E27">
              <w:rPr>
                <w:strike/>
                <w:sz w:val="16"/>
                <w:szCs w:val="16"/>
              </w:rPr>
              <w:fldChar w:fldCharType="end"/>
            </w:r>
          </w:p>
        </w:tc>
      </w:tr>
    </w:tbl>
    <w:p w14:paraId="21A3BE8F" w14:textId="77777777" w:rsidR="00515600" w:rsidRPr="001942CB" w:rsidRDefault="00515600" w:rsidP="00515600">
      <w:pPr>
        <w:autoSpaceDE w:val="0"/>
        <w:autoSpaceDN w:val="0"/>
        <w:adjustRightInd w:val="0"/>
        <w:rPr>
          <w:b/>
          <w:bCs/>
          <w:color w:val="000000"/>
          <w:sz w:val="18"/>
          <w:szCs w:val="18"/>
        </w:rPr>
      </w:pPr>
    </w:p>
    <w:p w14:paraId="399153A2" w14:textId="500CB98F" w:rsidR="0016000B" w:rsidRDefault="0016000B" w:rsidP="0016000B">
      <w:pPr>
        <w:autoSpaceDE w:val="0"/>
        <w:autoSpaceDN w:val="0"/>
        <w:adjustRightInd w:val="0"/>
        <w:ind w:left="-567" w:right="-745"/>
        <w:jc w:val="center"/>
        <w:rPr>
          <w:b/>
          <w:bCs/>
          <w:i/>
          <w:color w:val="000000"/>
          <w:sz w:val="20"/>
          <w:szCs w:val="20"/>
        </w:rPr>
      </w:pPr>
      <w:r>
        <w:rPr>
          <w:b/>
          <w:bCs/>
          <w:i/>
          <w:color w:val="000000"/>
          <w:sz w:val="20"/>
          <w:szCs w:val="20"/>
        </w:rPr>
        <w:t>Denna rapport</w:t>
      </w:r>
      <w:r w:rsidRPr="00853978">
        <w:rPr>
          <w:b/>
          <w:bCs/>
          <w:i/>
          <w:color w:val="000000"/>
          <w:sz w:val="20"/>
          <w:szCs w:val="20"/>
        </w:rPr>
        <w:t xml:space="preserve"> och ovan angivna bilagors riktighet intygas av organisationen</w:t>
      </w:r>
      <w:r w:rsidR="00EB176B">
        <w:rPr>
          <w:b/>
          <w:bCs/>
          <w:i/>
          <w:color w:val="000000"/>
          <w:sz w:val="20"/>
          <w:szCs w:val="20"/>
        </w:rPr>
        <w:t>s</w:t>
      </w:r>
      <w:r w:rsidRPr="00853978">
        <w:rPr>
          <w:b/>
          <w:bCs/>
          <w:i/>
          <w:color w:val="000000"/>
          <w:sz w:val="20"/>
          <w:szCs w:val="20"/>
        </w:rPr>
        <w:t xml:space="preserve"> behöriga firmatecknare:</w:t>
      </w:r>
    </w:p>
    <w:p w14:paraId="1742496B" w14:textId="77777777" w:rsidR="0016000B" w:rsidRPr="00853978" w:rsidRDefault="0016000B" w:rsidP="0016000B">
      <w:pPr>
        <w:autoSpaceDE w:val="0"/>
        <w:autoSpaceDN w:val="0"/>
        <w:adjustRightInd w:val="0"/>
        <w:ind w:left="-567" w:right="-745"/>
        <w:jc w:val="center"/>
        <w:rPr>
          <w:b/>
          <w:bCs/>
          <w:color w:val="000000"/>
          <w:sz w:val="20"/>
          <w:szCs w:val="20"/>
        </w:rPr>
      </w:pPr>
    </w:p>
    <w:tbl>
      <w:tblPr>
        <w:tblW w:w="5416" w:type="pct"/>
        <w:tblInd w:w="-356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3"/>
        <w:gridCol w:w="4672"/>
      </w:tblGrid>
      <w:tr w:rsidR="0016000B" w:rsidRPr="001942CB" w14:paraId="367656E2" w14:textId="77777777" w:rsidTr="00BC6508">
        <w:tc>
          <w:tcPr>
            <w:tcW w:w="2462" w:type="pct"/>
          </w:tcPr>
          <w:p w14:paraId="65073FFF" w14:textId="77777777" w:rsidR="0016000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622F0754" w14:textId="77777777" w:rsidR="0016000B" w:rsidRPr="001942C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942CB">
              <w:rPr>
                <w:sz w:val="18"/>
                <w:szCs w:val="18"/>
              </w:rPr>
              <w:instrText xml:space="preserve"> FORMTEXT </w:instrText>
            </w:r>
            <w:r w:rsidRPr="001942CB">
              <w:rPr>
                <w:sz w:val="18"/>
                <w:szCs w:val="18"/>
              </w:rPr>
            </w:r>
            <w:r w:rsidRPr="001942CB">
              <w:rPr>
                <w:sz w:val="18"/>
                <w:szCs w:val="18"/>
              </w:rPr>
              <w:fldChar w:fldCharType="separate"/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sz w:val="18"/>
                <w:szCs w:val="18"/>
              </w:rPr>
              <w:fldChar w:fldCharType="end"/>
            </w:r>
          </w:p>
          <w:p w14:paraId="41391EB9" w14:textId="77777777" w:rsidR="0016000B" w:rsidRPr="001942CB" w:rsidRDefault="0016000B" w:rsidP="00554F99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Ort &amp; datum</w:t>
            </w:r>
          </w:p>
          <w:p w14:paraId="475C66B0" w14:textId="77777777" w:rsidR="0016000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3EDC52B7" w14:textId="77777777" w:rsidR="0016000B" w:rsidRPr="001942C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255E1C16" w14:textId="77777777" w:rsidR="0016000B" w:rsidRPr="001942CB" w:rsidRDefault="0016000B" w:rsidP="00554F99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Firmatecknares underskrift</w:t>
            </w:r>
          </w:p>
          <w:p w14:paraId="26683729" w14:textId="77777777" w:rsidR="0016000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0718D818" w14:textId="77777777" w:rsidR="0016000B" w:rsidRPr="001942C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942CB">
              <w:rPr>
                <w:sz w:val="18"/>
                <w:szCs w:val="18"/>
              </w:rPr>
              <w:instrText xml:space="preserve"> FORMTEXT </w:instrText>
            </w:r>
            <w:r w:rsidRPr="001942CB">
              <w:rPr>
                <w:sz w:val="18"/>
                <w:szCs w:val="18"/>
              </w:rPr>
            </w:r>
            <w:r w:rsidRPr="001942CB">
              <w:rPr>
                <w:sz w:val="18"/>
                <w:szCs w:val="18"/>
              </w:rPr>
              <w:fldChar w:fldCharType="separate"/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sz w:val="18"/>
                <w:szCs w:val="18"/>
              </w:rPr>
              <w:fldChar w:fldCharType="end"/>
            </w:r>
          </w:p>
          <w:p w14:paraId="5F26CD09" w14:textId="77777777" w:rsidR="0016000B" w:rsidRPr="001942CB" w:rsidRDefault="0016000B" w:rsidP="00554F99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Namnförtydligande</w:t>
            </w:r>
          </w:p>
        </w:tc>
        <w:tc>
          <w:tcPr>
            <w:tcW w:w="2538" w:type="pct"/>
          </w:tcPr>
          <w:p w14:paraId="6E94B493" w14:textId="77777777" w:rsidR="0016000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59E0513B" w14:textId="77777777" w:rsidR="0016000B" w:rsidRPr="001942C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942CB">
              <w:rPr>
                <w:sz w:val="18"/>
                <w:szCs w:val="18"/>
              </w:rPr>
              <w:instrText xml:space="preserve"> FORMTEXT </w:instrText>
            </w:r>
            <w:r w:rsidRPr="001942CB">
              <w:rPr>
                <w:sz w:val="18"/>
                <w:szCs w:val="18"/>
              </w:rPr>
            </w:r>
            <w:r w:rsidRPr="001942CB">
              <w:rPr>
                <w:sz w:val="18"/>
                <w:szCs w:val="18"/>
              </w:rPr>
              <w:fldChar w:fldCharType="separate"/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noProof/>
                <w:sz w:val="18"/>
                <w:szCs w:val="18"/>
              </w:rPr>
              <w:t> </w:t>
            </w:r>
            <w:r w:rsidRPr="001942CB">
              <w:rPr>
                <w:sz w:val="18"/>
                <w:szCs w:val="18"/>
              </w:rPr>
              <w:fldChar w:fldCharType="end"/>
            </w:r>
          </w:p>
          <w:p w14:paraId="0D991895" w14:textId="77777777" w:rsidR="0016000B" w:rsidRPr="001942CB" w:rsidRDefault="0016000B" w:rsidP="00554F99">
            <w:pPr>
              <w:autoSpaceDE w:val="0"/>
              <w:autoSpaceDN w:val="0"/>
              <w:adjustRightInd w:val="0"/>
              <w:rPr>
                <w:b/>
                <w:bCs/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Ort &amp; datum</w:t>
            </w:r>
          </w:p>
          <w:p w14:paraId="4550BEEE" w14:textId="77777777" w:rsidR="0016000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45B99025" w14:textId="77777777" w:rsidR="0016000B" w:rsidRPr="001942C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7ADBB38E" w14:textId="77777777" w:rsidR="0016000B" w:rsidRPr="001942CB" w:rsidRDefault="0016000B" w:rsidP="00554F99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Firmatecknares underskrift</w:t>
            </w:r>
          </w:p>
          <w:p w14:paraId="59843FCD" w14:textId="77777777" w:rsidR="0016000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i/>
                <w:sz w:val="18"/>
                <w:szCs w:val="18"/>
              </w:rPr>
            </w:pPr>
          </w:p>
          <w:p w14:paraId="419086FF" w14:textId="77777777" w:rsidR="0016000B" w:rsidRPr="001942CB" w:rsidRDefault="0016000B" w:rsidP="00554F99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rPr>
                <w:i/>
                <w:sz w:val="18"/>
                <w:szCs w:val="18"/>
              </w:rPr>
            </w:pPr>
            <w:r w:rsidRPr="001942CB">
              <w:rPr>
                <w:i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1942CB">
              <w:rPr>
                <w:i/>
                <w:sz w:val="18"/>
                <w:szCs w:val="18"/>
              </w:rPr>
              <w:instrText xml:space="preserve"> FORMTEXT </w:instrText>
            </w:r>
            <w:r w:rsidRPr="001942CB">
              <w:rPr>
                <w:i/>
                <w:sz w:val="18"/>
                <w:szCs w:val="18"/>
              </w:rPr>
            </w:r>
            <w:r w:rsidRPr="001942CB">
              <w:rPr>
                <w:i/>
                <w:sz w:val="18"/>
                <w:szCs w:val="18"/>
              </w:rPr>
              <w:fldChar w:fldCharType="separate"/>
            </w:r>
            <w:r w:rsidRPr="001942CB">
              <w:rPr>
                <w:i/>
                <w:noProof/>
                <w:sz w:val="18"/>
                <w:szCs w:val="18"/>
              </w:rPr>
              <w:t> </w:t>
            </w:r>
            <w:r w:rsidRPr="001942CB">
              <w:rPr>
                <w:i/>
                <w:noProof/>
                <w:sz w:val="18"/>
                <w:szCs w:val="18"/>
              </w:rPr>
              <w:t> </w:t>
            </w:r>
            <w:r w:rsidRPr="001942CB">
              <w:rPr>
                <w:i/>
                <w:noProof/>
                <w:sz w:val="18"/>
                <w:szCs w:val="18"/>
              </w:rPr>
              <w:t> </w:t>
            </w:r>
            <w:r w:rsidRPr="001942CB">
              <w:rPr>
                <w:i/>
                <w:noProof/>
                <w:sz w:val="18"/>
                <w:szCs w:val="18"/>
              </w:rPr>
              <w:t> </w:t>
            </w:r>
            <w:r w:rsidRPr="001942CB">
              <w:rPr>
                <w:i/>
                <w:noProof/>
                <w:sz w:val="18"/>
                <w:szCs w:val="18"/>
              </w:rPr>
              <w:t> </w:t>
            </w:r>
            <w:r w:rsidRPr="001942CB">
              <w:rPr>
                <w:i/>
                <w:sz w:val="18"/>
                <w:szCs w:val="18"/>
              </w:rPr>
              <w:fldChar w:fldCharType="end"/>
            </w:r>
          </w:p>
          <w:p w14:paraId="6097B136" w14:textId="77777777" w:rsidR="0016000B" w:rsidRPr="001942CB" w:rsidRDefault="0016000B" w:rsidP="00554F99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Namnförtydligande</w:t>
            </w:r>
          </w:p>
        </w:tc>
      </w:tr>
    </w:tbl>
    <w:p w14:paraId="7AD8210C" w14:textId="77777777" w:rsidR="004E021C" w:rsidRDefault="004E021C" w:rsidP="001942CB">
      <w:pPr>
        <w:pStyle w:val="Rubrik2"/>
        <w:spacing w:line="240" w:lineRule="auto"/>
        <w:rPr>
          <w:caps w:val="0"/>
        </w:rPr>
      </w:pPr>
    </w:p>
    <w:p w14:paraId="4529E770" w14:textId="77777777" w:rsidR="004E021C" w:rsidRDefault="004E021C">
      <w:pPr>
        <w:rPr>
          <w:rFonts w:ascii="Gill Sans MT" w:eastAsiaTheme="majorEastAsia" w:hAnsi="Gill Sans MT" w:cstheme="majorBidi"/>
          <w:b/>
          <w:color w:val="000000" w:themeColor="text1"/>
          <w:sz w:val="40"/>
          <w:szCs w:val="26"/>
        </w:rPr>
      </w:pPr>
      <w:r>
        <w:rPr>
          <w:caps/>
        </w:rPr>
        <w:br w:type="page"/>
      </w:r>
    </w:p>
    <w:p w14:paraId="6F252B04" w14:textId="5078CBA9" w:rsidR="005A3E0D" w:rsidRDefault="004D5E15" w:rsidP="001942CB">
      <w:pPr>
        <w:pStyle w:val="Rubrik2"/>
        <w:spacing w:line="240" w:lineRule="auto"/>
      </w:pPr>
      <w:r>
        <w:rPr>
          <w:caps w:val="0"/>
        </w:rPr>
        <w:lastRenderedPageBreak/>
        <w:t>RESULTATRAPPORT</w:t>
      </w:r>
    </w:p>
    <w:p w14:paraId="069C1E9B" w14:textId="77777777" w:rsidR="004F6343" w:rsidRPr="001942CB" w:rsidRDefault="004F6343" w:rsidP="001942CB">
      <w:pPr>
        <w:rPr>
          <w:szCs w:val="22"/>
          <w:lang w:eastAsia="en-US"/>
        </w:rPr>
      </w:pPr>
    </w:p>
    <w:p w14:paraId="34413612" w14:textId="77777777" w:rsidR="00080323" w:rsidRPr="001942CB" w:rsidRDefault="00080323" w:rsidP="001942CB">
      <w:pPr>
        <w:rPr>
          <w:szCs w:val="22"/>
          <w:lang w:eastAsia="en-US"/>
        </w:rPr>
      </w:pPr>
    </w:p>
    <w:p w14:paraId="75F8DBFD" w14:textId="48F2EF3E" w:rsidR="000643B1" w:rsidRPr="004F6343" w:rsidRDefault="005B1A9E" w:rsidP="001942CB">
      <w:pPr>
        <w:pStyle w:val="Rubrik3"/>
        <w:spacing w:before="0"/>
      </w:pPr>
      <w:r w:rsidRPr="004F6343">
        <w:t xml:space="preserve">1. </w:t>
      </w:r>
      <w:r w:rsidR="007C646F">
        <w:t>Resultatsammanfattning</w:t>
      </w:r>
    </w:p>
    <w:p w14:paraId="015F1F2C" w14:textId="5F461E75" w:rsidR="004753F1" w:rsidRDefault="000643B1" w:rsidP="001942CB">
      <w:pPr>
        <w:rPr>
          <w:szCs w:val="22"/>
        </w:rPr>
      </w:pPr>
      <w:bookmarkStart w:id="1" w:name="_Hlk41396296"/>
      <w:r w:rsidRPr="001942CB">
        <w:rPr>
          <w:b/>
          <w:szCs w:val="22"/>
        </w:rPr>
        <w:t>Skriv en sammanfattning av ert projekt och dess resultat.</w:t>
      </w:r>
      <w:r w:rsidR="005B1A9E" w:rsidRPr="001942CB">
        <w:rPr>
          <w:b/>
          <w:szCs w:val="22"/>
        </w:rPr>
        <w:t xml:space="preserve"> </w:t>
      </w:r>
      <w:r w:rsidR="004753F1" w:rsidRPr="001942CB">
        <w:rPr>
          <w:szCs w:val="22"/>
        </w:rPr>
        <w:t>(</w:t>
      </w:r>
      <w:r w:rsidR="004753F1" w:rsidRPr="00B43B4B">
        <w:rPr>
          <w:szCs w:val="22"/>
        </w:rPr>
        <w:t>Denna sammanfattning ska ni även fylla i, direkt i organisationsportalen. Använd frågorna nedan för att skapa en kort och tydlig projektsammanfattning. Ni kan kasta om ordningen</w:t>
      </w:r>
      <w:r w:rsidR="004753F1" w:rsidRPr="001942CB">
        <w:rPr>
          <w:szCs w:val="22"/>
        </w:rPr>
        <w:t xml:space="preserve"> om det flyter bättre</w:t>
      </w:r>
      <w:r w:rsidR="004753F1">
        <w:rPr>
          <w:szCs w:val="22"/>
        </w:rPr>
        <w:t>, så länge ni får med alla svar.) (Max 500 ord)</w:t>
      </w:r>
    </w:p>
    <w:bookmarkEnd w:id="1"/>
    <w:p w14:paraId="61DF6A4C" w14:textId="77777777" w:rsidR="00AE1CDF" w:rsidRPr="001942CB" w:rsidRDefault="00AE1CDF" w:rsidP="001942CB">
      <w:pPr>
        <w:rPr>
          <w:szCs w:val="22"/>
        </w:rPr>
      </w:pPr>
    </w:p>
    <w:sdt>
      <w:sdtPr>
        <w:id w:val="1922673387"/>
        <w:showingPlcHdr/>
        <w:text/>
      </w:sdtPr>
      <w:sdtEndPr/>
      <w:sdtContent>
        <w:p w14:paraId="50E7CFCE" w14:textId="77777777" w:rsidR="00AE1CDF" w:rsidRPr="00EC667D" w:rsidRDefault="00AE1CDF" w:rsidP="00AE1CDF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3A339B56" w14:textId="77777777" w:rsidR="005A3E0D" w:rsidRPr="001942CB" w:rsidRDefault="005A3E0D" w:rsidP="001942CB">
      <w:pPr>
        <w:rPr>
          <w:szCs w:val="22"/>
        </w:rPr>
      </w:pP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3950"/>
        <w:gridCol w:w="3950"/>
      </w:tblGrid>
      <w:tr w:rsidR="005A3E0D" w:rsidRPr="001942CB" w14:paraId="5243D94B" w14:textId="77777777" w:rsidTr="00B66761">
        <w:tc>
          <w:tcPr>
            <w:tcW w:w="3950" w:type="dxa"/>
          </w:tcPr>
          <w:p w14:paraId="491641E6" w14:textId="77777777" w:rsidR="005A3E0D" w:rsidRPr="00D96834" w:rsidRDefault="005A3E0D" w:rsidP="001942CB">
            <w:pPr>
              <w:autoSpaceDE w:val="0"/>
              <w:autoSpaceDN w:val="0"/>
              <w:adjustRightInd w:val="0"/>
              <w:rPr>
                <w:rFonts w:ascii="Gill Sans MT" w:hAnsi="Gill Sans MT"/>
                <w:b/>
                <w:sz w:val="18"/>
                <w:szCs w:val="18"/>
              </w:rPr>
            </w:pPr>
            <w:r w:rsidRPr="00D96834">
              <w:rPr>
                <w:rFonts w:ascii="Gill Sans MT" w:hAnsi="Gill Sans MT"/>
                <w:b/>
                <w:sz w:val="18"/>
                <w:szCs w:val="18"/>
              </w:rPr>
              <w:t>Frågor</w:t>
            </w:r>
          </w:p>
        </w:tc>
        <w:tc>
          <w:tcPr>
            <w:tcW w:w="3950" w:type="dxa"/>
          </w:tcPr>
          <w:p w14:paraId="75EAF848" w14:textId="77777777" w:rsidR="005A3E0D" w:rsidRPr="00D96834" w:rsidRDefault="005A3E0D" w:rsidP="001942CB">
            <w:pPr>
              <w:autoSpaceDE w:val="0"/>
              <w:autoSpaceDN w:val="0"/>
              <w:adjustRightInd w:val="0"/>
              <w:rPr>
                <w:rFonts w:ascii="Gill Sans MT" w:hAnsi="Gill Sans MT"/>
                <w:b/>
                <w:sz w:val="18"/>
                <w:szCs w:val="18"/>
              </w:rPr>
            </w:pPr>
            <w:r w:rsidRPr="00D96834">
              <w:rPr>
                <w:rFonts w:ascii="Gill Sans MT" w:hAnsi="Gill Sans MT"/>
                <w:b/>
                <w:sz w:val="18"/>
                <w:szCs w:val="18"/>
              </w:rPr>
              <w:t>Exempel</w:t>
            </w:r>
          </w:p>
        </w:tc>
      </w:tr>
      <w:tr w:rsidR="005A3E0D" w:rsidRPr="001942CB" w14:paraId="7BF36741" w14:textId="77777777" w:rsidTr="00B66761">
        <w:tc>
          <w:tcPr>
            <w:tcW w:w="3950" w:type="dxa"/>
          </w:tcPr>
          <w:p w14:paraId="0FF3E4BF" w14:textId="69C451B1" w:rsidR="005A3E0D" w:rsidRPr="001942CB" w:rsidRDefault="005A3E0D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 xml:space="preserve">1. Vad </w:t>
            </w:r>
            <w:r w:rsidR="003D20B8" w:rsidRPr="001942CB">
              <w:rPr>
                <w:sz w:val="18"/>
                <w:szCs w:val="18"/>
              </w:rPr>
              <w:t>hade ni för projektmål</w:t>
            </w:r>
            <w:r w:rsidRPr="001942CB">
              <w:rPr>
                <w:sz w:val="18"/>
                <w:szCs w:val="18"/>
              </w:rPr>
              <w:t xml:space="preserve">? </w:t>
            </w:r>
          </w:p>
          <w:p w14:paraId="4279C36F" w14:textId="137491D9" w:rsidR="000344CC" w:rsidRPr="001942CB" w:rsidRDefault="000344CC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 xml:space="preserve">2. Vilka </w:t>
            </w:r>
            <w:r w:rsidR="00024396" w:rsidRPr="001942CB">
              <w:rPr>
                <w:sz w:val="18"/>
                <w:szCs w:val="18"/>
              </w:rPr>
              <w:t>förändringar har projektet lett till?</w:t>
            </w:r>
          </w:p>
          <w:p w14:paraId="1A9B2657" w14:textId="6F45AB57" w:rsidR="005A3E0D" w:rsidRPr="001942CB" w:rsidRDefault="00024396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3</w:t>
            </w:r>
            <w:r w:rsidR="005A3E0D" w:rsidRPr="001942CB">
              <w:rPr>
                <w:sz w:val="18"/>
                <w:szCs w:val="18"/>
              </w:rPr>
              <w:t xml:space="preserve">. När </w:t>
            </w:r>
            <w:r w:rsidR="003D20B8" w:rsidRPr="001942CB">
              <w:rPr>
                <w:sz w:val="18"/>
                <w:szCs w:val="18"/>
              </w:rPr>
              <w:t>genomfördes projektet</w:t>
            </w:r>
            <w:r w:rsidR="005A3E0D" w:rsidRPr="001942CB">
              <w:rPr>
                <w:sz w:val="18"/>
                <w:szCs w:val="18"/>
              </w:rPr>
              <w:t xml:space="preserve">? </w:t>
            </w:r>
          </w:p>
          <w:p w14:paraId="4D1A9EDD" w14:textId="30B5F84C" w:rsidR="005A3E0D" w:rsidRPr="001942CB" w:rsidRDefault="00024396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4</w:t>
            </w:r>
            <w:r w:rsidR="005A3E0D" w:rsidRPr="001942CB">
              <w:rPr>
                <w:sz w:val="18"/>
                <w:szCs w:val="18"/>
              </w:rPr>
              <w:t xml:space="preserve">. Vilka </w:t>
            </w:r>
            <w:r w:rsidR="003D20B8" w:rsidRPr="001942CB">
              <w:rPr>
                <w:sz w:val="18"/>
                <w:szCs w:val="18"/>
              </w:rPr>
              <w:t>va</w:t>
            </w:r>
            <w:r w:rsidR="005A3E0D" w:rsidRPr="001942CB">
              <w:rPr>
                <w:sz w:val="18"/>
                <w:szCs w:val="18"/>
              </w:rPr>
              <w:t>r era målgrupper?</w:t>
            </w:r>
          </w:p>
          <w:p w14:paraId="3C0027AC" w14:textId="267CC1CB" w:rsidR="000344CC" w:rsidRPr="001942CB" w:rsidRDefault="00024396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5</w:t>
            </w:r>
            <w:r w:rsidR="005A3E0D" w:rsidRPr="001942CB">
              <w:rPr>
                <w:sz w:val="18"/>
                <w:szCs w:val="18"/>
              </w:rPr>
              <w:t xml:space="preserve">. </w:t>
            </w:r>
            <w:r w:rsidR="003D20B8" w:rsidRPr="001942CB">
              <w:rPr>
                <w:sz w:val="18"/>
                <w:szCs w:val="18"/>
              </w:rPr>
              <w:t>Hur arbetade ni för att uppnå målet? (typer av aktiviteter och metoder)</w:t>
            </w:r>
          </w:p>
          <w:p w14:paraId="35705E59" w14:textId="77777777" w:rsidR="005A3E0D" w:rsidRPr="001942CB" w:rsidRDefault="000344CC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1942CB">
              <w:rPr>
                <w:sz w:val="18"/>
                <w:szCs w:val="18"/>
              </w:rPr>
              <w:t>6</w:t>
            </w:r>
            <w:r w:rsidR="005A3E0D" w:rsidRPr="001942CB">
              <w:rPr>
                <w:sz w:val="18"/>
                <w:szCs w:val="18"/>
              </w:rPr>
              <w:t xml:space="preserve">. Hur </w:t>
            </w:r>
            <w:r w:rsidR="003D20B8" w:rsidRPr="001942CB">
              <w:rPr>
                <w:sz w:val="18"/>
                <w:szCs w:val="18"/>
              </w:rPr>
              <w:t>följde ni upp</w:t>
            </w:r>
            <w:r w:rsidR="005A3E0D" w:rsidRPr="001942CB">
              <w:rPr>
                <w:sz w:val="18"/>
                <w:szCs w:val="18"/>
              </w:rPr>
              <w:t xml:space="preserve"> och utvärdera</w:t>
            </w:r>
            <w:r w:rsidR="003D20B8" w:rsidRPr="001942CB">
              <w:rPr>
                <w:sz w:val="18"/>
                <w:szCs w:val="18"/>
              </w:rPr>
              <w:t>de</w:t>
            </w:r>
            <w:r w:rsidR="005A3E0D" w:rsidRPr="001942CB">
              <w:rPr>
                <w:sz w:val="18"/>
                <w:szCs w:val="18"/>
              </w:rPr>
              <w:t xml:space="preserve"> om</w:t>
            </w:r>
            <w:r w:rsidR="003D20B8" w:rsidRPr="001942CB">
              <w:rPr>
                <w:sz w:val="18"/>
                <w:szCs w:val="18"/>
              </w:rPr>
              <w:t xml:space="preserve"> och hur väl</w:t>
            </w:r>
            <w:r w:rsidR="005A3E0D" w:rsidRPr="001942CB">
              <w:rPr>
                <w:sz w:val="18"/>
                <w:szCs w:val="18"/>
              </w:rPr>
              <w:t xml:space="preserve"> ni n</w:t>
            </w:r>
            <w:r w:rsidR="003D20B8" w:rsidRPr="001942CB">
              <w:rPr>
                <w:sz w:val="18"/>
                <w:szCs w:val="18"/>
              </w:rPr>
              <w:t>ådde</w:t>
            </w:r>
            <w:r w:rsidR="005A3E0D" w:rsidRPr="001942CB">
              <w:rPr>
                <w:sz w:val="18"/>
                <w:szCs w:val="18"/>
              </w:rPr>
              <w:t xml:space="preserve"> projektmålet? </w:t>
            </w:r>
          </w:p>
          <w:p w14:paraId="5EA2747F" w14:textId="12058D9D" w:rsidR="00024396" w:rsidRPr="001942CB" w:rsidRDefault="00024396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3950" w:type="dxa"/>
          </w:tcPr>
          <w:p w14:paraId="4E093AD2" w14:textId="11133A3A" w:rsidR="005A3E0D" w:rsidRPr="001942CB" w:rsidRDefault="005B29E0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 w:rsidRPr="006862D0">
              <w:rPr>
                <w:sz w:val="18"/>
                <w:szCs w:val="18"/>
              </w:rPr>
              <w:t>Vi</w:t>
            </w:r>
            <w:r w:rsidR="005A3E0D" w:rsidRPr="006862D0">
              <w:rPr>
                <w:sz w:val="18"/>
                <w:szCs w:val="18"/>
              </w:rPr>
              <w:t xml:space="preserve"> har genomfört en insats för att öka kunskapen om </w:t>
            </w:r>
            <w:r w:rsidR="00BA535A" w:rsidRPr="006862D0">
              <w:rPr>
                <w:sz w:val="18"/>
                <w:szCs w:val="18"/>
              </w:rPr>
              <w:t>barnarbete</w:t>
            </w:r>
            <w:r w:rsidR="005A3E0D" w:rsidRPr="006862D0">
              <w:rPr>
                <w:sz w:val="18"/>
                <w:szCs w:val="18"/>
              </w:rPr>
              <w:t xml:space="preserve"> i Sydostasien </w:t>
            </w:r>
            <w:r w:rsidR="004E26F3" w:rsidRPr="006862D0">
              <w:rPr>
                <w:sz w:val="18"/>
                <w:szCs w:val="18"/>
              </w:rPr>
              <w:t>under 2018</w:t>
            </w:r>
            <w:r w:rsidR="005A3E0D" w:rsidRPr="006862D0">
              <w:rPr>
                <w:sz w:val="18"/>
                <w:szCs w:val="18"/>
              </w:rPr>
              <w:t xml:space="preserve">. </w:t>
            </w:r>
            <w:r w:rsidR="00024396" w:rsidRPr="006862D0">
              <w:rPr>
                <w:sz w:val="18"/>
                <w:szCs w:val="18"/>
              </w:rPr>
              <w:t xml:space="preserve">Projektet ledde till att totalt 400 personer fått ökad kunskap och 200 av dem har engagerat sig i frågan, genom att skriva under </w:t>
            </w:r>
            <w:r w:rsidR="00BA535A" w:rsidRPr="006862D0">
              <w:rPr>
                <w:sz w:val="18"/>
                <w:szCs w:val="18"/>
              </w:rPr>
              <w:t>aktioner</w:t>
            </w:r>
            <w:r w:rsidR="00292950" w:rsidRPr="006862D0">
              <w:rPr>
                <w:sz w:val="18"/>
                <w:szCs w:val="18"/>
              </w:rPr>
              <w:t xml:space="preserve"> </w:t>
            </w:r>
            <w:r w:rsidR="00024396" w:rsidRPr="006862D0">
              <w:rPr>
                <w:sz w:val="18"/>
                <w:szCs w:val="18"/>
              </w:rPr>
              <w:t xml:space="preserve">och dela </w:t>
            </w:r>
            <w:r w:rsidR="00E07C63" w:rsidRPr="006862D0">
              <w:rPr>
                <w:sz w:val="18"/>
                <w:szCs w:val="18"/>
              </w:rPr>
              <w:t xml:space="preserve">kampanjer, skriva insändare eller bli vidareinformatör i projektet. </w:t>
            </w:r>
            <w:r w:rsidR="005A3E0D" w:rsidRPr="006862D0">
              <w:rPr>
                <w:sz w:val="18"/>
                <w:szCs w:val="18"/>
              </w:rPr>
              <w:t xml:space="preserve">Målgrupperna var konsumenter, politiker och egna medlemmar. För att uppnå målet anordnade vi en konferens i Malmö, kampanjer på sociala medier </w:t>
            </w:r>
            <w:r w:rsidR="003D20B8" w:rsidRPr="006862D0">
              <w:rPr>
                <w:sz w:val="18"/>
                <w:szCs w:val="18"/>
              </w:rPr>
              <w:t xml:space="preserve">och vi tog fram och </w:t>
            </w:r>
            <w:r w:rsidR="005A3E0D" w:rsidRPr="006862D0">
              <w:rPr>
                <w:sz w:val="18"/>
                <w:szCs w:val="18"/>
              </w:rPr>
              <w:t>distribuera</w:t>
            </w:r>
            <w:r w:rsidR="003D20B8" w:rsidRPr="006862D0">
              <w:rPr>
                <w:sz w:val="18"/>
                <w:szCs w:val="18"/>
              </w:rPr>
              <w:t>de</w:t>
            </w:r>
            <w:r w:rsidR="005A3E0D" w:rsidRPr="006862D0">
              <w:rPr>
                <w:sz w:val="18"/>
                <w:szCs w:val="18"/>
              </w:rPr>
              <w:t xml:space="preserve"> ett informationsmaterial. Vi </w:t>
            </w:r>
            <w:r w:rsidR="003D20B8" w:rsidRPr="006862D0">
              <w:rPr>
                <w:sz w:val="18"/>
                <w:szCs w:val="18"/>
              </w:rPr>
              <w:t xml:space="preserve">följde upp och utvärderade om vi nått målet genom </w:t>
            </w:r>
            <w:r w:rsidR="005A3E0D" w:rsidRPr="006862D0">
              <w:rPr>
                <w:sz w:val="18"/>
                <w:szCs w:val="18"/>
              </w:rPr>
              <w:t>enkäter, deltagarlistor och statistik på Facebook, Twitter etc.</w:t>
            </w:r>
          </w:p>
          <w:p w14:paraId="195C108B" w14:textId="3CAA987F" w:rsidR="001A42CC" w:rsidRPr="001942CB" w:rsidRDefault="001A42CC" w:rsidP="001942CB">
            <w:pPr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</w:tbl>
    <w:p w14:paraId="13DB7A05" w14:textId="1CC81966" w:rsidR="001A42CC" w:rsidRPr="001942CB" w:rsidRDefault="001A42CC" w:rsidP="001942CB">
      <w:pPr>
        <w:rPr>
          <w:szCs w:val="22"/>
        </w:rPr>
      </w:pPr>
    </w:p>
    <w:p w14:paraId="00CDC1E9" w14:textId="33F3025F" w:rsidR="00AE1CDF" w:rsidRPr="00AE1CDF" w:rsidRDefault="00AE1CDF" w:rsidP="001942CB">
      <w:pPr>
        <w:rPr>
          <w:szCs w:val="22"/>
        </w:rPr>
        <w:sectPr w:rsidR="00AE1CDF" w:rsidRPr="00AE1CDF" w:rsidSect="00273536">
          <w:headerReference w:type="first" r:id="rId14"/>
          <w:footerReference w:type="first" r:id="rId15"/>
          <w:pgSz w:w="11900" w:h="16840" w:code="9"/>
          <w:pgMar w:top="1701" w:right="1701" w:bottom="1418" w:left="1701" w:header="709" w:footer="709" w:gutter="0"/>
          <w:cols w:space="708"/>
          <w:titlePg/>
          <w:docGrid w:linePitch="299"/>
        </w:sectPr>
      </w:pPr>
    </w:p>
    <w:p w14:paraId="0E0B61AF" w14:textId="265FA231" w:rsidR="006F5711" w:rsidRPr="00293031" w:rsidRDefault="00DE66BF" w:rsidP="001942CB">
      <w:pPr>
        <w:pStyle w:val="Rubrik3"/>
        <w:spacing w:before="0"/>
      </w:pPr>
      <w:r>
        <w:lastRenderedPageBreak/>
        <w:t>2</w:t>
      </w:r>
      <w:r w:rsidR="00293031" w:rsidRPr="00293031">
        <w:t xml:space="preserve">. </w:t>
      </w:r>
      <w:r w:rsidR="00A2701F">
        <w:t>M</w:t>
      </w:r>
      <w:r w:rsidR="003B4397">
        <w:t>atris</w:t>
      </w:r>
      <w:r w:rsidR="00A2701F">
        <w:t xml:space="preserve"> – mål och resultat</w:t>
      </w:r>
    </w:p>
    <w:p w14:paraId="5A13D497" w14:textId="2CD61B79" w:rsidR="0047424C" w:rsidRDefault="0047424C" w:rsidP="001942CB">
      <w:pPr>
        <w:rPr>
          <w:i/>
        </w:rPr>
      </w:pPr>
      <w:bookmarkStart w:id="2" w:name="_Hlk24031243"/>
      <w:r>
        <w:t xml:space="preserve">Utgå från </w:t>
      </w:r>
      <w:r w:rsidR="002B2EF2">
        <w:t xml:space="preserve">er senast godkända </w:t>
      </w:r>
      <w:r w:rsidR="00F30C37">
        <w:t>målmatris</w:t>
      </w:r>
      <w:r>
        <w:t xml:space="preserve">. </w:t>
      </w:r>
      <w:bookmarkEnd w:id="2"/>
      <w:r>
        <w:t xml:space="preserve">Fyll i de mål, målgrupper, och indikatorer </w:t>
      </w:r>
      <w:r w:rsidRPr="00D92636">
        <w:t>som ni skrev där. Fyll sedan i genomförda aktiviteter, uppföljningsmetoder och resultat (</w:t>
      </w:r>
      <w:r w:rsidRPr="00D92636">
        <w:rPr>
          <w:u w:val="single"/>
        </w:rPr>
        <w:t>både väntade och oväntade</w:t>
      </w:r>
      <w:r w:rsidR="005B29E0" w:rsidRPr="00D92636">
        <w:rPr>
          <w:u w:val="single"/>
        </w:rPr>
        <w:t xml:space="preserve"> resultat</w:t>
      </w:r>
      <w:r w:rsidRPr="00D92636">
        <w:t>).</w:t>
      </w:r>
      <w:r w:rsidR="004C36EC" w:rsidRPr="00D92636">
        <w:t xml:space="preserve"> </w:t>
      </w:r>
      <w:r w:rsidR="00A1507E" w:rsidRPr="00D92636">
        <w:t>Mål och resultatmatrisen ska</w:t>
      </w:r>
      <w:r w:rsidR="002537E5" w:rsidRPr="00D92636">
        <w:t xml:space="preserve"> endast</w:t>
      </w:r>
      <w:r w:rsidR="00A1507E" w:rsidRPr="00D92636">
        <w:t xml:space="preserve"> </w:t>
      </w:r>
      <w:r w:rsidR="00A1507E" w:rsidRPr="00D92636">
        <w:rPr>
          <w:u w:val="single"/>
        </w:rPr>
        <w:t>sammanfatta</w:t>
      </w:r>
      <w:r w:rsidR="00A1507E" w:rsidRPr="00D92636">
        <w:t xml:space="preserve"> ert projekt</w:t>
      </w:r>
      <w:r w:rsidR="00A1507E">
        <w:t xml:space="preserve"> och dess resultat.</w:t>
      </w:r>
      <w:r w:rsidR="004E39C6">
        <w:t xml:space="preserve"> </w:t>
      </w:r>
      <w:r w:rsidR="00030040">
        <w:t>En längre analys skriver ni under</w:t>
      </w:r>
      <w:r w:rsidR="00A1507E">
        <w:t xml:space="preserve"> motsvarande frågor längre ned i denna rapport. </w:t>
      </w:r>
      <w:r w:rsidRPr="00077430">
        <w:rPr>
          <w:i/>
        </w:rPr>
        <w:t>OBS:</w:t>
      </w:r>
      <w:r w:rsidRPr="00077430">
        <w:t xml:space="preserve"> </w:t>
      </w:r>
      <w:r w:rsidRPr="00077430">
        <w:rPr>
          <w:i/>
        </w:rPr>
        <w:t xml:space="preserve">Lägg till eller ta bort rader för att anpassa till antalet delmål i ert projekt. </w:t>
      </w:r>
    </w:p>
    <w:p w14:paraId="0E634CC9" w14:textId="77777777" w:rsidR="006F5711" w:rsidRDefault="006F5711" w:rsidP="001942CB"/>
    <w:tbl>
      <w:tblPr>
        <w:tblStyle w:val="Ljuslista-dekorfrg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6"/>
        <w:gridCol w:w="2074"/>
        <w:gridCol w:w="2076"/>
        <w:gridCol w:w="2198"/>
        <w:gridCol w:w="2079"/>
        <w:gridCol w:w="2188"/>
      </w:tblGrid>
      <w:tr w:rsidR="00FB1DF5" w:rsidRPr="004A71DF" w14:paraId="0E4C71D4" w14:textId="77777777" w:rsidTr="005156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vAlign w:val="center"/>
          </w:tcPr>
          <w:p w14:paraId="0564FD0C" w14:textId="1B2D6A9A" w:rsidR="00FB1DF5" w:rsidRPr="009A130C" w:rsidRDefault="00F30C37" w:rsidP="00515600">
            <w:pPr>
              <w:rPr>
                <w:rFonts w:ascii="Gill Sans MT" w:hAnsi="Gill Sans MT"/>
                <w:color w:val="000000" w:themeColor="text1"/>
                <w:sz w:val="28"/>
                <w:szCs w:val="28"/>
              </w:rPr>
            </w:pPr>
            <w:r w:rsidRPr="009A130C">
              <w:rPr>
                <w:rFonts w:ascii="Gill Sans MT" w:hAnsi="Gill Sans MT"/>
                <w:color w:val="000000" w:themeColor="text1"/>
                <w:sz w:val="28"/>
                <w:szCs w:val="28"/>
              </w:rPr>
              <w:t>Målmatris</w:t>
            </w:r>
          </w:p>
        </w:tc>
      </w:tr>
      <w:tr w:rsidR="00FB1DF5" w:rsidRPr="004A71DF" w14:paraId="3C08F3B0" w14:textId="77777777" w:rsidTr="00FB1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5" w:type="pct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FFCC00" w:themeFill="accent1"/>
            <w:vAlign w:val="center"/>
          </w:tcPr>
          <w:p w14:paraId="25B79BE6" w14:textId="4EA65CD1" w:rsidR="00FB1DF5" w:rsidRPr="009A130C" w:rsidRDefault="00FB1DF5" w:rsidP="00515600">
            <w:pPr>
              <w:rPr>
                <w:rFonts w:ascii="Gill Sans MT" w:hAnsi="Gill Sans MT"/>
                <w:color w:val="000000" w:themeColor="text1"/>
                <w:sz w:val="18"/>
                <w:szCs w:val="18"/>
              </w:rPr>
            </w:pPr>
            <w:r w:rsidRPr="009A130C">
              <w:rPr>
                <w:rFonts w:ascii="Gill Sans MT" w:hAnsi="Gill Sans MT"/>
                <w:color w:val="000000" w:themeColor="text1"/>
                <w:sz w:val="18"/>
                <w:szCs w:val="18"/>
              </w:rPr>
              <w:t>Projektmål:</w:t>
            </w:r>
          </w:p>
          <w:p w14:paraId="0FE47DC8" w14:textId="45EC1819" w:rsidR="00FB1DF5" w:rsidRPr="009A130C" w:rsidRDefault="00FB1DF5" w:rsidP="00515600">
            <w:pPr>
              <w:rPr>
                <w:b w:val="0"/>
                <w:color w:val="000000" w:themeColor="text1"/>
                <w:sz w:val="18"/>
                <w:szCs w:val="18"/>
              </w:rPr>
            </w:pPr>
            <w:r w:rsidRPr="009A130C">
              <w:rPr>
                <w:b w:val="0"/>
                <w:color w:val="000000" w:themeColor="text1"/>
                <w:sz w:val="18"/>
                <w:szCs w:val="18"/>
              </w:rPr>
              <w:t>(Enligt senast godkända matris)</w:t>
            </w:r>
          </w:p>
        </w:tc>
        <w:tc>
          <w:tcPr>
            <w:tcW w:w="3365" w:type="pct"/>
            <w:gridSpan w:val="4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14:paraId="4BBA101D" w14:textId="0224565B" w:rsidR="00FB1DF5" w:rsidRPr="009A130C" w:rsidRDefault="00FB1DF5" w:rsidP="005156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i/>
                <w:color w:val="000000" w:themeColor="text1"/>
                <w:sz w:val="18"/>
                <w:szCs w:val="18"/>
              </w:rPr>
            </w:pPr>
          </w:p>
        </w:tc>
      </w:tr>
      <w:tr w:rsidR="00FB1DF5" w:rsidRPr="004A71DF" w14:paraId="12D71D4A" w14:textId="77777777" w:rsidTr="00FB1DF5">
        <w:trPr>
          <w:cantSplit/>
          <w:trHeight w:val="7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" w:type="pct"/>
            <w:shd w:val="clear" w:color="auto" w:fill="FFCC00" w:themeFill="accent1"/>
            <w:vAlign w:val="center"/>
          </w:tcPr>
          <w:p w14:paraId="3E7987E5" w14:textId="77777777" w:rsidR="00FB1DF5" w:rsidRPr="009A130C" w:rsidRDefault="00FB1DF5" w:rsidP="00515600">
            <w:pPr>
              <w:rPr>
                <w:rFonts w:ascii="Gill Sans MT" w:hAnsi="Gill Sans MT"/>
                <w:b w:val="0"/>
                <w:color w:val="000000" w:themeColor="text1"/>
                <w:sz w:val="18"/>
                <w:szCs w:val="18"/>
              </w:rPr>
            </w:pPr>
            <w:r w:rsidRPr="009A130C">
              <w:rPr>
                <w:rFonts w:ascii="Gill Sans MT" w:hAnsi="Gill Sans MT"/>
                <w:color w:val="000000" w:themeColor="text1"/>
                <w:sz w:val="18"/>
                <w:szCs w:val="18"/>
              </w:rPr>
              <w:t>Delmål</w:t>
            </w:r>
          </w:p>
          <w:p w14:paraId="575F37AE" w14:textId="4BB04ADD" w:rsidR="00FB1DF5" w:rsidRPr="009A130C" w:rsidRDefault="00FB1DF5" w:rsidP="00515600">
            <w:pPr>
              <w:rPr>
                <w:b w:val="0"/>
                <w:color w:val="000000" w:themeColor="text1"/>
                <w:sz w:val="18"/>
                <w:szCs w:val="18"/>
              </w:rPr>
            </w:pPr>
            <w:r w:rsidRPr="009A130C">
              <w:rPr>
                <w:b w:val="0"/>
                <w:color w:val="000000" w:themeColor="text1"/>
                <w:sz w:val="18"/>
                <w:szCs w:val="18"/>
              </w:rPr>
              <w:t>(Enligt senast godkända matris)</w:t>
            </w:r>
          </w:p>
        </w:tc>
        <w:tc>
          <w:tcPr>
            <w:tcW w:w="817" w:type="pct"/>
            <w:shd w:val="clear" w:color="auto" w:fill="FFCC00" w:themeFill="accent1"/>
            <w:vAlign w:val="center"/>
          </w:tcPr>
          <w:p w14:paraId="7AE7DFBB" w14:textId="77777777" w:rsidR="00FB1DF5" w:rsidRPr="009A130C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 w:rsidRPr="009A130C"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  <w:t>Målgrupper</w:t>
            </w:r>
          </w:p>
          <w:p w14:paraId="2C7EFAC0" w14:textId="7BDB3009" w:rsidR="00FB1DF5" w:rsidRPr="009A130C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9A130C">
              <w:rPr>
                <w:color w:val="000000" w:themeColor="text1"/>
                <w:sz w:val="18"/>
                <w:szCs w:val="18"/>
              </w:rPr>
              <w:t>(Enligt senast godkända matris)</w:t>
            </w:r>
          </w:p>
        </w:tc>
        <w:tc>
          <w:tcPr>
            <w:tcW w:w="818" w:type="pct"/>
            <w:shd w:val="clear" w:color="auto" w:fill="FFCC00" w:themeFill="accent1"/>
            <w:vAlign w:val="center"/>
          </w:tcPr>
          <w:p w14:paraId="1E666E4B" w14:textId="0026694A" w:rsidR="00FB1DF5" w:rsidRPr="009A130C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 w:rsidRPr="009A130C"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  <w:t>Genomförda aktiviteter / metoder</w:t>
            </w:r>
          </w:p>
          <w:p w14:paraId="5AA20537" w14:textId="05A15F99" w:rsidR="00FB1DF5" w:rsidRPr="009A130C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866" w:type="pct"/>
            <w:shd w:val="clear" w:color="auto" w:fill="FFCC00" w:themeFill="accent1"/>
            <w:vAlign w:val="center"/>
          </w:tcPr>
          <w:p w14:paraId="14AF043F" w14:textId="77777777" w:rsidR="00FB1DF5" w:rsidRPr="009A130C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 w:rsidRPr="009A130C"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  <w:t>Indikatorer</w:t>
            </w:r>
          </w:p>
          <w:p w14:paraId="1942A2A1" w14:textId="70C360ED" w:rsidR="00FB1DF5" w:rsidRPr="009A130C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9A130C">
              <w:rPr>
                <w:color w:val="000000" w:themeColor="text1"/>
                <w:sz w:val="18"/>
                <w:szCs w:val="18"/>
              </w:rPr>
              <w:t>(Enligt senast godkända matris)</w:t>
            </w:r>
          </w:p>
        </w:tc>
        <w:tc>
          <w:tcPr>
            <w:tcW w:w="819" w:type="pct"/>
            <w:shd w:val="clear" w:color="auto" w:fill="FFCC00" w:themeFill="accent1"/>
            <w:vAlign w:val="center"/>
          </w:tcPr>
          <w:p w14:paraId="2C65C7BE" w14:textId="77777777" w:rsidR="00FB1DF5" w:rsidRPr="009A130C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 w:rsidRPr="009A130C"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  <w:t>Uppföljnings-metoder / verifikations-källor</w:t>
            </w:r>
          </w:p>
          <w:p w14:paraId="57AC81EA" w14:textId="126A5910" w:rsidR="00FB1DF5" w:rsidRPr="009A130C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862" w:type="pct"/>
            <w:shd w:val="clear" w:color="auto" w:fill="FFCC00" w:themeFill="accent1"/>
            <w:vAlign w:val="center"/>
          </w:tcPr>
          <w:p w14:paraId="1000C933" w14:textId="03566609" w:rsidR="00FB1DF5" w:rsidRPr="009A130C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</w:pPr>
            <w:r w:rsidRPr="009A130C">
              <w:rPr>
                <w:rFonts w:ascii="Gill Sans MT" w:hAnsi="Gill Sans MT"/>
                <w:b/>
                <w:color w:val="000000" w:themeColor="text1"/>
                <w:sz w:val="18"/>
                <w:szCs w:val="18"/>
              </w:rPr>
              <w:t>Resultat</w:t>
            </w:r>
          </w:p>
          <w:p w14:paraId="09335F2E" w14:textId="55727CC1" w:rsidR="00FB1DF5" w:rsidRPr="009A130C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8"/>
                <w:szCs w:val="18"/>
              </w:rPr>
            </w:pPr>
            <w:r w:rsidRPr="009A130C">
              <w:rPr>
                <w:color w:val="000000" w:themeColor="text1"/>
                <w:sz w:val="18"/>
                <w:szCs w:val="18"/>
              </w:rPr>
              <w:t>(Vad har ni uppnått för resultat gentemot era mål?)</w:t>
            </w:r>
          </w:p>
        </w:tc>
      </w:tr>
      <w:tr w:rsidR="00FB1DF5" w:rsidRPr="004A71DF" w14:paraId="136DA774" w14:textId="77777777" w:rsidTr="005156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5795F38" w14:textId="0786B2AF" w:rsidR="00FB1DF5" w:rsidRPr="00FB1DF5" w:rsidRDefault="00FB1DF5" w:rsidP="00515600">
            <w:pPr>
              <w:rPr>
                <w:b w:val="0"/>
                <w:i/>
                <w:sz w:val="18"/>
                <w:szCs w:val="18"/>
              </w:rPr>
            </w:pPr>
            <w:r w:rsidRPr="004A71DF">
              <w:rPr>
                <w:i/>
                <w:sz w:val="18"/>
                <w:szCs w:val="18"/>
              </w:rPr>
              <w:t>Delmål 1:</w:t>
            </w:r>
          </w:p>
        </w:tc>
        <w:tc>
          <w:tcPr>
            <w:tcW w:w="817" w:type="pct"/>
            <w:tcBorders>
              <w:top w:val="none" w:sz="0" w:space="0" w:color="auto"/>
              <w:bottom w:val="none" w:sz="0" w:space="0" w:color="auto"/>
            </w:tcBorders>
          </w:tcPr>
          <w:p w14:paraId="1F20B443" w14:textId="42BCC25D" w:rsidR="00FB1DF5" w:rsidRPr="004A71DF" w:rsidRDefault="00FB1DF5" w:rsidP="005156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  <w:tc>
          <w:tcPr>
            <w:tcW w:w="818" w:type="pct"/>
            <w:tcBorders>
              <w:top w:val="none" w:sz="0" w:space="0" w:color="auto"/>
              <w:bottom w:val="none" w:sz="0" w:space="0" w:color="auto"/>
            </w:tcBorders>
          </w:tcPr>
          <w:p w14:paraId="4465786D" w14:textId="65D54A6C" w:rsidR="00FB1DF5" w:rsidRPr="004A71DF" w:rsidRDefault="00FB1DF5" w:rsidP="005156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  <w:tc>
          <w:tcPr>
            <w:tcW w:w="866" w:type="pct"/>
            <w:tcBorders>
              <w:top w:val="none" w:sz="0" w:space="0" w:color="auto"/>
              <w:bottom w:val="none" w:sz="0" w:space="0" w:color="auto"/>
            </w:tcBorders>
          </w:tcPr>
          <w:p w14:paraId="361847BF" w14:textId="77777777" w:rsidR="00FB1DF5" w:rsidRPr="004A71DF" w:rsidRDefault="00FB1DF5" w:rsidP="005156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  <w:tc>
          <w:tcPr>
            <w:tcW w:w="819" w:type="pct"/>
            <w:tcBorders>
              <w:top w:val="none" w:sz="0" w:space="0" w:color="auto"/>
              <w:bottom w:val="none" w:sz="0" w:space="0" w:color="auto"/>
            </w:tcBorders>
          </w:tcPr>
          <w:p w14:paraId="307DE31C" w14:textId="77777777" w:rsidR="00FB1DF5" w:rsidRPr="004A71DF" w:rsidRDefault="00FB1DF5" w:rsidP="005156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4DCED928" w14:textId="6B3ABBCA" w:rsidR="00FB1DF5" w:rsidRPr="004A71DF" w:rsidRDefault="00FB1DF5" w:rsidP="005156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</w:tr>
      <w:tr w:rsidR="00FB1DF5" w:rsidRPr="004A71DF" w14:paraId="140C6950" w14:textId="77777777" w:rsidTr="00515600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" w:type="pct"/>
          </w:tcPr>
          <w:p w14:paraId="70BDD166" w14:textId="77777777" w:rsidR="00FB1DF5" w:rsidRPr="004A71DF" w:rsidRDefault="00FB1DF5" w:rsidP="00515600">
            <w:pPr>
              <w:rPr>
                <w:i/>
                <w:sz w:val="18"/>
                <w:szCs w:val="18"/>
              </w:rPr>
            </w:pPr>
            <w:r w:rsidRPr="004A71DF">
              <w:rPr>
                <w:i/>
                <w:sz w:val="18"/>
                <w:szCs w:val="18"/>
              </w:rPr>
              <w:t>Delmål 2:</w:t>
            </w:r>
          </w:p>
          <w:p w14:paraId="3B841696" w14:textId="77777777" w:rsidR="00FB1DF5" w:rsidRPr="004A71DF" w:rsidRDefault="00FB1DF5" w:rsidP="00FB1DF5">
            <w:pPr>
              <w:rPr>
                <w:i/>
                <w:sz w:val="18"/>
                <w:szCs w:val="18"/>
              </w:rPr>
            </w:pPr>
          </w:p>
        </w:tc>
        <w:tc>
          <w:tcPr>
            <w:tcW w:w="817" w:type="pct"/>
          </w:tcPr>
          <w:p w14:paraId="55635BD9" w14:textId="5E7930AA" w:rsidR="00FB1DF5" w:rsidRPr="004A71DF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  <w:tc>
          <w:tcPr>
            <w:tcW w:w="818" w:type="pct"/>
          </w:tcPr>
          <w:p w14:paraId="5FC76820" w14:textId="6AF8F0CC" w:rsidR="00FB1DF5" w:rsidRPr="004A71DF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  <w:tc>
          <w:tcPr>
            <w:tcW w:w="866" w:type="pct"/>
          </w:tcPr>
          <w:p w14:paraId="091142D2" w14:textId="77777777" w:rsidR="00FB1DF5" w:rsidRPr="004A71DF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  <w:tc>
          <w:tcPr>
            <w:tcW w:w="819" w:type="pct"/>
          </w:tcPr>
          <w:p w14:paraId="763D1B92" w14:textId="782E3145" w:rsidR="00FB1DF5" w:rsidRPr="004A71DF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  <w:tc>
          <w:tcPr>
            <w:tcW w:w="862" w:type="pct"/>
          </w:tcPr>
          <w:p w14:paraId="7AE73C97" w14:textId="474333FC" w:rsidR="00FB1DF5" w:rsidRPr="004A71DF" w:rsidRDefault="00FB1DF5" w:rsidP="005156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</w:tr>
      <w:tr w:rsidR="00FB1DF5" w:rsidRPr="004A71DF" w14:paraId="42447307" w14:textId="77777777" w:rsidTr="005156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F8D71FD" w14:textId="3783E159" w:rsidR="00FB1DF5" w:rsidRPr="004A71DF" w:rsidRDefault="00FB1DF5" w:rsidP="00FB1DF5">
            <w:pPr>
              <w:rPr>
                <w:i/>
                <w:sz w:val="18"/>
                <w:szCs w:val="18"/>
              </w:rPr>
            </w:pPr>
            <w:r w:rsidRPr="004A71DF">
              <w:rPr>
                <w:i/>
                <w:sz w:val="18"/>
                <w:szCs w:val="18"/>
              </w:rPr>
              <w:t>Delmål 3</w:t>
            </w:r>
            <w:r w:rsidR="006B00D2">
              <w:rPr>
                <w:i/>
                <w:sz w:val="18"/>
                <w:szCs w:val="18"/>
              </w:rPr>
              <w:t>:</w:t>
            </w:r>
          </w:p>
        </w:tc>
        <w:tc>
          <w:tcPr>
            <w:tcW w:w="817" w:type="pct"/>
            <w:tcBorders>
              <w:top w:val="none" w:sz="0" w:space="0" w:color="auto"/>
              <w:bottom w:val="none" w:sz="0" w:space="0" w:color="auto"/>
            </w:tcBorders>
          </w:tcPr>
          <w:p w14:paraId="505AD4A5" w14:textId="22C11F2A" w:rsidR="00FB1DF5" w:rsidRPr="004A71DF" w:rsidRDefault="00FB1DF5" w:rsidP="005156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  <w:tc>
          <w:tcPr>
            <w:tcW w:w="818" w:type="pct"/>
            <w:tcBorders>
              <w:top w:val="none" w:sz="0" w:space="0" w:color="auto"/>
              <w:bottom w:val="none" w:sz="0" w:space="0" w:color="auto"/>
            </w:tcBorders>
          </w:tcPr>
          <w:p w14:paraId="479CA0B2" w14:textId="1465EC27" w:rsidR="00FB1DF5" w:rsidRPr="004A71DF" w:rsidRDefault="00FB1DF5" w:rsidP="005156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  <w:tc>
          <w:tcPr>
            <w:tcW w:w="866" w:type="pct"/>
            <w:tcBorders>
              <w:top w:val="none" w:sz="0" w:space="0" w:color="auto"/>
              <w:bottom w:val="none" w:sz="0" w:space="0" w:color="auto"/>
            </w:tcBorders>
          </w:tcPr>
          <w:p w14:paraId="14C999E6" w14:textId="6F185AF2" w:rsidR="00FB1DF5" w:rsidRPr="004A71DF" w:rsidRDefault="00FB1DF5" w:rsidP="005156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  <w:tc>
          <w:tcPr>
            <w:tcW w:w="819" w:type="pct"/>
            <w:tcBorders>
              <w:top w:val="none" w:sz="0" w:space="0" w:color="auto"/>
              <w:bottom w:val="none" w:sz="0" w:space="0" w:color="auto"/>
            </w:tcBorders>
          </w:tcPr>
          <w:p w14:paraId="1521BAA3" w14:textId="1F252565" w:rsidR="00FB1DF5" w:rsidRPr="004A71DF" w:rsidRDefault="00FB1DF5" w:rsidP="005156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  <w:tc>
          <w:tcPr>
            <w:tcW w:w="862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4A01CDE4" w14:textId="77777777" w:rsidR="00FB1DF5" w:rsidRPr="004A71DF" w:rsidRDefault="00FB1DF5" w:rsidP="005156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</w:tr>
    </w:tbl>
    <w:p w14:paraId="42EB43E8" w14:textId="1E4B89DA" w:rsidR="00A85B0C" w:rsidRDefault="00A85B0C" w:rsidP="001942CB">
      <w:pPr>
        <w:sectPr w:rsidR="00A85B0C" w:rsidSect="00273536">
          <w:pgSz w:w="16840" w:h="11900" w:orient="landscape" w:code="9"/>
          <w:pgMar w:top="2155" w:right="1871" w:bottom="1985" w:left="2268" w:header="709" w:footer="709" w:gutter="0"/>
          <w:cols w:space="708"/>
          <w:docGrid w:linePitch="299"/>
        </w:sectPr>
      </w:pPr>
    </w:p>
    <w:p w14:paraId="3E636B4D" w14:textId="3DDE01D3" w:rsidR="008E5811" w:rsidRPr="008229A7" w:rsidRDefault="00E70269" w:rsidP="001942CB">
      <w:pPr>
        <w:pStyle w:val="Rubrik3"/>
        <w:spacing w:before="0"/>
      </w:pPr>
      <w:r>
        <w:lastRenderedPageBreak/>
        <w:t>3</w:t>
      </w:r>
      <w:r w:rsidR="008E5811" w:rsidRPr="008229A7">
        <w:t xml:space="preserve">. </w:t>
      </w:r>
      <w:r w:rsidR="00A8617B" w:rsidRPr="008229A7">
        <w:t>M</w:t>
      </w:r>
      <w:r w:rsidR="008E5811" w:rsidRPr="008229A7">
        <w:t>ål och resultat</w:t>
      </w:r>
    </w:p>
    <w:p w14:paraId="0B697ECB" w14:textId="3B7C9640" w:rsidR="008E5811" w:rsidRPr="001942CB" w:rsidRDefault="00080323" w:rsidP="001942CB">
      <w:r w:rsidRPr="001942CB">
        <w:rPr>
          <w:b/>
        </w:rPr>
        <w:t>a</w:t>
      </w:r>
      <w:r w:rsidR="008E5811" w:rsidRPr="001942CB">
        <w:rPr>
          <w:b/>
        </w:rPr>
        <w:t xml:space="preserve">) </w:t>
      </w:r>
      <w:r w:rsidR="008E5811" w:rsidRPr="00EF574E">
        <w:rPr>
          <w:b/>
        </w:rPr>
        <w:t xml:space="preserve">Beskriv </w:t>
      </w:r>
      <w:r w:rsidR="009A6BD1" w:rsidRPr="00EF574E">
        <w:rPr>
          <w:b/>
        </w:rPr>
        <w:t xml:space="preserve">de största </w:t>
      </w:r>
      <w:r w:rsidR="008E5811" w:rsidRPr="00EF574E">
        <w:rPr>
          <w:b/>
        </w:rPr>
        <w:t>förändringar</w:t>
      </w:r>
      <w:r w:rsidR="00AE1CDF" w:rsidRPr="00EF574E">
        <w:rPr>
          <w:b/>
        </w:rPr>
        <w:t>na</w:t>
      </w:r>
      <w:r w:rsidR="008E5811" w:rsidRPr="00EF574E">
        <w:rPr>
          <w:b/>
        </w:rPr>
        <w:t>/resultat</w:t>
      </w:r>
      <w:r w:rsidR="00AE1CDF" w:rsidRPr="00EF574E">
        <w:rPr>
          <w:b/>
        </w:rPr>
        <w:t>en</w:t>
      </w:r>
      <w:r w:rsidR="008E5811" w:rsidRPr="00EF574E">
        <w:rPr>
          <w:b/>
        </w:rPr>
        <w:t xml:space="preserve"> gentemot ert</w:t>
      </w:r>
      <w:r w:rsidR="00DC68EB" w:rsidRPr="00EF574E">
        <w:rPr>
          <w:b/>
        </w:rPr>
        <w:t xml:space="preserve"> projekt</w:t>
      </w:r>
      <w:r w:rsidR="008E5811" w:rsidRPr="00EF574E">
        <w:rPr>
          <w:b/>
        </w:rPr>
        <w:t>mål</w:t>
      </w:r>
      <w:r w:rsidR="00DC68EB" w:rsidRPr="00EF574E">
        <w:rPr>
          <w:b/>
        </w:rPr>
        <w:t xml:space="preserve"> </w:t>
      </w:r>
      <w:r w:rsidR="00E76E9F" w:rsidRPr="00EF574E">
        <w:rPr>
          <w:b/>
        </w:rPr>
        <w:t>och</w:t>
      </w:r>
      <w:r w:rsidR="00DC68EB" w:rsidRPr="00EF574E">
        <w:rPr>
          <w:b/>
        </w:rPr>
        <w:t xml:space="preserve"> </w:t>
      </w:r>
      <w:r w:rsidR="00AE1CDF" w:rsidRPr="00EF574E">
        <w:rPr>
          <w:b/>
        </w:rPr>
        <w:t xml:space="preserve">era </w:t>
      </w:r>
      <w:r w:rsidR="00DC68EB" w:rsidRPr="00D92636">
        <w:rPr>
          <w:b/>
        </w:rPr>
        <w:t>delmål</w:t>
      </w:r>
      <w:r w:rsidR="002537E5" w:rsidRPr="00D92636">
        <w:rPr>
          <w:b/>
        </w:rPr>
        <w:t xml:space="preserve">. Kan ni dra några slutsatser gällande förändringar på en mer övergripande nivå, </w:t>
      </w:r>
      <w:r w:rsidR="00EF574E" w:rsidRPr="00D92636">
        <w:rPr>
          <w:b/>
        </w:rPr>
        <w:t xml:space="preserve">dvs </w:t>
      </w:r>
      <w:r w:rsidR="002537E5" w:rsidRPr="00D92636">
        <w:rPr>
          <w:b/>
        </w:rPr>
        <w:t xml:space="preserve">förändringar mot </w:t>
      </w:r>
      <w:r w:rsidR="00EF574E" w:rsidRPr="00D92636">
        <w:rPr>
          <w:b/>
        </w:rPr>
        <w:t xml:space="preserve">det problem </w:t>
      </w:r>
      <w:r w:rsidR="00EF574E" w:rsidRPr="00D92636">
        <w:rPr>
          <w:b/>
          <w:u w:val="single"/>
        </w:rPr>
        <w:t>i världen</w:t>
      </w:r>
      <w:r w:rsidR="00EF574E" w:rsidRPr="00D92636">
        <w:rPr>
          <w:b/>
        </w:rPr>
        <w:t xml:space="preserve"> som ni velat bidra till att utmana/lösa med detta projekt?</w:t>
      </w:r>
      <w:r w:rsidR="00EF574E" w:rsidRPr="00D92636">
        <w:t xml:space="preserve"> </w:t>
      </w:r>
      <w:r w:rsidR="00CB1436" w:rsidRPr="00D92636">
        <w:t>(I</w:t>
      </w:r>
      <w:r w:rsidR="008E5811" w:rsidRPr="00D92636">
        <w:t xml:space="preserve">nkludera både planerade </w:t>
      </w:r>
      <w:r w:rsidR="00CB1436" w:rsidRPr="00D92636">
        <w:t>och oväntade resultat.)</w:t>
      </w:r>
      <w:r w:rsidR="00BA535A" w:rsidRPr="00D92636">
        <w:t xml:space="preserve"> </w:t>
      </w:r>
      <w:r w:rsidR="00565901" w:rsidRPr="00D92636">
        <w:t>(Max 500 ord)</w:t>
      </w:r>
    </w:p>
    <w:p w14:paraId="6931EC56" w14:textId="77777777" w:rsidR="008E5811" w:rsidRPr="001942CB" w:rsidRDefault="008E5811" w:rsidP="001942CB"/>
    <w:sdt>
      <w:sdtPr>
        <w:id w:val="308758168"/>
        <w:showingPlcHdr/>
        <w:text/>
      </w:sdtPr>
      <w:sdtEndPr/>
      <w:sdtContent>
        <w:p w14:paraId="52E4E73D" w14:textId="1A167E3C" w:rsidR="008E5811" w:rsidRPr="001942CB" w:rsidRDefault="00AE1CDF" w:rsidP="007A7445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5C6FE2C1" w14:textId="313CCADE" w:rsidR="004362D1" w:rsidRDefault="004362D1" w:rsidP="001942CB"/>
    <w:p w14:paraId="5ECAFFF2" w14:textId="6EEA700C" w:rsidR="00DE66BF" w:rsidRPr="007A7445" w:rsidRDefault="00DE66BF" w:rsidP="001942CB">
      <w:pPr>
        <w:rPr>
          <w:b/>
          <w:bCs/>
        </w:rPr>
      </w:pPr>
      <w:r w:rsidRPr="007A7445">
        <w:rPr>
          <w:b/>
          <w:bCs/>
        </w:rPr>
        <w:t>c) Beskriv era aktiviteter och metoder och resonera kring hur effektiva de var. Beskriv även eventuella större förändringar av aktiviteter och metoder som ni gjorde under genomförandet.</w:t>
      </w:r>
      <w:r w:rsidR="007A7445">
        <w:rPr>
          <w:b/>
          <w:bCs/>
        </w:rPr>
        <w:t xml:space="preserve"> </w:t>
      </w:r>
      <w:r w:rsidR="007A7445" w:rsidRPr="001942CB">
        <w:t>(Max 500 ord)</w:t>
      </w:r>
    </w:p>
    <w:p w14:paraId="1F4C58D4" w14:textId="77777777" w:rsidR="00DE66BF" w:rsidRPr="001942CB" w:rsidRDefault="00DE66BF" w:rsidP="00DE66BF"/>
    <w:sdt>
      <w:sdtPr>
        <w:id w:val="-1924405832"/>
        <w:showingPlcHdr/>
        <w:text/>
      </w:sdtPr>
      <w:sdtEndPr/>
      <w:sdtContent>
        <w:p w14:paraId="4EF8718A" w14:textId="77777777" w:rsidR="00DE66BF" w:rsidRPr="00EC667D" w:rsidRDefault="00DE66BF" w:rsidP="00DE66BF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5DA6995E" w14:textId="77777777" w:rsidR="00DE66BF" w:rsidRPr="001942CB" w:rsidRDefault="00DE66BF" w:rsidP="001942CB"/>
    <w:p w14:paraId="278D7613" w14:textId="2E70E727" w:rsidR="005B29E0" w:rsidRPr="004E021C" w:rsidRDefault="00DE66BF" w:rsidP="001942CB">
      <w:pPr>
        <w:rPr>
          <w:rFonts w:eastAsia="MS Mincho"/>
          <w:b/>
          <w:szCs w:val="22"/>
          <w:lang w:eastAsia="en-US"/>
        </w:rPr>
      </w:pPr>
      <w:r>
        <w:rPr>
          <w:rFonts w:eastAsia="MS Mincho"/>
          <w:b/>
          <w:szCs w:val="22"/>
          <w:lang w:eastAsia="en-US"/>
        </w:rPr>
        <w:t>d</w:t>
      </w:r>
      <w:r w:rsidR="00080323" w:rsidRPr="001942CB">
        <w:rPr>
          <w:rFonts w:eastAsia="MS Mincho"/>
          <w:b/>
          <w:szCs w:val="22"/>
          <w:lang w:eastAsia="en-US"/>
        </w:rPr>
        <w:t xml:space="preserve">) </w:t>
      </w:r>
      <w:r w:rsidR="00AC19B6" w:rsidRPr="001942CB">
        <w:rPr>
          <w:rFonts w:eastAsia="MS Mincho"/>
          <w:b/>
          <w:szCs w:val="22"/>
          <w:lang w:eastAsia="en-US"/>
        </w:rPr>
        <w:t xml:space="preserve">Gör en bedömning av </w:t>
      </w:r>
      <w:r w:rsidR="00B85EB3" w:rsidRPr="001942CB">
        <w:rPr>
          <w:rFonts w:eastAsia="MS Mincho"/>
          <w:b/>
          <w:szCs w:val="22"/>
          <w:lang w:eastAsia="en-US"/>
        </w:rPr>
        <w:t xml:space="preserve">er </w:t>
      </w:r>
      <w:r w:rsidR="00F30C37">
        <w:rPr>
          <w:rFonts w:eastAsia="MS Mincho"/>
          <w:b/>
          <w:szCs w:val="22"/>
          <w:lang w:eastAsia="en-US"/>
        </w:rPr>
        <w:t>målmatris</w:t>
      </w:r>
      <w:r w:rsidR="00AC19B6" w:rsidRPr="001942CB">
        <w:rPr>
          <w:rFonts w:eastAsia="MS Mincho"/>
          <w:b/>
          <w:szCs w:val="22"/>
          <w:lang w:eastAsia="en-US"/>
        </w:rPr>
        <w:t xml:space="preserve"> </w:t>
      </w:r>
      <w:r w:rsidR="00B85EB3" w:rsidRPr="001942CB">
        <w:rPr>
          <w:rFonts w:eastAsia="MS Mincho"/>
          <w:szCs w:val="22"/>
          <w:lang w:eastAsia="en-US"/>
        </w:rPr>
        <w:t>(</w:t>
      </w:r>
      <w:r w:rsidR="00406DF8" w:rsidRPr="001942CB">
        <w:rPr>
          <w:rFonts w:eastAsia="MS Mincho"/>
          <w:szCs w:val="22"/>
          <w:lang w:eastAsia="en-US"/>
        </w:rPr>
        <w:t>Var</w:t>
      </w:r>
      <w:r w:rsidR="00862B6C" w:rsidRPr="001942CB">
        <w:rPr>
          <w:rFonts w:eastAsia="MS Mincho"/>
          <w:szCs w:val="22"/>
          <w:lang w:eastAsia="en-US"/>
        </w:rPr>
        <w:t xml:space="preserve"> </w:t>
      </w:r>
      <w:r>
        <w:rPr>
          <w:rFonts w:eastAsia="MS Mincho"/>
          <w:szCs w:val="22"/>
          <w:lang w:eastAsia="en-US"/>
        </w:rPr>
        <w:t>strukturen</w:t>
      </w:r>
      <w:r w:rsidRPr="001942CB">
        <w:rPr>
          <w:rFonts w:eastAsia="MS Mincho"/>
          <w:szCs w:val="22"/>
          <w:lang w:eastAsia="en-US"/>
        </w:rPr>
        <w:t xml:space="preserve"> </w:t>
      </w:r>
      <w:r w:rsidR="00406DF8" w:rsidRPr="001942CB">
        <w:rPr>
          <w:rFonts w:eastAsia="MS Mincho"/>
          <w:szCs w:val="22"/>
          <w:lang w:eastAsia="en-US"/>
        </w:rPr>
        <w:t>realistisk,</w:t>
      </w:r>
      <w:r w:rsidR="00B85EB3" w:rsidRPr="001942CB">
        <w:rPr>
          <w:rFonts w:eastAsia="MS Mincho"/>
          <w:szCs w:val="22"/>
          <w:lang w:eastAsia="en-US"/>
        </w:rPr>
        <w:t xml:space="preserve"> logisk</w:t>
      </w:r>
      <w:r w:rsidR="00862B6C" w:rsidRPr="001942CB">
        <w:rPr>
          <w:rFonts w:eastAsia="MS Mincho"/>
          <w:szCs w:val="22"/>
          <w:lang w:eastAsia="en-US"/>
        </w:rPr>
        <w:t>,</w:t>
      </w:r>
      <w:r w:rsidR="00406DF8" w:rsidRPr="001942CB">
        <w:rPr>
          <w:rFonts w:eastAsia="MS Mincho"/>
          <w:szCs w:val="22"/>
          <w:lang w:eastAsia="en-US"/>
        </w:rPr>
        <w:t xml:space="preserve"> </w:t>
      </w:r>
      <w:r w:rsidR="00B85EB3" w:rsidRPr="001942CB">
        <w:rPr>
          <w:rFonts w:eastAsia="MS Mincho"/>
          <w:szCs w:val="22"/>
          <w:lang w:eastAsia="en-US"/>
        </w:rPr>
        <w:t xml:space="preserve">lätt att använda </w:t>
      </w:r>
      <w:r w:rsidR="00406DF8" w:rsidRPr="001942CB">
        <w:rPr>
          <w:rFonts w:eastAsia="MS Mincho"/>
          <w:szCs w:val="22"/>
          <w:lang w:eastAsia="en-US"/>
        </w:rPr>
        <w:t xml:space="preserve">och </w:t>
      </w:r>
      <w:r w:rsidR="00B85EB3" w:rsidRPr="001942CB">
        <w:rPr>
          <w:rFonts w:eastAsia="MS Mincho"/>
          <w:szCs w:val="22"/>
          <w:lang w:eastAsia="en-US"/>
        </w:rPr>
        <w:t xml:space="preserve">följa upp? </w:t>
      </w:r>
      <w:r w:rsidR="005B29E0" w:rsidRPr="001942CB">
        <w:t>Besk</w:t>
      </w:r>
      <w:r w:rsidR="009F03A7" w:rsidRPr="001942CB">
        <w:t>riv vad som fungerade bra/sämre.)</w:t>
      </w:r>
      <w:r w:rsidR="005B29E0" w:rsidRPr="001942CB">
        <w:t xml:space="preserve"> </w:t>
      </w:r>
      <w:r w:rsidR="00565901" w:rsidRPr="001942CB">
        <w:t>(Max 500 ord)</w:t>
      </w:r>
    </w:p>
    <w:p w14:paraId="014F6478" w14:textId="77777777" w:rsidR="00DC68EB" w:rsidRPr="001942CB" w:rsidRDefault="00DC68EB" w:rsidP="001942CB">
      <w:pPr>
        <w:pStyle w:val="Brd"/>
        <w:spacing w:after="0" w:line="240" w:lineRule="auto"/>
        <w:rPr>
          <w:rFonts w:ascii="Times New Roman" w:hAnsi="Times New Roman"/>
        </w:rPr>
      </w:pPr>
    </w:p>
    <w:sdt>
      <w:sdtPr>
        <w:id w:val="1103756352"/>
        <w:showingPlcHdr/>
        <w:text/>
      </w:sdtPr>
      <w:sdtEndPr/>
      <w:sdtContent>
        <w:p w14:paraId="440BAEFD" w14:textId="77777777" w:rsidR="00AE1CDF" w:rsidRPr="00EC667D" w:rsidRDefault="00AE1CDF" w:rsidP="00AE1CDF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067EB009" w14:textId="77777777" w:rsidR="00B85EB3" w:rsidRPr="001942CB" w:rsidRDefault="00B85EB3" w:rsidP="001942CB">
      <w:pPr>
        <w:pStyle w:val="Brd"/>
        <w:spacing w:after="0" w:line="240" w:lineRule="auto"/>
        <w:rPr>
          <w:rFonts w:ascii="Times New Roman" w:hAnsi="Times New Roman"/>
        </w:rPr>
      </w:pPr>
    </w:p>
    <w:p w14:paraId="17416E23" w14:textId="27157A0B" w:rsidR="003B4397" w:rsidRPr="00293031" w:rsidRDefault="00E70269" w:rsidP="001942CB">
      <w:pPr>
        <w:pStyle w:val="Rubrik3"/>
        <w:spacing w:before="0"/>
        <w:rPr>
          <w:rFonts w:eastAsia="Times New Roman"/>
          <w:szCs w:val="24"/>
        </w:rPr>
      </w:pPr>
      <w:r>
        <w:t>4</w:t>
      </w:r>
      <w:r w:rsidR="003B4397">
        <w:t xml:space="preserve">. </w:t>
      </w:r>
      <w:r w:rsidR="00A8617B">
        <w:t>M</w:t>
      </w:r>
      <w:r w:rsidR="003B4397">
        <w:t>ålgrupp</w:t>
      </w:r>
    </w:p>
    <w:p w14:paraId="442AF860" w14:textId="51F55D7E" w:rsidR="003B4397" w:rsidRPr="001942CB" w:rsidRDefault="004B3C04" w:rsidP="001942CB">
      <w:pPr>
        <w:rPr>
          <w:szCs w:val="22"/>
        </w:rPr>
      </w:pPr>
      <w:r w:rsidRPr="001942CB">
        <w:rPr>
          <w:rFonts w:eastAsia="MS Mincho"/>
          <w:b/>
          <w:szCs w:val="22"/>
          <w:lang w:eastAsia="en-US"/>
        </w:rPr>
        <w:t xml:space="preserve">a) </w:t>
      </w:r>
      <w:r w:rsidR="003B4397" w:rsidRPr="001942CB">
        <w:rPr>
          <w:rFonts w:eastAsia="MS Mincho"/>
          <w:b/>
          <w:szCs w:val="22"/>
          <w:lang w:eastAsia="en-US"/>
        </w:rPr>
        <w:t>Fyll i vilka typer av målgrupper och antal människor som projektet nått jämfört med era mål.</w:t>
      </w:r>
      <w:r w:rsidR="003B4397" w:rsidRPr="001942CB">
        <w:rPr>
          <w:szCs w:val="22"/>
        </w:rPr>
        <w:t xml:space="preserve"> (</w:t>
      </w:r>
      <w:r w:rsidR="00FC2257" w:rsidRPr="001942CB">
        <w:rPr>
          <w:szCs w:val="22"/>
        </w:rPr>
        <w:t>Ta med både pl</w:t>
      </w:r>
      <w:r w:rsidR="00AE1CDF">
        <w:rPr>
          <w:szCs w:val="22"/>
        </w:rPr>
        <w:t>anerade och oväntade målgrupper.</w:t>
      </w:r>
      <w:r w:rsidR="00FC2257" w:rsidRPr="001942CB">
        <w:rPr>
          <w:szCs w:val="22"/>
        </w:rPr>
        <w:t xml:space="preserve"> </w:t>
      </w:r>
      <w:r w:rsidR="003B4397" w:rsidRPr="001942CB">
        <w:rPr>
          <w:szCs w:val="22"/>
        </w:rPr>
        <w:t>Lägg till</w:t>
      </w:r>
      <w:r w:rsidR="00CD1AFE" w:rsidRPr="001942CB">
        <w:rPr>
          <w:szCs w:val="22"/>
        </w:rPr>
        <w:t xml:space="preserve"> eller </w:t>
      </w:r>
      <w:r w:rsidR="003B4397" w:rsidRPr="001942CB">
        <w:rPr>
          <w:szCs w:val="22"/>
        </w:rPr>
        <w:t>ta bort rader fö</w:t>
      </w:r>
      <w:r w:rsidR="00AE1CDF">
        <w:rPr>
          <w:szCs w:val="22"/>
        </w:rPr>
        <w:t>r att anpassa till ert projekt.)</w:t>
      </w:r>
    </w:p>
    <w:p w14:paraId="2A475387" w14:textId="77777777" w:rsidR="008229A7" w:rsidRPr="001942CB" w:rsidRDefault="008229A7" w:rsidP="001942CB">
      <w:pPr>
        <w:rPr>
          <w:rFonts w:eastAsia="MS Mincho"/>
          <w:szCs w:val="22"/>
          <w:lang w:eastAsia="en-US"/>
        </w:rPr>
      </w:pPr>
    </w:p>
    <w:tbl>
      <w:tblPr>
        <w:tblStyle w:val="Tabellrutnt"/>
        <w:tblW w:w="5000" w:type="pct"/>
        <w:tblLook w:val="04A0" w:firstRow="1" w:lastRow="0" w:firstColumn="1" w:lastColumn="0" w:noHBand="0" w:noVBand="1"/>
      </w:tblPr>
      <w:tblGrid>
        <w:gridCol w:w="6434"/>
        <w:gridCol w:w="1316"/>
      </w:tblGrid>
      <w:tr w:rsidR="00E66103" w:rsidRPr="001942CB" w14:paraId="04110323" w14:textId="77777777" w:rsidTr="00E66103">
        <w:tc>
          <w:tcPr>
            <w:tcW w:w="4151" w:type="pct"/>
            <w:vAlign w:val="center"/>
          </w:tcPr>
          <w:p w14:paraId="45E960BB" w14:textId="64A5CE90" w:rsidR="00E66103" w:rsidRPr="009A130C" w:rsidRDefault="00E66103" w:rsidP="001942CB">
            <w:pPr>
              <w:ind w:right="-108"/>
              <w:rPr>
                <w:rFonts w:ascii="Gill Sans MT" w:eastAsia="Times" w:hAnsi="Gill Sans MT"/>
                <w:b/>
                <w:sz w:val="18"/>
                <w:szCs w:val="18"/>
              </w:rPr>
            </w:pPr>
            <w:r w:rsidRPr="009A130C">
              <w:rPr>
                <w:rFonts w:ascii="Gill Sans MT" w:eastAsia="Times" w:hAnsi="Gill Sans MT"/>
                <w:b/>
                <w:sz w:val="18"/>
                <w:szCs w:val="18"/>
              </w:rPr>
              <w:t>MÅLGRUPP</w:t>
            </w:r>
          </w:p>
        </w:tc>
        <w:tc>
          <w:tcPr>
            <w:tcW w:w="849" w:type="pct"/>
          </w:tcPr>
          <w:p w14:paraId="635F0E78" w14:textId="77777777" w:rsidR="00E66103" w:rsidRPr="009A130C" w:rsidRDefault="00E66103" w:rsidP="001942CB">
            <w:pPr>
              <w:ind w:right="-108"/>
              <w:rPr>
                <w:rFonts w:ascii="Gill Sans MT" w:eastAsia="Times" w:hAnsi="Gill Sans MT"/>
                <w:b/>
                <w:sz w:val="18"/>
                <w:szCs w:val="18"/>
              </w:rPr>
            </w:pPr>
            <w:r w:rsidRPr="009A130C">
              <w:rPr>
                <w:rFonts w:ascii="Gill Sans MT" w:eastAsia="Times" w:hAnsi="Gill Sans MT"/>
                <w:b/>
                <w:sz w:val="18"/>
                <w:szCs w:val="18"/>
              </w:rPr>
              <w:t xml:space="preserve">Antal </w:t>
            </w:r>
          </w:p>
          <w:p w14:paraId="323FDD04" w14:textId="3AA0D968" w:rsidR="00E66103" w:rsidRPr="009A130C" w:rsidRDefault="00E66103" w:rsidP="001942CB">
            <w:pPr>
              <w:ind w:right="-108"/>
              <w:rPr>
                <w:rFonts w:ascii="Gill Sans MT" w:eastAsia="Times" w:hAnsi="Gill Sans MT"/>
                <w:b/>
                <w:sz w:val="18"/>
                <w:szCs w:val="18"/>
              </w:rPr>
            </w:pPr>
            <w:r w:rsidRPr="009A130C">
              <w:rPr>
                <w:rFonts w:ascii="Gill Sans MT" w:eastAsia="Times" w:hAnsi="Gill Sans MT"/>
                <w:b/>
                <w:sz w:val="18"/>
                <w:szCs w:val="18"/>
              </w:rPr>
              <w:t>nådda</w:t>
            </w:r>
          </w:p>
          <w:p w14:paraId="75D63FD0" w14:textId="4D108FED" w:rsidR="00E66103" w:rsidRPr="001942CB" w:rsidRDefault="00E66103" w:rsidP="001942CB">
            <w:pPr>
              <w:ind w:right="-108"/>
              <w:rPr>
                <w:rFonts w:eastAsia="Times"/>
                <w:b/>
                <w:sz w:val="18"/>
                <w:szCs w:val="18"/>
              </w:rPr>
            </w:pPr>
            <w:r w:rsidRPr="001942CB">
              <w:rPr>
                <w:rFonts w:eastAsia="Times"/>
                <w:sz w:val="18"/>
                <w:szCs w:val="18"/>
              </w:rPr>
              <w:t>(mål inom parentes)</w:t>
            </w:r>
          </w:p>
        </w:tc>
      </w:tr>
      <w:tr w:rsidR="00E66103" w:rsidRPr="001942CB" w14:paraId="1921EE06" w14:textId="77777777" w:rsidTr="00E66103">
        <w:tc>
          <w:tcPr>
            <w:tcW w:w="4151" w:type="pct"/>
            <w:vAlign w:val="center"/>
          </w:tcPr>
          <w:p w14:paraId="4504FDE3" w14:textId="570EB313" w:rsidR="00E66103" w:rsidRPr="001942CB" w:rsidRDefault="00E66103" w:rsidP="001942CB">
            <w:pPr>
              <w:ind w:right="-108"/>
              <w:rPr>
                <w:rFonts w:eastAsia="Times"/>
                <w:sz w:val="18"/>
                <w:szCs w:val="18"/>
              </w:rPr>
            </w:pPr>
          </w:p>
          <w:p w14:paraId="1BB1FBDB" w14:textId="23FED6A8" w:rsidR="00E66103" w:rsidRPr="001942CB" w:rsidRDefault="00E66103" w:rsidP="001942CB">
            <w:pPr>
              <w:ind w:right="-108"/>
              <w:rPr>
                <w:rFonts w:eastAsia="Times"/>
                <w:sz w:val="18"/>
                <w:szCs w:val="18"/>
              </w:rPr>
            </w:pPr>
            <w:r w:rsidRPr="001942CB">
              <w:rPr>
                <w:rFonts w:eastAsia="Times"/>
                <w:sz w:val="18"/>
                <w:szCs w:val="18"/>
              </w:rPr>
              <w:t>T ex: Beslutsfattare</w:t>
            </w:r>
          </w:p>
        </w:tc>
        <w:tc>
          <w:tcPr>
            <w:tcW w:w="849" w:type="pct"/>
          </w:tcPr>
          <w:p w14:paraId="027DB092" w14:textId="77777777" w:rsidR="00E66103" w:rsidRPr="001942CB" w:rsidRDefault="00E66103" w:rsidP="001942CB">
            <w:pPr>
              <w:ind w:right="-108"/>
              <w:jc w:val="center"/>
              <w:rPr>
                <w:rFonts w:eastAsia="Times"/>
                <w:sz w:val="18"/>
                <w:szCs w:val="18"/>
              </w:rPr>
            </w:pPr>
          </w:p>
          <w:p w14:paraId="0C28ED78" w14:textId="2A8AB6E2" w:rsidR="00E66103" w:rsidRPr="001942CB" w:rsidRDefault="00E66103" w:rsidP="001942CB">
            <w:pPr>
              <w:ind w:right="-108"/>
              <w:jc w:val="center"/>
              <w:rPr>
                <w:rFonts w:eastAsia="Times"/>
                <w:sz w:val="18"/>
                <w:szCs w:val="18"/>
              </w:rPr>
            </w:pPr>
            <w:r w:rsidRPr="001942CB">
              <w:rPr>
                <w:rFonts w:eastAsia="Times"/>
                <w:sz w:val="18"/>
                <w:szCs w:val="18"/>
              </w:rPr>
              <w:t>15 (20)</w:t>
            </w:r>
          </w:p>
        </w:tc>
      </w:tr>
      <w:tr w:rsidR="00E66103" w:rsidRPr="001942CB" w14:paraId="6E54AFF5" w14:textId="77777777" w:rsidTr="00E66103">
        <w:tc>
          <w:tcPr>
            <w:tcW w:w="4151" w:type="pct"/>
            <w:vAlign w:val="center"/>
          </w:tcPr>
          <w:p w14:paraId="6B8CC0DC" w14:textId="77777777" w:rsidR="00E66103" w:rsidRPr="001942CB" w:rsidRDefault="00E66103" w:rsidP="001942CB">
            <w:pPr>
              <w:ind w:right="-108"/>
              <w:rPr>
                <w:rFonts w:eastAsia="Times"/>
                <w:sz w:val="18"/>
                <w:szCs w:val="18"/>
              </w:rPr>
            </w:pPr>
          </w:p>
          <w:p w14:paraId="45B5228A" w14:textId="01CC5CD3" w:rsidR="00E66103" w:rsidRPr="001942CB" w:rsidRDefault="00E66103" w:rsidP="001942CB">
            <w:pPr>
              <w:ind w:right="-108"/>
              <w:rPr>
                <w:rFonts w:eastAsia="Times"/>
                <w:sz w:val="18"/>
                <w:szCs w:val="18"/>
              </w:rPr>
            </w:pPr>
            <w:r w:rsidRPr="001942CB">
              <w:rPr>
                <w:rFonts w:eastAsia="Times"/>
                <w:sz w:val="18"/>
                <w:szCs w:val="18"/>
              </w:rPr>
              <w:t>Konsumenter</w:t>
            </w:r>
          </w:p>
        </w:tc>
        <w:tc>
          <w:tcPr>
            <w:tcW w:w="849" w:type="pct"/>
          </w:tcPr>
          <w:p w14:paraId="1811B5BD" w14:textId="77777777" w:rsidR="00E66103" w:rsidRPr="001942CB" w:rsidRDefault="00E66103" w:rsidP="001942CB">
            <w:pPr>
              <w:ind w:right="-108"/>
              <w:jc w:val="center"/>
              <w:rPr>
                <w:rFonts w:eastAsia="Times"/>
                <w:sz w:val="18"/>
                <w:szCs w:val="18"/>
              </w:rPr>
            </w:pPr>
          </w:p>
          <w:p w14:paraId="2D88BCFB" w14:textId="7A75D825" w:rsidR="00E66103" w:rsidRPr="001942CB" w:rsidRDefault="00E66103" w:rsidP="001942CB">
            <w:pPr>
              <w:ind w:right="-108"/>
              <w:jc w:val="center"/>
              <w:rPr>
                <w:rFonts w:eastAsia="Times"/>
                <w:sz w:val="18"/>
                <w:szCs w:val="18"/>
              </w:rPr>
            </w:pPr>
            <w:r w:rsidRPr="001942CB">
              <w:rPr>
                <w:rFonts w:eastAsia="Times"/>
                <w:sz w:val="18"/>
                <w:szCs w:val="18"/>
              </w:rPr>
              <w:t>223 (200)</w:t>
            </w:r>
          </w:p>
        </w:tc>
      </w:tr>
      <w:tr w:rsidR="00E66103" w:rsidRPr="001942CB" w14:paraId="7560F1F3" w14:textId="77777777" w:rsidTr="00E66103">
        <w:tc>
          <w:tcPr>
            <w:tcW w:w="4151" w:type="pct"/>
            <w:vAlign w:val="center"/>
          </w:tcPr>
          <w:p w14:paraId="11CF9822" w14:textId="77777777" w:rsidR="00E66103" w:rsidRPr="001942CB" w:rsidRDefault="00E66103" w:rsidP="001942CB">
            <w:pPr>
              <w:ind w:right="-108"/>
              <w:rPr>
                <w:rFonts w:eastAsia="Times"/>
                <w:sz w:val="18"/>
                <w:szCs w:val="18"/>
              </w:rPr>
            </w:pPr>
          </w:p>
          <w:p w14:paraId="41EF3693" w14:textId="77777777" w:rsidR="00E66103" w:rsidRPr="001942CB" w:rsidRDefault="00E66103" w:rsidP="001942CB">
            <w:pPr>
              <w:ind w:right="-108"/>
              <w:rPr>
                <w:rFonts w:eastAsia="Times"/>
                <w:sz w:val="18"/>
                <w:szCs w:val="18"/>
              </w:rPr>
            </w:pPr>
          </w:p>
        </w:tc>
        <w:tc>
          <w:tcPr>
            <w:tcW w:w="849" w:type="pct"/>
          </w:tcPr>
          <w:p w14:paraId="45AE6B67" w14:textId="77777777" w:rsidR="00E66103" w:rsidRPr="001942CB" w:rsidRDefault="00E66103" w:rsidP="001942CB">
            <w:pPr>
              <w:ind w:right="-108"/>
              <w:jc w:val="center"/>
              <w:rPr>
                <w:rFonts w:eastAsia="Times"/>
                <w:sz w:val="18"/>
                <w:szCs w:val="18"/>
              </w:rPr>
            </w:pPr>
          </w:p>
        </w:tc>
      </w:tr>
      <w:tr w:rsidR="00E66103" w:rsidRPr="001942CB" w14:paraId="2839CBE5" w14:textId="77777777" w:rsidTr="00E66103">
        <w:tc>
          <w:tcPr>
            <w:tcW w:w="4151" w:type="pct"/>
            <w:vAlign w:val="center"/>
          </w:tcPr>
          <w:p w14:paraId="640C0C84" w14:textId="77777777" w:rsidR="00E66103" w:rsidRPr="001942CB" w:rsidRDefault="00E66103" w:rsidP="001942CB">
            <w:pPr>
              <w:ind w:right="-108"/>
              <w:rPr>
                <w:rFonts w:eastAsia="Times"/>
                <w:sz w:val="18"/>
                <w:szCs w:val="18"/>
              </w:rPr>
            </w:pPr>
          </w:p>
          <w:p w14:paraId="232EF1DD" w14:textId="77777777" w:rsidR="00E66103" w:rsidRPr="001942CB" w:rsidRDefault="00E66103" w:rsidP="001942CB">
            <w:pPr>
              <w:ind w:right="-108"/>
              <w:rPr>
                <w:rFonts w:eastAsia="Times"/>
                <w:sz w:val="18"/>
                <w:szCs w:val="18"/>
              </w:rPr>
            </w:pPr>
          </w:p>
        </w:tc>
        <w:tc>
          <w:tcPr>
            <w:tcW w:w="849" w:type="pct"/>
          </w:tcPr>
          <w:p w14:paraId="7E75A9CB" w14:textId="77777777" w:rsidR="00E66103" w:rsidRPr="001942CB" w:rsidRDefault="00E66103" w:rsidP="001942CB">
            <w:pPr>
              <w:ind w:right="-108"/>
              <w:jc w:val="center"/>
              <w:rPr>
                <w:rFonts w:eastAsia="Times"/>
                <w:sz w:val="18"/>
                <w:szCs w:val="18"/>
              </w:rPr>
            </w:pPr>
          </w:p>
        </w:tc>
      </w:tr>
      <w:tr w:rsidR="00E66103" w:rsidRPr="001942CB" w14:paraId="75A9BC9D" w14:textId="77777777" w:rsidTr="00E66103">
        <w:tc>
          <w:tcPr>
            <w:tcW w:w="4151" w:type="pct"/>
            <w:vAlign w:val="center"/>
          </w:tcPr>
          <w:p w14:paraId="3D491EB0" w14:textId="77777777" w:rsidR="00E66103" w:rsidRPr="001942CB" w:rsidRDefault="00E66103" w:rsidP="001942CB">
            <w:pPr>
              <w:ind w:right="-108"/>
              <w:rPr>
                <w:rFonts w:eastAsia="Times"/>
                <w:sz w:val="18"/>
                <w:szCs w:val="18"/>
              </w:rPr>
            </w:pPr>
          </w:p>
          <w:p w14:paraId="4C4FD7AD" w14:textId="77777777" w:rsidR="00E66103" w:rsidRPr="001942CB" w:rsidRDefault="00E66103" w:rsidP="001942CB">
            <w:pPr>
              <w:ind w:right="-108"/>
              <w:rPr>
                <w:rFonts w:eastAsia="Times"/>
                <w:sz w:val="18"/>
                <w:szCs w:val="18"/>
              </w:rPr>
            </w:pPr>
          </w:p>
        </w:tc>
        <w:tc>
          <w:tcPr>
            <w:tcW w:w="849" w:type="pct"/>
          </w:tcPr>
          <w:p w14:paraId="1D934884" w14:textId="77777777" w:rsidR="00E66103" w:rsidRPr="001942CB" w:rsidRDefault="00E66103" w:rsidP="001942CB">
            <w:pPr>
              <w:ind w:right="-108"/>
              <w:jc w:val="center"/>
              <w:rPr>
                <w:rFonts w:eastAsia="Times"/>
                <w:sz w:val="18"/>
                <w:szCs w:val="18"/>
              </w:rPr>
            </w:pPr>
          </w:p>
        </w:tc>
      </w:tr>
      <w:tr w:rsidR="00E66103" w:rsidRPr="001942CB" w14:paraId="097E4009" w14:textId="77777777" w:rsidTr="00E66103">
        <w:tc>
          <w:tcPr>
            <w:tcW w:w="4151" w:type="pct"/>
            <w:vAlign w:val="center"/>
          </w:tcPr>
          <w:p w14:paraId="4EDD63FC" w14:textId="77777777" w:rsidR="00E66103" w:rsidRPr="009A130C" w:rsidRDefault="00E66103" w:rsidP="001942CB">
            <w:pPr>
              <w:ind w:right="-108"/>
              <w:rPr>
                <w:rFonts w:ascii="Gill Sans MT" w:eastAsia="Times" w:hAnsi="Gill Sans MT"/>
                <w:b/>
                <w:sz w:val="18"/>
                <w:szCs w:val="18"/>
              </w:rPr>
            </w:pPr>
            <w:r w:rsidRPr="009A130C">
              <w:rPr>
                <w:rFonts w:ascii="Gill Sans MT" w:eastAsia="Times" w:hAnsi="Gill Sans MT"/>
                <w:b/>
                <w:sz w:val="18"/>
                <w:szCs w:val="18"/>
              </w:rPr>
              <w:t>SUMMA</w:t>
            </w:r>
          </w:p>
          <w:p w14:paraId="0BB5B977" w14:textId="3B6C9002" w:rsidR="00E66103" w:rsidRPr="001942CB" w:rsidRDefault="00E66103" w:rsidP="001942CB">
            <w:pPr>
              <w:ind w:right="-108"/>
              <w:rPr>
                <w:rFonts w:eastAsia="Times"/>
                <w:b/>
                <w:sz w:val="18"/>
                <w:szCs w:val="18"/>
              </w:rPr>
            </w:pPr>
          </w:p>
        </w:tc>
        <w:tc>
          <w:tcPr>
            <w:tcW w:w="849" w:type="pct"/>
          </w:tcPr>
          <w:p w14:paraId="14C3A7EF" w14:textId="77777777" w:rsidR="00E66103" w:rsidRPr="001942CB" w:rsidRDefault="00E66103" w:rsidP="001942CB">
            <w:pPr>
              <w:ind w:right="-108"/>
              <w:jc w:val="center"/>
              <w:rPr>
                <w:rFonts w:eastAsia="Times"/>
                <w:b/>
                <w:sz w:val="18"/>
                <w:szCs w:val="18"/>
              </w:rPr>
            </w:pPr>
            <w:r w:rsidRPr="001942CB">
              <w:rPr>
                <w:rFonts w:eastAsia="Times"/>
                <w:b/>
                <w:sz w:val="18"/>
                <w:szCs w:val="18"/>
              </w:rPr>
              <w:fldChar w:fldCharType="begin"/>
            </w:r>
            <w:r w:rsidRPr="001942CB">
              <w:rPr>
                <w:rFonts w:eastAsia="Times"/>
                <w:b/>
                <w:sz w:val="18"/>
                <w:szCs w:val="18"/>
              </w:rPr>
              <w:instrText xml:space="preserve"> =SUM(ABOVE) \# "# ##0" </w:instrText>
            </w:r>
            <w:r w:rsidRPr="001942CB">
              <w:rPr>
                <w:rFonts w:eastAsia="Times"/>
                <w:b/>
                <w:sz w:val="18"/>
                <w:szCs w:val="18"/>
              </w:rPr>
              <w:fldChar w:fldCharType="separate"/>
            </w:r>
            <w:r w:rsidRPr="001942CB">
              <w:rPr>
                <w:rFonts w:eastAsia="Times"/>
                <w:b/>
                <w:noProof/>
                <w:sz w:val="18"/>
                <w:szCs w:val="18"/>
              </w:rPr>
              <w:t xml:space="preserve">  </w:t>
            </w:r>
            <w:r w:rsidRPr="001942CB">
              <w:rPr>
                <w:rFonts w:eastAsia="Times"/>
                <w:b/>
                <w:sz w:val="18"/>
                <w:szCs w:val="18"/>
              </w:rPr>
              <w:fldChar w:fldCharType="end"/>
            </w:r>
          </w:p>
        </w:tc>
      </w:tr>
    </w:tbl>
    <w:p w14:paraId="4B6B46FA" w14:textId="77777777" w:rsidR="003B4397" w:rsidRPr="001942CB" w:rsidRDefault="003B4397" w:rsidP="001942CB">
      <w:pPr>
        <w:rPr>
          <w:szCs w:val="22"/>
        </w:rPr>
      </w:pPr>
    </w:p>
    <w:p w14:paraId="6558031F" w14:textId="739DB8A4" w:rsidR="008E5811" w:rsidRDefault="002C26EA" w:rsidP="001942CB">
      <w:pPr>
        <w:rPr>
          <w:szCs w:val="22"/>
        </w:rPr>
      </w:pPr>
      <w:r w:rsidRPr="001942CB">
        <w:rPr>
          <w:b/>
          <w:szCs w:val="22"/>
        </w:rPr>
        <w:t xml:space="preserve">b) </w:t>
      </w:r>
      <w:r w:rsidR="008E5811" w:rsidRPr="001942CB">
        <w:rPr>
          <w:b/>
          <w:szCs w:val="22"/>
        </w:rPr>
        <w:t>Var era</w:t>
      </w:r>
      <w:r w:rsidR="00A8617B" w:rsidRPr="001942CB">
        <w:rPr>
          <w:b/>
          <w:szCs w:val="22"/>
        </w:rPr>
        <w:t xml:space="preserve"> målgrupper</w:t>
      </w:r>
      <w:r w:rsidR="008E5811" w:rsidRPr="001942CB">
        <w:rPr>
          <w:b/>
          <w:szCs w:val="22"/>
        </w:rPr>
        <w:t xml:space="preserve"> strategiska med tanke på ert projektmål?</w:t>
      </w:r>
      <w:r w:rsidR="00A8617B" w:rsidRPr="001942CB">
        <w:rPr>
          <w:szCs w:val="22"/>
        </w:rPr>
        <w:t xml:space="preserve"> (</w:t>
      </w:r>
      <w:r w:rsidR="00895B3B" w:rsidRPr="001942CB">
        <w:rPr>
          <w:szCs w:val="22"/>
        </w:rPr>
        <w:t>Beskr</w:t>
      </w:r>
      <w:r w:rsidR="00E5114A" w:rsidRPr="001942CB">
        <w:rPr>
          <w:szCs w:val="22"/>
        </w:rPr>
        <w:t>i</w:t>
      </w:r>
      <w:r w:rsidR="00895B3B" w:rsidRPr="001942CB">
        <w:rPr>
          <w:szCs w:val="22"/>
        </w:rPr>
        <w:t>v varför/varför inte och</w:t>
      </w:r>
      <w:r w:rsidR="00780172" w:rsidRPr="001942CB">
        <w:rPr>
          <w:szCs w:val="22"/>
        </w:rPr>
        <w:t xml:space="preserve"> analysera om ni kunde </w:t>
      </w:r>
      <w:r w:rsidR="00CD1AFE" w:rsidRPr="001942CB">
        <w:rPr>
          <w:szCs w:val="22"/>
        </w:rPr>
        <w:t xml:space="preserve">ha </w:t>
      </w:r>
      <w:r w:rsidR="00780172" w:rsidRPr="001942CB">
        <w:rPr>
          <w:szCs w:val="22"/>
        </w:rPr>
        <w:t xml:space="preserve">fått ännu bättre resultat genom att exempelvis </w:t>
      </w:r>
      <w:r w:rsidR="00A8617B" w:rsidRPr="001942CB">
        <w:rPr>
          <w:szCs w:val="22"/>
        </w:rPr>
        <w:t xml:space="preserve">fokusera </w:t>
      </w:r>
      <w:r w:rsidR="00780172" w:rsidRPr="001942CB">
        <w:rPr>
          <w:szCs w:val="22"/>
        </w:rPr>
        <w:t xml:space="preserve">delvis </w:t>
      </w:r>
      <w:r w:rsidR="00A8617B" w:rsidRPr="001942CB">
        <w:rPr>
          <w:szCs w:val="22"/>
        </w:rPr>
        <w:t>på andra grupper,</w:t>
      </w:r>
      <w:r w:rsidR="009A0E74" w:rsidRPr="001942CB">
        <w:rPr>
          <w:szCs w:val="22"/>
        </w:rPr>
        <w:t xml:space="preserve"> begränsa/utöka målgruppstyper </w:t>
      </w:r>
      <w:r w:rsidR="00780172" w:rsidRPr="001942CB">
        <w:rPr>
          <w:szCs w:val="22"/>
        </w:rPr>
        <w:t>och antal.)</w:t>
      </w:r>
      <w:r w:rsidR="00565901" w:rsidRPr="001942CB">
        <w:rPr>
          <w:szCs w:val="22"/>
        </w:rPr>
        <w:t xml:space="preserve"> (Max 500 ord)</w:t>
      </w:r>
    </w:p>
    <w:p w14:paraId="0F45078A" w14:textId="77777777" w:rsidR="00AE1CDF" w:rsidRDefault="00AE1CDF" w:rsidP="001942CB">
      <w:pPr>
        <w:rPr>
          <w:szCs w:val="22"/>
        </w:rPr>
      </w:pPr>
    </w:p>
    <w:sdt>
      <w:sdtPr>
        <w:id w:val="813071227"/>
        <w:showingPlcHdr/>
        <w:text/>
      </w:sdtPr>
      <w:sdtEndPr/>
      <w:sdtContent>
        <w:p w14:paraId="33BB4058" w14:textId="77777777" w:rsidR="00AE1CDF" w:rsidRPr="00EC667D" w:rsidRDefault="00AE1CDF" w:rsidP="00AE1CDF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663EF4A0" w14:textId="77777777" w:rsidR="00AE1CDF" w:rsidRPr="001942CB" w:rsidRDefault="00AE1CDF" w:rsidP="001942CB">
      <w:pPr>
        <w:rPr>
          <w:szCs w:val="22"/>
        </w:rPr>
      </w:pPr>
    </w:p>
    <w:p w14:paraId="18374F4A" w14:textId="77777777" w:rsidR="00A8617B" w:rsidRPr="001942CB" w:rsidRDefault="00A8617B" w:rsidP="001942CB">
      <w:pPr>
        <w:rPr>
          <w:szCs w:val="22"/>
        </w:rPr>
      </w:pPr>
    </w:p>
    <w:p w14:paraId="24CA94FC" w14:textId="252926EC" w:rsidR="004A64AC" w:rsidRDefault="00E70269" w:rsidP="001942CB">
      <w:pPr>
        <w:pStyle w:val="Rubrik3"/>
        <w:spacing w:before="0"/>
      </w:pPr>
      <w:r>
        <w:t>5</w:t>
      </w:r>
      <w:r w:rsidR="004A64AC">
        <w:t xml:space="preserve">. </w:t>
      </w:r>
      <w:r w:rsidR="00CD5DDC">
        <w:t>U</w:t>
      </w:r>
      <w:r w:rsidR="0049415D">
        <w:t>ppföljning och u</w:t>
      </w:r>
      <w:r w:rsidR="003B4397">
        <w:t>tvärdering</w:t>
      </w:r>
    </w:p>
    <w:p w14:paraId="0AC24E0F" w14:textId="77777777" w:rsidR="004A64AC" w:rsidRPr="00D33122" w:rsidRDefault="004A64AC" w:rsidP="001942CB">
      <w:pPr>
        <w:rPr>
          <w:rFonts w:ascii="Arial" w:hAnsi="Arial" w:cs="Arial"/>
          <w:b/>
        </w:rPr>
      </w:pPr>
    </w:p>
    <w:p w14:paraId="641F4DE1" w14:textId="60DA64A4" w:rsidR="00086528" w:rsidRPr="00214B53" w:rsidRDefault="004A64AC" w:rsidP="001942CB">
      <w:pPr>
        <w:rPr>
          <w:b/>
        </w:rPr>
      </w:pPr>
      <w:r w:rsidRPr="00214B53">
        <w:rPr>
          <w:b/>
        </w:rPr>
        <w:t xml:space="preserve">a) </w:t>
      </w:r>
      <w:r w:rsidR="00086528" w:rsidRPr="00214B53">
        <w:rPr>
          <w:b/>
        </w:rPr>
        <w:t xml:space="preserve">Hur utvärderade </w:t>
      </w:r>
      <w:r w:rsidR="00565901">
        <w:rPr>
          <w:b/>
        </w:rPr>
        <w:t xml:space="preserve">ni </w:t>
      </w:r>
      <w:r w:rsidR="00086528" w:rsidRPr="00214B53">
        <w:rPr>
          <w:b/>
        </w:rPr>
        <w:t>era mål?</w:t>
      </w:r>
      <w:r w:rsidR="00565901">
        <w:rPr>
          <w:b/>
        </w:rPr>
        <w:t xml:space="preserve"> </w:t>
      </w:r>
      <w:r w:rsidR="00565901">
        <w:t>(Max 500 ord)</w:t>
      </w:r>
    </w:p>
    <w:p w14:paraId="79260E0B" w14:textId="77777777" w:rsidR="00086528" w:rsidRDefault="00086528" w:rsidP="001942CB"/>
    <w:sdt>
      <w:sdtPr>
        <w:id w:val="-1328740495"/>
        <w:showingPlcHdr/>
        <w:text/>
      </w:sdtPr>
      <w:sdtEndPr/>
      <w:sdtContent>
        <w:p w14:paraId="67849C96" w14:textId="77777777" w:rsidR="00AE1CDF" w:rsidRPr="00EC667D" w:rsidRDefault="00AE1CDF" w:rsidP="00AE1CDF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68EBA4A3" w14:textId="77777777" w:rsidR="00214B53" w:rsidRDefault="00214B53" w:rsidP="001942CB"/>
    <w:p w14:paraId="467BB124" w14:textId="3BA379DF" w:rsidR="00214B53" w:rsidRDefault="00214B53" w:rsidP="005F2E68">
      <w:r w:rsidRPr="00214B53">
        <w:rPr>
          <w:b/>
        </w:rPr>
        <w:t>b) Hur väl fungerade era uppföljnings- och utvärderingsmetoder?</w:t>
      </w:r>
      <w:r w:rsidR="00671B70">
        <w:t xml:space="preserve"> (Gav de </w:t>
      </w:r>
      <w:r w:rsidR="000012A0">
        <w:t>r</w:t>
      </w:r>
      <w:r>
        <w:t>elevanta</w:t>
      </w:r>
      <w:r w:rsidR="00671B70">
        <w:t xml:space="preserve"> och intressanta</w:t>
      </w:r>
      <w:r>
        <w:t xml:space="preserve"> svar? </w:t>
      </w:r>
      <w:r w:rsidR="00671B70">
        <w:t>Var de lätta</w:t>
      </w:r>
      <w:r w:rsidR="00F051E3">
        <w:t>/tidseffektiva</w:t>
      </w:r>
      <w:r w:rsidR="00671B70">
        <w:t xml:space="preserve"> att använda?</w:t>
      </w:r>
      <w:r w:rsidR="00C31EC5">
        <w:t xml:space="preserve"> Vad skulle ni göra annorlunda i framtida projekt?</w:t>
      </w:r>
      <w:r w:rsidR="00671B70">
        <w:t>)</w:t>
      </w:r>
      <w:r w:rsidR="00565901">
        <w:t xml:space="preserve"> (Max 500 ord)</w:t>
      </w:r>
    </w:p>
    <w:p w14:paraId="1EDCFFC9" w14:textId="77777777" w:rsidR="004455BB" w:rsidRDefault="004455BB" w:rsidP="005F2E68"/>
    <w:sdt>
      <w:sdtPr>
        <w:id w:val="-890268687"/>
        <w:showingPlcHdr/>
        <w:text/>
      </w:sdtPr>
      <w:sdtEndPr/>
      <w:sdtContent>
        <w:p w14:paraId="738C886A" w14:textId="77777777" w:rsidR="00AE1CDF" w:rsidRPr="00EC667D" w:rsidRDefault="00AE1CDF" w:rsidP="005F2E68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3A725F2C" w14:textId="77777777" w:rsidR="00DC68EB" w:rsidRDefault="00DC68EB" w:rsidP="005F2E68"/>
    <w:p w14:paraId="4D0C2EB7" w14:textId="0238B4FB" w:rsidR="00E70269" w:rsidRDefault="00E70269" w:rsidP="00E70269">
      <w:pPr>
        <w:pStyle w:val="Rubrik3"/>
        <w:spacing w:before="0"/>
      </w:pPr>
      <w:r>
        <w:t>6. Samverkan</w:t>
      </w:r>
    </w:p>
    <w:p w14:paraId="67690695" w14:textId="6631E0DB" w:rsidR="00E70269" w:rsidRDefault="00E70269" w:rsidP="00E70269">
      <w:r w:rsidRPr="000829C1">
        <w:rPr>
          <w:b/>
        </w:rPr>
        <w:t xml:space="preserve">Beskriv </w:t>
      </w:r>
      <w:r>
        <w:rPr>
          <w:b/>
        </w:rPr>
        <w:t xml:space="preserve">er </w:t>
      </w:r>
      <w:r w:rsidRPr="000829C1">
        <w:rPr>
          <w:b/>
        </w:rPr>
        <w:t xml:space="preserve">samverkan </w:t>
      </w:r>
      <w:r>
        <w:rPr>
          <w:b/>
        </w:rPr>
        <w:t xml:space="preserve">med andra organisationer och aktörer </w:t>
      </w:r>
      <w:r w:rsidR="00E00687">
        <w:rPr>
          <w:b/>
        </w:rPr>
        <w:t xml:space="preserve">i projektet </w:t>
      </w:r>
      <w:r>
        <w:rPr>
          <w:b/>
        </w:rPr>
        <w:t>samt vilka positiva och negativa effekter det har haft.</w:t>
      </w:r>
      <w:r>
        <w:t xml:space="preserve"> (Max 500 ord)</w:t>
      </w:r>
    </w:p>
    <w:p w14:paraId="432E75BE" w14:textId="77777777" w:rsidR="00E70269" w:rsidRDefault="00E70269" w:rsidP="00E70269"/>
    <w:sdt>
      <w:sdtPr>
        <w:id w:val="-1249652562"/>
        <w:showingPlcHdr/>
        <w:text/>
      </w:sdtPr>
      <w:sdtEndPr/>
      <w:sdtContent>
        <w:p w14:paraId="6867DE46" w14:textId="77777777" w:rsidR="00E70269" w:rsidRPr="00EC667D" w:rsidRDefault="00E70269" w:rsidP="00E70269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5ECB216A" w14:textId="77777777" w:rsidR="00E70269" w:rsidRDefault="00E70269" w:rsidP="00E70269"/>
    <w:p w14:paraId="0A0FA7F6" w14:textId="16C12189" w:rsidR="00D90FEF" w:rsidRDefault="00E70269" w:rsidP="005F2E68">
      <w:pPr>
        <w:pStyle w:val="Rubrik3"/>
        <w:spacing w:before="0"/>
      </w:pPr>
      <w:r>
        <w:t>7</w:t>
      </w:r>
      <w:r w:rsidR="00A2701F">
        <w:t>.</w:t>
      </w:r>
      <w:r w:rsidR="00D90FEF">
        <w:t xml:space="preserve"> </w:t>
      </w:r>
      <w:r w:rsidR="00D86078">
        <w:t>Kostnadseffektivitet</w:t>
      </w:r>
    </w:p>
    <w:p w14:paraId="6A900E6B" w14:textId="39722715" w:rsidR="00C13E39" w:rsidRPr="005F2E68" w:rsidRDefault="00D86078" w:rsidP="005F2E68">
      <w:pPr>
        <w:pStyle w:val="Anskningsfrgor"/>
        <w:spacing w:after="0" w:line="240" w:lineRule="auto"/>
        <w:ind w:right="0"/>
        <w:rPr>
          <w:rFonts w:eastAsia="Times New Roman"/>
          <w:b w:val="0"/>
          <w:bCs/>
        </w:rPr>
      </w:pPr>
      <w:r w:rsidRPr="001942CB">
        <w:rPr>
          <w:rFonts w:eastAsia="Times New Roman"/>
        </w:rPr>
        <w:t xml:space="preserve">Hur bedömer ni </w:t>
      </w:r>
      <w:r w:rsidR="0042542D" w:rsidRPr="001942CB">
        <w:rPr>
          <w:rFonts w:eastAsia="Times New Roman"/>
        </w:rPr>
        <w:t>projektets kostnader jämfört med de uppnådda resultaten</w:t>
      </w:r>
      <w:r w:rsidRPr="001942CB">
        <w:rPr>
          <w:rFonts w:eastAsia="Times New Roman"/>
        </w:rPr>
        <w:t xml:space="preserve"> </w:t>
      </w:r>
      <w:r w:rsidR="00B85360" w:rsidRPr="001942CB">
        <w:rPr>
          <w:rFonts w:eastAsia="Times New Roman"/>
          <w:b w:val="0"/>
        </w:rPr>
        <w:t>(</w:t>
      </w:r>
      <w:r w:rsidR="00FE73F9" w:rsidRPr="001942CB">
        <w:rPr>
          <w:rFonts w:eastAsia="Times New Roman"/>
          <w:b w:val="0"/>
        </w:rPr>
        <w:t>Hade ni gjort en korrekt uppskatt</w:t>
      </w:r>
      <w:r w:rsidR="002832E6" w:rsidRPr="001942CB">
        <w:rPr>
          <w:rFonts w:eastAsia="Times New Roman"/>
          <w:b w:val="0"/>
        </w:rPr>
        <w:t>n</w:t>
      </w:r>
      <w:r w:rsidR="00FE73F9" w:rsidRPr="001942CB">
        <w:rPr>
          <w:rFonts w:eastAsia="Times New Roman"/>
          <w:b w:val="0"/>
        </w:rPr>
        <w:t>ing av resurser</w:t>
      </w:r>
      <w:r w:rsidR="002832E6" w:rsidRPr="001942CB">
        <w:rPr>
          <w:rFonts w:eastAsia="Times New Roman"/>
          <w:b w:val="0"/>
        </w:rPr>
        <w:t xml:space="preserve"> i relation till målen</w:t>
      </w:r>
      <w:r w:rsidR="00FE73F9" w:rsidRPr="001942CB">
        <w:rPr>
          <w:rFonts w:eastAsia="Times New Roman"/>
          <w:b w:val="0"/>
        </w:rPr>
        <w:t xml:space="preserve">? </w:t>
      </w:r>
      <w:r w:rsidR="00C13E39" w:rsidRPr="001942CB">
        <w:rPr>
          <w:rFonts w:eastAsia="Times New Roman"/>
          <w:b w:val="0"/>
        </w:rPr>
        <w:t>La ni</w:t>
      </w:r>
      <w:r w:rsidR="00FE73F9" w:rsidRPr="001942CB">
        <w:rPr>
          <w:rFonts w:eastAsia="Times New Roman"/>
          <w:b w:val="0"/>
        </w:rPr>
        <w:t xml:space="preserve"> resurserna på rätt saker? </w:t>
      </w:r>
      <w:r w:rsidR="00C13E39" w:rsidRPr="001942CB">
        <w:rPr>
          <w:rFonts w:eastAsia="Times New Roman"/>
          <w:b w:val="0"/>
        </w:rPr>
        <w:t>Skulle ni kunnat nå målen till en bättre kostnad och i så</w:t>
      </w:r>
      <w:r w:rsidR="00A1193D" w:rsidRPr="001942CB">
        <w:rPr>
          <w:rFonts w:eastAsia="Times New Roman"/>
          <w:b w:val="0"/>
        </w:rPr>
        <w:t>da</w:t>
      </w:r>
      <w:r w:rsidR="00C13E39" w:rsidRPr="001942CB">
        <w:rPr>
          <w:rFonts w:eastAsia="Times New Roman"/>
          <w:b w:val="0"/>
        </w:rPr>
        <w:t>na fall hur?)</w:t>
      </w:r>
      <w:r w:rsidR="00565901" w:rsidRPr="001942CB">
        <w:t xml:space="preserve"> </w:t>
      </w:r>
      <w:r w:rsidR="00565901" w:rsidRPr="005F2E68">
        <w:rPr>
          <w:b w:val="0"/>
          <w:bCs/>
        </w:rPr>
        <w:t>(Max 500 ord)</w:t>
      </w:r>
    </w:p>
    <w:p w14:paraId="4A2D32B4" w14:textId="77777777" w:rsidR="00B85360" w:rsidRPr="001942CB" w:rsidRDefault="00B85360" w:rsidP="005F2E68">
      <w:pPr>
        <w:pStyle w:val="Anskningsfrgor"/>
        <w:spacing w:after="0" w:line="240" w:lineRule="auto"/>
        <w:ind w:right="0"/>
        <w:rPr>
          <w:rFonts w:eastAsia="Times New Roman"/>
          <w:b w:val="0"/>
        </w:rPr>
      </w:pPr>
    </w:p>
    <w:sdt>
      <w:sdtPr>
        <w:id w:val="-491561934"/>
        <w:showingPlcHdr/>
        <w:text/>
      </w:sdtPr>
      <w:sdtEndPr/>
      <w:sdtContent>
        <w:p w14:paraId="25929DA7" w14:textId="77777777" w:rsidR="00AE1CDF" w:rsidRPr="00EC667D" w:rsidRDefault="00AE1CDF" w:rsidP="005F2E68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6F5472F0" w14:textId="77777777" w:rsidR="00AE791A" w:rsidRPr="001942CB" w:rsidRDefault="00AE791A" w:rsidP="005F2E68">
      <w:pPr>
        <w:pStyle w:val="Anskningsfrgor"/>
        <w:spacing w:after="0" w:line="240" w:lineRule="auto"/>
        <w:ind w:right="0"/>
        <w:rPr>
          <w:rFonts w:eastAsia="Times New Roman"/>
          <w:b w:val="0"/>
        </w:rPr>
      </w:pPr>
    </w:p>
    <w:p w14:paraId="6BEF91E1" w14:textId="2F4D1D6B" w:rsidR="000829C1" w:rsidRDefault="00E00687" w:rsidP="001942CB">
      <w:pPr>
        <w:pStyle w:val="Rubrik3"/>
        <w:spacing w:before="0"/>
      </w:pPr>
      <w:r>
        <w:t>8</w:t>
      </w:r>
      <w:r w:rsidR="00665DB9">
        <w:t>. Riskhantering, utmaningar och lärdomar</w:t>
      </w:r>
    </w:p>
    <w:p w14:paraId="46856C6F" w14:textId="77777777" w:rsidR="000643B1" w:rsidRDefault="000643B1" w:rsidP="001942CB">
      <w:pPr>
        <w:rPr>
          <w:b/>
        </w:rPr>
      </w:pPr>
    </w:p>
    <w:p w14:paraId="5F6F67F7" w14:textId="4395B7D3" w:rsidR="00260EA8" w:rsidRPr="000643B1" w:rsidRDefault="000643B1" w:rsidP="001942CB">
      <w:pPr>
        <w:rPr>
          <w:b/>
        </w:rPr>
      </w:pPr>
      <w:r>
        <w:rPr>
          <w:b/>
        </w:rPr>
        <w:t xml:space="preserve">a) </w:t>
      </w:r>
      <w:r w:rsidR="00260EA8" w:rsidRPr="000643B1">
        <w:rPr>
          <w:b/>
        </w:rPr>
        <w:t>Vad hade ni för svårigheter i projektet?</w:t>
      </w:r>
      <w:r>
        <w:rPr>
          <w:b/>
        </w:rPr>
        <w:t xml:space="preserve"> Hur hanterade ni dessa?</w:t>
      </w:r>
      <w:r w:rsidR="00565901">
        <w:rPr>
          <w:b/>
        </w:rPr>
        <w:t xml:space="preserve"> </w:t>
      </w:r>
      <w:r w:rsidR="00565901">
        <w:t>(Max 500 ord)</w:t>
      </w:r>
    </w:p>
    <w:p w14:paraId="04A6BCE6" w14:textId="77777777" w:rsidR="00260EA8" w:rsidRDefault="00260EA8" w:rsidP="001942CB"/>
    <w:sdt>
      <w:sdtPr>
        <w:id w:val="1418056832"/>
        <w:showingPlcHdr/>
        <w:text/>
      </w:sdtPr>
      <w:sdtEndPr/>
      <w:sdtContent>
        <w:p w14:paraId="4F34D94D" w14:textId="77777777" w:rsidR="00AE1CDF" w:rsidRPr="00EC667D" w:rsidRDefault="00AE1CDF" w:rsidP="00AE1CDF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01F2836B" w14:textId="77777777" w:rsidR="001911B3" w:rsidRDefault="001911B3" w:rsidP="001942CB"/>
    <w:p w14:paraId="0CE0F8F0" w14:textId="74454EC1" w:rsidR="00260EA8" w:rsidRPr="000643B1" w:rsidRDefault="00F051E3" w:rsidP="001942CB">
      <w:pPr>
        <w:rPr>
          <w:b/>
        </w:rPr>
      </w:pPr>
      <w:r>
        <w:rPr>
          <w:b/>
        </w:rPr>
        <w:t xml:space="preserve">b) </w:t>
      </w:r>
      <w:r w:rsidR="00010A0F">
        <w:rPr>
          <w:b/>
        </w:rPr>
        <w:t>Vad har ni för a</w:t>
      </w:r>
      <w:r w:rsidR="00260EA8" w:rsidRPr="000643B1">
        <w:rPr>
          <w:b/>
        </w:rPr>
        <w:t xml:space="preserve">ndra lärdomar </w:t>
      </w:r>
      <w:r w:rsidR="006A7548" w:rsidRPr="000643B1">
        <w:rPr>
          <w:b/>
        </w:rPr>
        <w:t>från projektarbetet?</w:t>
      </w:r>
      <w:r w:rsidR="000643B1">
        <w:rPr>
          <w:b/>
        </w:rPr>
        <w:t xml:space="preserve"> Vad kommer ni göra annorlunda i eventuella framtida projekt?</w:t>
      </w:r>
      <w:r w:rsidR="00565901">
        <w:rPr>
          <w:b/>
        </w:rPr>
        <w:t xml:space="preserve"> </w:t>
      </w:r>
      <w:r w:rsidR="00565901">
        <w:t>(Max 500 ord)</w:t>
      </w:r>
    </w:p>
    <w:p w14:paraId="76442F90" w14:textId="77777777" w:rsidR="006A7548" w:rsidRDefault="006A7548" w:rsidP="001942CB"/>
    <w:sdt>
      <w:sdtPr>
        <w:id w:val="1929468559"/>
        <w:showingPlcHdr/>
        <w:text/>
      </w:sdtPr>
      <w:sdtEndPr/>
      <w:sdtContent>
        <w:p w14:paraId="3CD8579C" w14:textId="77777777" w:rsidR="00AE1CDF" w:rsidRPr="00EC667D" w:rsidRDefault="00AE1CDF" w:rsidP="00AE1CDF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4FA84556" w14:textId="77777777" w:rsidR="001911B3" w:rsidRDefault="001911B3" w:rsidP="001942CB"/>
    <w:p w14:paraId="0EC75D98" w14:textId="1C02C557" w:rsidR="005B46E4" w:rsidRPr="00665DB9" w:rsidRDefault="005B46E4" w:rsidP="001942CB">
      <w:pPr>
        <w:rPr>
          <w:b/>
        </w:rPr>
      </w:pPr>
      <w:r>
        <w:rPr>
          <w:b/>
        </w:rPr>
        <w:t xml:space="preserve">c) Använde ni er riskanalys/riskhanteringsplan </w:t>
      </w:r>
      <w:r w:rsidR="007B4C36">
        <w:rPr>
          <w:b/>
        </w:rPr>
        <w:t xml:space="preserve">som ni gjorde inför projektet? </w:t>
      </w:r>
      <w:r w:rsidR="001911B3" w:rsidRPr="001911B3">
        <w:t>(Beskriv v</w:t>
      </w:r>
      <w:r w:rsidR="007B4C36" w:rsidRPr="001911B3">
        <w:t xml:space="preserve">ad </w:t>
      </w:r>
      <w:r w:rsidR="001911B3" w:rsidRPr="001911B3">
        <w:t xml:space="preserve">som </w:t>
      </w:r>
      <w:r w:rsidR="007B4C36" w:rsidRPr="001911B3">
        <w:t>fun</w:t>
      </w:r>
      <w:r w:rsidR="001911B3" w:rsidRPr="001911B3">
        <w:t>ger</w:t>
      </w:r>
      <w:r w:rsidR="007B4C36" w:rsidRPr="001911B3">
        <w:t>ade bra/sämre? Vad vill ni</w:t>
      </w:r>
      <w:r w:rsidR="001911B3">
        <w:t xml:space="preserve"> ändra så att riskanalys- och riskhanteringsplan blir ännu mer användbart</w:t>
      </w:r>
      <w:r w:rsidR="001911B3" w:rsidRPr="001911B3">
        <w:t xml:space="preserve"> i ert framtida arbete?)</w:t>
      </w:r>
      <w:r w:rsidR="00565901">
        <w:t xml:space="preserve"> (Max 500 ord)</w:t>
      </w:r>
    </w:p>
    <w:p w14:paraId="4FF45AB4" w14:textId="77777777" w:rsidR="00260EA8" w:rsidRDefault="00260EA8" w:rsidP="001942CB"/>
    <w:sdt>
      <w:sdtPr>
        <w:id w:val="-1521846008"/>
        <w:showingPlcHdr/>
        <w:text/>
      </w:sdtPr>
      <w:sdtEndPr/>
      <w:sdtContent>
        <w:p w14:paraId="3FE4E7C9" w14:textId="77777777" w:rsidR="00AE1CDF" w:rsidRPr="00EC667D" w:rsidRDefault="00AE1CDF" w:rsidP="00AE1CDF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3E77AD98" w14:textId="77777777" w:rsidR="00627465" w:rsidRDefault="00627465" w:rsidP="001942CB"/>
    <w:p w14:paraId="67E77418" w14:textId="74D764C3" w:rsidR="005B1A9E" w:rsidRDefault="00E00687" w:rsidP="001942CB">
      <w:pPr>
        <w:pStyle w:val="Rubrik3"/>
        <w:spacing w:before="0"/>
      </w:pPr>
      <w:r>
        <w:t>9</w:t>
      </w:r>
      <w:r w:rsidR="00665DB9">
        <w:t xml:space="preserve">. </w:t>
      </w:r>
      <w:r w:rsidR="00A51767">
        <w:t>Informations</w:t>
      </w:r>
      <w:r w:rsidR="00665DB9">
        <w:t>material</w:t>
      </w:r>
    </w:p>
    <w:p w14:paraId="46809145" w14:textId="77777777" w:rsidR="00D33122" w:rsidRPr="00956344" w:rsidRDefault="00D33122" w:rsidP="001942CB">
      <w:pPr>
        <w:rPr>
          <w:rFonts w:ascii="Arial" w:hAnsi="Arial" w:cs="Arial"/>
          <w:b/>
        </w:rPr>
      </w:pPr>
    </w:p>
    <w:p w14:paraId="65062ECF" w14:textId="5AE3FDA3" w:rsidR="005C09E1" w:rsidRPr="00F051E3" w:rsidRDefault="00F051E3" w:rsidP="001942CB">
      <w:pPr>
        <w:rPr>
          <w:b/>
        </w:rPr>
      </w:pPr>
      <w:r w:rsidRPr="00F051E3">
        <w:rPr>
          <w:b/>
        </w:rPr>
        <w:t xml:space="preserve">a) </w:t>
      </w:r>
      <w:r w:rsidR="00665DB9" w:rsidRPr="00F051E3">
        <w:rPr>
          <w:b/>
        </w:rPr>
        <w:t xml:space="preserve">Om ni har producerat </w:t>
      </w:r>
      <w:r w:rsidR="00A51767">
        <w:rPr>
          <w:b/>
        </w:rPr>
        <w:t>informations</w:t>
      </w:r>
      <w:r w:rsidR="003C23CA" w:rsidRPr="00F051E3">
        <w:rPr>
          <w:b/>
        </w:rPr>
        <w:t>material</w:t>
      </w:r>
      <w:r w:rsidR="00665DB9" w:rsidRPr="00F051E3">
        <w:rPr>
          <w:b/>
        </w:rPr>
        <w:t xml:space="preserve"> </w:t>
      </w:r>
      <w:r w:rsidR="00FB3DF8" w:rsidRPr="00D92636">
        <w:rPr>
          <w:b/>
        </w:rPr>
        <w:t xml:space="preserve">(rapporter, </w:t>
      </w:r>
      <w:proofErr w:type="spellStart"/>
      <w:r w:rsidR="00FB3DF8" w:rsidRPr="00D92636">
        <w:rPr>
          <w:b/>
        </w:rPr>
        <w:t>poddar</w:t>
      </w:r>
      <w:proofErr w:type="spellEnd"/>
      <w:r w:rsidR="00FB3DF8" w:rsidRPr="00D92636">
        <w:rPr>
          <w:b/>
        </w:rPr>
        <w:t>, film</w:t>
      </w:r>
      <w:r w:rsidR="00E00687" w:rsidRPr="00D92636">
        <w:rPr>
          <w:b/>
        </w:rPr>
        <w:t>er</w:t>
      </w:r>
      <w:r w:rsidR="00FB3DF8" w:rsidRPr="00D92636">
        <w:rPr>
          <w:b/>
        </w:rPr>
        <w:t xml:space="preserve"> osv.)</w:t>
      </w:r>
      <w:r w:rsidR="00FB3DF8">
        <w:rPr>
          <w:b/>
        </w:rPr>
        <w:t xml:space="preserve"> </w:t>
      </w:r>
      <w:r w:rsidR="00665DB9" w:rsidRPr="00F051E3">
        <w:rPr>
          <w:b/>
        </w:rPr>
        <w:t xml:space="preserve">genom projektet, </w:t>
      </w:r>
      <w:r w:rsidR="00010A0F">
        <w:rPr>
          <w:b/>
        </w:rPr>
        <w:t>har ni angett i materialet</w:t>
      </w:r>
      <w:r w:rsidR="00665DB9" w:rsidRPr="00F051E3">
        <w:rPr>
          <w:b/>
        </w:rPr>
        <w:t xml:space="preserve"> att det har </w:t>
      </w:r>
      <w:r w:rsidR="003C23CA" w:rsidRPr="00F051E3">
        <w:rPr>
          <w:b/>
        </w:rPr>
        <w:t>producera</w:t>
      </w:r>
      <w:r w:rsidR="00665DB9" w:rsidRPr="00F051E3">
        <w:rPr>
          <w:b/>
        </w:rPr>
        <w:t>ts</w:t>
      </w:r>
      <w:r w:rsidR="003C23CA" w:rsidRPr="00F051E3">
        <w:rPr>
          <w:b/>
        </w:rPr>
        <w:t xml:space="preserve"> med stöd av S</w:t>
      </w:r>
      <w:r w:rsidR="00627465">
        <w:rPr>
          <w:b/>
        </w:rPr>
        <w:t>ida</w:t>
      </w:r>
      <w:r w:rsidR="003C23CA" w:rsidRPr="00F051E3">
        <w:rPr>
          <w:b/>
        </w:rPr>
        <w:t>/</w:t>
      </w:r>
      <w:r w:rsidR="00EB07F2">
        <w:rPr>
          <w:b/>
        </w:rPr>
        <w:t>ForumCiv</w:t>
      </w:r>
      <w:r w:rsidR="00665DB9" w:rsidRPr="00F051E3">
        <w:rPr>
          <w:b/>
        </w:rPr>
        <w:t xml:space="preserve">, samt att innehållet är utgivarens? </w:t>
      </w:r>
      <w:r w:rsidR="003C23CA" w:rsidRPr="00F051E3">
        <w:rPr>
          <w:b/>
        </w:rPr>
        <w:t xml:space="preserve">Om </w:t>
      </w:r>
      <w:r w:rsidR="00627465">
        <w:rPr>
          <w:b/>
        </w:rPr>
        <w:t>inte,</w:t>
      </w:r>
      <w:r w:rsidR="003C23CA" w:rsidRPr="00F051E3">
        <w:rPr>
          <w:b/>
        </w:rPr>
        <w:t xml:space="preserve"> varför?</w:t>
      </w:r>
      <w:r w:rsidR="0053243D">
        <w:rPr>
          <w:b/>
        </w:rPr>
        <w:t xml:space="preserve"> </w:t>
      </w:r>
      <w:bookmarkStart w:id="3" w:name="_Hlk73016193"/>
      <w:r w:rsidR="0053243D" w:rsidRPr="0053243D">
        <w:rPr>
          <w:b/>
          <w:i/>
          <w:iCs/>
        </w:rPr>
        <w:t xml:space="preserve">Observera att ForumCivs eller Sidas loggor </w:t>
      </w:r>
      <w:r w:rsidR="0053243D" w:rsidRPr="0053243D">
        <w:rPr>
          <w:b/>
          <w:i/>
          <w:iCs/>
          <w:u w:val="single"/>
        </w:rPr>
        <w:t>ej</w:t>
      </w:r>
      <w:r w:rsidR="0053243D" w:rsidRPr="0053243D">
        <w:rPr>
          <w:b/>
          <w:i/>
          <w:iCs/>
        </w:rPr>
        <w:t xml:space="preserve"> får användas</w:t>
      </w:r>
      <w:r w:rsidR="0053243D">
        <w:rPr>
          <w:b/>
          <w:i/>
          <w:iCs/>
        </w:rPr>
        <w:t>.</w:t>
      </w:r>
      <w:r w:rsidR="003C23CA" w:rsidRPr="0053243D">
        <w:rPr>
          <w:b/>
          <w:i/>
          <w:iCs/>
        </w:rPr>
        <w:t xml:space="preserve"> </w:t>
      </w:r>
      <w:r w:rsidR="0053243D" w:rsidRPr="0053243D">
        <w:rPr>
          <w:b/>
          <w:i/>
          <w:iCs/>
        </w:rPr>
        <w:t>Undantag görs enbart om ForumCiv och/eller Sida är avsändare, utgivare, producent eller arrangör</w:t>
      </w:r>
      <w:r w:rsidR="0053243D" w:rsidRPr="0024404F">
        <w:t>.</w:t>
      </w:r>
      <w:bookmarkEnd w:id="3"/>
      <w:r w:rsidR="0053243D" w:rsidRPr="0024404F">
        <w:t xml:space="preserve"> </w:t>
      </w:r>
      <w:r w:rsidR="00565901">
        <w:t>(Max 500 ord)</w:t>
      </w:r>
    </w:p>
    <w:p w14:paraId="4B3E4712" w14:textId="77777777" w:rsidR="006E1FA8" w:rsidRDefault="006E1FA8" w:rsidP="001942CB">
      <w:pPr>
        <w:rPr>
          <w:rFonts w:ascii="Arial" w:hAnsi="Arial" w:cs="Arial"/>
          <w:b/>
          <w:color w:val="000000"/>
          <w:szCs w:val="22"/>
        </w:rPr>
      </w:pPr>
    </w:p>
    <w:p w14:paraId="639537F1" w14:textId="6FB31C02" w:rsidR="004D5E15" w:rsidRPr="00602070" w:rsidRDefault="00A96B94" w:rsidP="00602070">
      <w:pPr>
        <w:pStyle w:val="BrdtextA"/>
        <w:spacing w:after="240" w:line="240" w:lineRule="auto"/>
      </w:pPr>
      <w:sdt>
        <w:sdtPr>
          <w:id w:val="-1757825909"/>
          <w:showingPlcHdr/>
          <w:text/>
        </w:sdtPr>
        <w:sdtEndPr/>
        <w:sdtContent>
          <w:r w:rsidR="00AE1CDF" w:rsidRPr="00FB1F54">
            <w:rPr>
              <w:rStyle w:val="Platshllartext"/>
            </w:rPr>
            <w:t>Klicka här för att ange text.</w:t>
          </w:r>
        </w:sdtContent>
      </w:sdt>
      <w:r w:rsidR="004D5E15">
        <w:br w:type="page"/>
      </w:r>
    </w:p>
    <w:p w14:paraId="3FBCF054" w14:textId="1BBA8C9B" w:rsidR="00C521A0" w:rsidRDefault="00E00687" w:rsidP="00C521A0">
      <w:pPr>
        <w:pStyle w:val="Rubrik2"/>
        <w:spacing w:line="240" w:lineRule="auto"/>
      </w:pPr>
      <w:r>
        <w:lastRenderedPageBreak/>
        <w:t xml:space="preserve">NARRATIV </w:t>
      </w:r>
      <w:r w:rsidR="00C521A0">
        <w:t>FINANSIELL RAPPORT</w:t>
      </w:r>
    </w:p>
    <w:p w14:paraId="4E5CADFE" w14:textId="6BA90D86" w:rsidR="00C521A0" w:rsidRDefault="00FB3DF8" w:rsidP="00C521A0">
      <w:r w:rsidRPr="00D92636">
        <w:t>Om ni slutrapporterar ett flerårigt projekt ska den finansiella rapporten täcka det senaste året</w:t>
      </w:r>
      <w:r w:rsidR="00DF2E34" w:rsidRPr="00D92636">
        <w:t xml:space="preserve"> eftersom ni delrapporterat tidigare år. (Resultatrapporten </w:t>
      </w:r>
      <w:r w:rsidR="00E00687" w:rsidRPr="00D92636">
        <w:t xml:space="preserve">ovan </w:t>
      </w:r>
      <w:r w:rsidR="00DF2E34" w:rsidRPr="00D92636">
        <w:t>ska däremot täcka hela den fleråriga projektperioden.)</w:t>
      </w:r>
    </w:p>
    <w:p w14:paraId="47293217" w14:textId="77777777" w:rsidR="00FB3DF8" w:rsidRPr="004D5E15" w:rsidRDefault="00FB3DF8" w:rsidP="00C521A0"/>
    <w:p w14:paraId="548BBD31" w14:textId="20D706E6" w:rsidR="00C521A0" w:rsidRPr="009144A5" w:rsidRDefault="00C521A0" w:rsidP="00C521A0">
      <w:pPr>
        <w:pStyle w:val="Rubrik3"/>
        <w:spacing w:before="0"/>
      </w:pPr>
      <w:r>
        <w:t>1</w:t>
      </w:r>
      <w:r w:rsidR="0049415D">
        <w:t>0</w:t>
      </w:r>
      <w:r>
        <w:t>. Hantering av beviljad budget</w:t>
      </w:r>
    </w:p>
    <w:p w14:paraId="4973710D" w14:textId="77777777" w:rsidR="00D01DAA" w:rsidRPr="00627465" w:rsidRDefault="00D01DAA" w:rsidP="00D01DAA">
      <w:r>
        <w:rPr>
          <w:rFonts w:eastAsia="MS Mincho"/>
          <w:b/>
          <w:szCs w:val="22"/>
          <w:lang w:eastAsia="en-US"/>
        </w:rPr>
        <w:t xml:space="preserve">a) </w:t>
      </w:r>
      <w:r w:rsidRPr="001F0754">
        <w:rPr>
          <w:rFonts w:eastAsia="MS Mincho"/>
          <w:b/>
          <w:szCs w:val="22"/>
          <w:lang w:eastAsia="en-US"/>
        </w:rPr>
        <w:t xml:space="preserve">Har ni fyllt i </w:t>
      </w:r>
      <w:r>
        <w:rPr>
          <w:rFonts w:eastAsia="MS Mincho"/>
          <w:b/>
          <w:szCs w:val="22"/>
          <w:lang w:eastAsia="en-US"/>
        </w:rPr>
        <w:t>budget</w:t>
      </w:r>
      <w:r w:rsidRPr="001F0754">
        <w:rPr>
          <w:rFonts w:eastAsia="MS Mincho"/>
          <w:b/>
          <w:szCs w:val="22"/>
          <w:lang w:eastAsia="en-US"/>
        </w:rPr>
        <w:t xml:space="preserve">utfallet i </w:t>
      </w:r>
      <w:r w:rsidRPr="002B2EF2">
        <w:rPr>
          <w:rFonts w:eastAsia="MS Mincho"/>
          <w:b/>
          <w:szCs w:val="22"/>
          <w:lang w:eastAsia="en-US"/>
        </w:rPr>
        <w:t>organisationsportal</w:t>
      </w:r>
      <w:r>
        <w:rPr>
          <w:rFonts w:eastAsia="MS Mincho"/>
          <w:b/>
          <w:szCs w:val="22"/>
          <w:lang w:eastAsia="en-US"/>
        </w:rPr>
        <w:t>en</w:t>
      </w:r>
      <w:r w:rsidRPr="002B2EF2">
        <w:rPr>
          <w:rFonts w:eastAsia="MS Mincho"/>
          <w:b/>
          <w:szCs w:val="22"/>
          <w:lang w:eastAsia="en-US"/>
        </w:rPr>
        <w:t xml:space="preserve">? </w:t>
      </w:r>
    </w:p>
    <w:p w14:paraId="271A931B" w14:textId="77777777" w:rsidR="005924AB" w:rsidRDefault="005924AB" w:rsidP="005924AB">
      <w:pPr>
        <w:contextualSpacing/>
        <w:rPr>
          <w:rFonts w:eastAsia="MS Mincho"/>
          <w:szCs w:val="22"/>
          <w:lang w:eastAsia="en-US"/>
        </w:rPr>
      </w:pPr>
    </w:p>
    <w:sdt>
      <w:sdtPr>
        <w:id w:val="225579754"/>
        <w:showingPlcHdr/>
        <w:text/>
      </w:sdtPr>
      <w:sdtEndPr/>
      <w:sdtContent>
        <w:p w14:paraId="418A36FE" w14:textId="03A0ADAE" w:rsidR="005924AB" w:rsidRDefault="005924AB" w:rsidP="005924AB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463393C6" w14:textId="77777777" w:rsidR="007A7445" w:rsidRDefault="007A7445" w:rsidP="007A7445"/>
    <w:p w14:paraId="006CCE3B" w14:textId="1C9EA20E" w:rsidR="00C521A0" w:rsidRPr="001F0754" w:rsidRDefault="00C521A0" w:rsidP="005924AB">
      <w:pPr>
        <w:rPr>
          <w:rFonts w:eastAsia="MS Mincho"/>
          <w:szCs w:val="22"/>
          <w:lang w:eastAsia="en-US"/>
        </w:rPr>
      </w:pPr>
      <w:r>
        <w:rPr>
          <w:rFonts w:eastAsia="MS Mincho"/>
          <w:b/>
          <w:szCs w:val="22"/>
          <w:lang w:eastAsia="en-US"/>
        </w:rPr>
        <w:t xml:space="preserve">b) </w:t>
      </w:r>
      <w:r w:rsidRPr="001F0754">
        <w:rPr>
          <w:rFonts w:eastAsia="MS Mincho"/>
          <w:b/>
          <w:szCs w:val="22"/>
          <w:lang w:eastAsia="en-US"/>
        </w:rPr>
        <w:t>Finns det budgetposter som avviker med</w:t>
      </w:r>
      <w:r w:rsidR="0080729F">
        <w:rPr>
          <w:rFonts w:eastAsia="MS Mincho"/>
          <w:b/>
          <w:szCs w:val="22"/>
          <w:lang w:eastAsia="en-US"/>
        </w:rPr>
        <w:t xml:space="preserve"> </w:t>
      </w:r>
      <w:r w:rsidR="0090019E">
        <w:rPr>
          <w:rFonts w:eastAsia="MS Mincho"/>
          <w:b/>
          <w:szCs w:val="22"/>
          <w:lang w:eastAsia="en-US"/>
        </w:rPr>
        <w:t>över</w:t>
      </w:r>
      <w:r w:rsidR="0080729F">
        <w:rPr>
          <w:rFonts w:eastAsia="MS Mincho"/>
          <w:b/>
          <w:szCs w:val="22"/>
          <w:lang w:eastAsia="en-US"/>
        </w:rPr>
        <w:t xml:space="preserve"> 5 000 SEK </w:t>
      </w:r>
      <w:r w:rsidR="0080729F" w:rsidRPr="00A73E1B">
        <w:rPr>
          <w:rFonts w:eastAsia="MS Mincho"/>
          <w:b/>
          <w:i/>
          <w:szCs w:val="22"/>
          <w:lang w:eastAsia="en-US"/>
        </w:rPr>
        <w:t>och</w:t>
      </w:r>
      <w:r w:rsidRPr="001F0754">
        <w:rPr>
          <w:rFonts w:eastAsia="MS Mincho"/>
          <w:b/>
          <w:szCs w:val="22"/>
          <w:lang w:eastAsia="en-US"/>
        </w:rPr>
        <w:t xml:space="preserve"> 10 % eller mer jämfört med den </w:t>
      </w:r>
      <w:r w:rsidRPr="001F0754">
        <w:rPr>
          <w:b/>
        </w:rPr>
        <w:t xml:space="preserve">senast skriftligen godkända </w:t>
      </w:r>
      <w:r w:rsidRPr="001F0754">
        <w:rPr>
          <w:rFonts w:eastAsia="MS Mincho"/>
          <w:b/>
          <w:szCs w:val="22"/>
          <w:lang w:eastAsia="en-US"/>
        </w:rPr>
        <w:t>budgeten?</w:t>
      </w:r>
      <w:r>
        <w:rPr>
          <w:rFonts w:eastAsia="MS Mincho"/>
          <w:b/>
          <w:szCs w:val="22"/>
          <w:lang w:eastAsia="en-US"/>
        </w:rPr>
        <w:t xml:space="preserve"> Det vill säga avvikelser som ni inte fått skriftligen godkända på förhand av </w:t>
      </w:r>
      <w:r w:rsidR="00EB07F2">
        <w:rPr>
          <w:rFonts w:eastAsia="MS Mincho"/>
          <w:b/>
          <w:szCs w:val="22"/>
          <w:lang w:eastAsia="en-US"/>
        </w:rPr>
        <w:t>ForumCiv</w:t>
      </w:r>
      <w:r>
        <w:rPr>
          <w:rFonts w:eastAsia="MS Mincho"/>
          <w:b/>
          <w:szCs w:val="22"/>
          <w:lang w:eastAsia="en-US"/>
        </w:rPr>
        <w:t>?</w:t>
      </w:r>
      <w:r w:rsidRPr="001F0754">
        <w:rPr>
          <w:rFonts w:eastAsia="MS Mincho"/>
          <w:b/>
          <w:szCs w:val="22"/>
          <w:lang w:eastAsia="en-US"/>
        </w:rPr>
        <w:t xml:space="preserve"> </w:t>
      </w:r>
      <w:r w:rsidRPr="001F0754">
        <w:rPr>
          <w:rFonts w:eastAsia="MS Mincho"/>
          <w:szCs w:val="22"/>
          <w:lang w:eastAsia="en-US"/>
        </w:rPr>
        <w:t>(Beskriv vilka budgetposter som avviker – b</w:t>
      </w:r>
      <w:r>
        <w:rPr>
          <w:rFonts w:eastAsia="MS Mincho"/>
          <w:szCs w:val="22"/>
          <w:lang w:eastAsia="en-US"/>
        </w:rPr>
        <w:t xml:space="preserve">åde de som är </w:t>
      </w:r>
      <w:r w:rsidRPr="004E021C">
        <w:rPr>
          <w:rFonts w:eastAsia="MS Mincho"/>
          <w:szCs w:val="22"/>
          <w:u w:val="single"/>
          <w:lang w:eastAsia="en-US"/>
        </w:rPr>
        <w:t>över</w:t>
      </w:r>
      <w:r>
        <w:rPr>
          <w:rFonts w:eastAsia="MS Mincho"/>
          <w:szCs w:val="22"/>
          <w:lang w:eastAsia="en-US"/>
        </w:rPr>
        <w:t xml:space="preserve"> och </w:t>
      </w:r>
      <w:r w:rsidRPr="004E021C">
        <w:rPr>
          <w:rFonts w:eastAsia="MS Mincho"/>
          <w:szCs w:val="22"/>
          <w:u w:val="single"/>
          <w:lang w:eastAsia="en-US"/>
        </w:rPr>
        <w:t>under</w:t>
      </w:r>
      <w:r>
        <w:rPr>
          <w:rFonts w:eastAsia="MS Mincho"/>
          <w:szCs w:val="22"/>
          <w:lang w:eastAsia="en-US"/>
        </w:rPr>
        <w:t xml:space="preserve"> bu</w:t>
      </w:r>
      <w:r w:rsidRPr="001F0754">
        <w:rPr>
          <w:rFonts w:eastAsia="MS Mincho"/>
          <w:szCs w:val="22"/>
          <w:lang w:eastAsia="en-US"/>
        </w:rPr>
        <w:t>d</w:t>
      </w:r>
      <w:r>
        <w:rPr>
          <w:rFonts w:eastAsia="MS Mincho"/>
          <w:szCs w:val="22"/>
          <w:lang w:eastAsia="en-US"/>
        </w:rPr>
        <w:t>g</w:t>
      </w:r>
      <w:r w:rsidRPr="001F0754">
        <w:rPr>
          <w:rFonts w:eastAsia="MS Mincho"/>
          <w:szCs w:val="22"/>
          <w:lang w:eastAsia="en-US"/>
        </w:rPr>
        <w:t xml:space="preserve">et – och </w:t>
      </w:r>
      <w:r w:rsidRPr="001F0754">
        <w:rPr>
          <w:rFonts w:eastAsia="MS Mincho"/>
          <w:szCs w:val="22"/>
          <w:u w:val="single"/>
          <w:lang w:eastAsia="en-US"/>
        </w:rPr>
        <w:t>varför</w:t>
      </w:r>
      <w:r w:rsidRPr="001F0754">
        <w:rPr>
          <w:rFonts w:eastAsia="MS Mincho"/>
          <w:szCs w:val="22"/>
          <w:lang w:eastAsia="en-US"/>
        </w:rPr>
        <w:t xml:space="preserve">.) </w:t>
      </w:r>
    </w:p>
    <w:p w14:paraId="6930543F" w14:textId="77777777" w:rsidR="00C521A0" w:rsidRDefault="00C521A0" w:rsidP="00C521A0">
      <w:pPr>
        <w:contextualSpacing/>
        <w:rPr>
          <w:rFonts w:eastAsia="MS Mincho"/>
          <w:szCs w:val="22"/>
          <w:lang w:eastAsia="en-US"/>
        </w:rPr>
      </w:pPr>
    </w:p>
    <w:sdt>
      <w:sdtPr>
        <w:id w:val="1370803700"/>
        <w:showingPlcHdr/>
        <w:text/>
      </w:sdtPr>
      <w:sdtEndPr/>
      <w:sdtContent>
        <w:p w14:paraId="7E1CD22C" w14:textId="0253E9B8" w:rsidR="00C521A0" w:rsidRDefault="00C521A0" w:rsidP="00C521A0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6839EEEA" w14:textId="77777777" w:rsidR="007A7445" w:rsidRPr="00EC667D" w:rsidRDefault="007A7445" w:rsidP="007A7445"/>
    <w:p w14:paraId="690EF66F" w14:textId="7E918715" w:rsidR="00C521A0" w:rsidRDefault="008A1A72" w:rsidP="00C521A0">
      <w:pPr>
        <w:contextualSpacing/>
      </w:pPr>
      <w:r>
        <w:rPr>
          <w:rFonts w:eastAsia="MS Mincho"/>
          <w:b/>
          <w:szCs w:val="22"/>
          <w:lang w:eastAsia="en-US"/>
        </w:rPr>
        <w:t xml:space="preserve">c) </w:t>
      </w:r>
      <w:r w:rsidRPr="001F0754">
        <w:rPr>
          <w:rFonts w:eastAsia="MS Mincho"/>
          <w:b/>
          <w:szCs w:val="22"/>
          <w:lang w:eastAsia="en-US"/>
        </w:rPr>
        <w:t>Hur har ni använt administrationsbidraget? Vilka kostnader har ni täckt av administrationsbidraget?</w:t>
      </w:r>
      <w:r>
        <w:rPr>
          <w:rFonts w:eastAsia="MS Mincho"/>
          <w:b/>
          <w:szCs w:val="22"/>
          <w:lang w:eastAsia="en-US"/>
        </w:rPr>
        <w:t xml:space="preserve"> </w:t>
      </w:r>
      <w:r w:rsidRPr="00C14C27">
        <w:rPr>
          <w:rFonts w:eastAsia="MS Mincho"/>
          <w:szCs w:val="22"/>
          <w:lang w:eastAsia="en-US"/>
        </w:rPr>
        <w:t>(Observera</w:t>
      </w:r>
      <w:r>
        <w:rPr>
          <w:rFonts w:eastAsia="MS Mincho"/>
          <w:szCs w:val="22"/>
          <w:lang w:eastAsia="en-US"/>
        </w:rPr>
        <w:t xml:space="preserve"> att administrationsbidraget aldrig får överstiga det beviljade</w:t>
      </w:r>
      <w:r w:rsidRPr="004A71DF">
        <w:t xml:space="preserve"> beloppet.</w:t>
      </w:r>
      <w:r>
        <w:t>)</w:t>
      </w:r>
    </w:p>
    <w:p w14:paraId="405EE91E" w14:textId="77777777" w:rsidR="008A1A72" w:rsidRDefault="008A1A72" w:rsidP="00C521A0">
      <w:pPr>
        <w:contextualSpacing/>
        <w:rPr>
          <w:rFonts w:eastAsia="MS Mincho"/>
          <w:szCs w:val="22"/>
          <w:lang w:eastAsia="en-US"/>
        </w:rPr>
      </w:pPr>
    </w:p>
    <w:sdt>
      <w:sdtPr>
        <w:id w:val="2064524524"/>
        <w:showingPlcHdr/>
        <w:text/>
      </w:sdtPr>
      <w:sdtEndPr/>
      <w:sdtContent>
        <w:p w14:paraId="63EB887E" w14:textId="77777777" w:rsidR="007A7445" w:rsidRDefault="007A7445" w:rsidP="007A7445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5DE0440E" w14:textId="77777777" w:rsidR="007A7445" w:rsidRPr="00EC667D" w:rsidRDefault="007A7445" w:rsidP="007A7445"/>
    <w:p w14:paraId="153133A7" w14:textId="300281C6" w:rsidR="00DB6C9F" w:rsidRPr="00DB6C9F" w:rsidRDefault="00C521A0" w:rsidP="00DB6C9F">
      <w:pPr>
        <w:rPr>
          <w:rFonts w:eastAsia="MS Mincho"/>
          <w:bCs/>
          <w:szCs w:val="22"/>
          <w:lang w:eastAsia="en-US"/>
        </w:rPr>
      </w:pPr>
      <w:r>
        <w:rPr>
          <w:rFonts w:eastAsia="MS Mincho"/>
          <w:b/>
          <w:szCs w:val="22"/>
          <w:lang w:eastAsia="en-US"/>
        </w:rPr>
        <w:t xml:space="preserve">d) </w:t>
      </w:r>
      <w:r w:rsidR="00755485">
        <w:rPr>
          <w:rFonts w:eastAsia="MS Mincho"/>
          <w:b/>
          <w:szCs w:val="22"/>
          <w:lang w:eastAsia="en-US"/>
        </w:rPr>
        <w:t xml:space="preserve">Hur mycket ränta har ni fått på bidraget? </w:t>
      </w:r>
    </w:p>
    <w:p w14:paraId="2966FB70" w14:textId="77777777" w:rsidR="00C521A0" w:rsidRDefault="00C521A0" w:rsidP="00C521A0">
      <w:pPr>
        <w:rPr>
          <w:rFonts w:eastAsia="MS Mincho"/>
          <w:b/>
          <w:szCs w:val="22"/>
          <w:lang w:eastAsia="en-US"/>
        </w:rPr>
      </w:pPr>
    </w:p>
    <w:sdt>
      <w:sdtPr>
        <w:id w:val="599147950"/>
        <w:showingPlcHdr/>
        <w:text/>
      </w:sdtPr>
      <w:sdtEndPr/>
      <w:sdtContent>
        <w:p w14:paraId="433E379F" w14:textId="77777777" w:rsidR="007A7445" w:rsidRDefault="007A7445" w:rsidP="007A7445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44E8B5DD" w14:textId="77777777" w:rsidR="007A7445" w:rsidRPr="00EC667D" w:rsidRDefault="007A7445" w:rsidP="007A7445"/>
    <w:p w14:paraId="34AE24E4" w14:textId="656A7EC2" w:rsidR="00C521A0" w:rsidRDefault="00C521A0" w:rsidP="00C521A0">
      <w:pPr>
        <w:pStyle w:val="Rubrik3"/>
        <w:spacing w:before="0"/>
        <w:rPr>
          <w:lang w:eastAsia="en-US"/>
        </w:rPr>
      </w:pPr>
      <w:r>
        <w:rPr>
          <w:lang w:eastAsia="en-US"/>
        </w:rPr>
        <w:t>1</w:t>
      </w:r>
      <w:r w:rsidR="0049415D">
        <w:rPr>
          <w:lang w:eastAsia="en-US"/>
        </w:rPr>
        <w:t>1</w:t>
      </w:r>
      <w:r>
        <w:rPr>
          <w:lang w:eastAsia="en-US"/>
        </w:rPr>
        <w:t>. Upphandling</w:t>
      </w:r>
    </w:p>
    <w:p w14:paraId="17CA0EB4" w14:textId="418DCBF1" w:rsidR="00C521A0" w:rsidRPr="00BE3E7F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color w:val="000000"/>
          <w:szCs w:val="22"/>
          <w:lang w:eastAsia="en-US"/>
        </w:rPr>
      </w:pPr>
      <w:r>
        <w:rPr>
          <w:rFonts w:eastAsia="MS Mincho"/>
          <w:b/>
          <w:bCs/>
          <w:szCs w:val="22"/>
          <w:lang w:eastAsia="en-US"/>
        </w:rPr>
        <w:t>a</w:t>
      </w:r>
      <w:r w:rsidRPr="00475C4E">
        <w:rPr>
          <w:rFonts w:eastAsia="MS Mincho"/>
          <w:b/>
          <w:bCs/>
          <w:szCs w:val="22"/>
          <w:lang w:eastAsia="en-US"/>
        </w:rPr>
        <w:t xml:space="preserve">) </w:t>
      </w:r>
      <w:r w:rsidRPr="00475C4E">
        <w:rPr>
          <w:rFonts w:eastAsia="MS Mincho"/>
          <w:b/>
          <w:szCs w:val="22"/>
          <w:lang w:eastAsia="en-US"/>
        </w:rPr>
        <w:t xml:space="preserve">Har ni inskaffat produkter och/eller tjänster </w:t>
      </w:r>
      <w:r>
        <w:rPr>
          <w:rFonts w:eastAsia="MS Mincho"/>
          <w:b/>
          <w:szCs w:val="22"/>
          <w:lang w:eastAsia="en-US"/>
        </w:rPr>
        <w:t xml:space="preserve">från en och samma säljare/leverantör </w:t>
      </w:r>
      <w:r w:rsidRPr="00475C4E">
        <w:rPr>
          <w:rFonts w:eastAsia="MS Mincho"/>
          <w:b/>
          <w:szCs w:val="22"/>
          <w:lang w:eastAsia="en-US"/>
        </w:rPr>
        <w:t>till ett totalbelopp på 50 000 SEK</w:t>
      </w:r>
      <w:r w:rsidR="00BD7F5C">
        <w:rPr>
          <w:rFonts w:eastAsia="MS Mincho"/>
          <w:b/>
          <w:szCs w:val="22"/>
          <w:lang w:eastAsia="en-US"/>
        </w:rPr>
        <w:t xml:space="preserve"> eller mer</w:t>
      </w:r>
      <w:r w:rsidRPr="00475C4E">
        <w:rPr>
          <w:rFonts w:eastAsia="MS Mincho"/>
          <w:b/>
          <w:szCs w:val="22"/>
          <w:lang w:eastAsia="en-US"/>
        </w:rPr>
        <w:t>/år exklusive moms?</w:t>
      </w:r>
      <w:r w:rsidR="00C90B81">
        <w:rPr>
          <w:rFonts w:eastAsia="MS Mincho"/>
          <w:b/>
          <w:szCs w:val="22"/>
          <w:lang w:eastAsia="en-US"/>
        </w:rPr>
        <w:t xml:space="preserve"> Beskriv i sådana fall vad ni har införskaffat.</w:t>
      </w:r>
      <w:r>
        <w:rPr>
          <w:rFonts w:eastAsia="MS Mincho"/>
          <w:b/>
          <w:szCs w:val="22"/>
          <w:lang w:eastAsia="en-US"/>
        </w:rPr>
        <w:t xml:space="preserve"> </w:t>
      </w:r>
      <w:r>
        <w:rPr>
          <w:color w:val="000000"/>
          <w:szCs w:val="22"/>
          <w:lang w:eastAsia="en-US"/>
        </w:rPr>
        <w:t>(T ex</w:t>
      </w:r>
      <w:r w:rsidRPr="00BE3E7F">
        <w:rPr>
          <w:color w:val="000000"/>
          <w:szCs w:val="22"/>
          <w:lang w:eastAsia="en-US"/>
        </w:rPr>
        <w:t xml:space="preserve"> flera flygbiljetter från samma resebyrå vid olika tillfällen</w:t>
      </w:r>
      <w:r>
        <w:rPr>
          <w:color w:val="000000"/>
          <w:szCs w:val="22"/>
          <w:lang w:eastAsia="en-US"/>
        </w:rPr>
        <w:t xml:space="preserve"> som totalt uppgår till 50 000 kr eller mer</w:t>
      </w:r>
      <w:r w:rsidRPr="00BE3E7F">
        <w:rPr>
          <w:color w:val="000000"/>
          <w:szCs w:val="22"/>
          <w:lang w:eastAsia="en-US"/>
        </w:rPr>
        <w:t>.</w:t>
      </w:r>
      <w:r>
        <w:rPr>
          <w:color w:val="000000"/>
          <w:szCs w:val="22"/>
          <w:lang w:eastAsia="en-US"/>
        </w:rPr>
        <w:t>)</w:t>
      </w:r>
    </w:p>
    <w:p w14:paraId="3DA2DAFE" w14:textId="77777777" w:rsidR="00C521A0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szCs w:val="22"/>
          <w:lang w:eastAsia="en-US"/>
        </w:rPr>
      </w:pPr>
    </w:p>
    <w:sdt>
      <w:sdtPr>
        <w:id w:val="-767310048"/>
        <w:showingPlcHdr/>
        <w:text/>
      </w:sdtPr>
      <w:sdtEndPr/>
      <w:sdtContent>
        <w:p w14:paraId="45F16604" w14:textId="77777777" w:rsidR="007A7445" w:rsidRDefault="007A7445" w:rsidP="007A7445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58E37A9F" w14:textId="77777777" w:rsidR="007A7445" w:rsidRPr="00EC667D" w:rsidRDefault="007A7445" w:rsidP="007A7445"/>
    <w:p w14:paraId="5D8F5B3A" w14:textId="40357BE7" w:rsidR="00C521A0" w:rsidRPr="00475C4E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szCs w:val="22"/>
          <w:lang w:eastAsia="en-US"/>
        </w:rPr>
      </w:pPr>
      <w:r w:rsidRPr="00475C4E">
        <w:rPr>
          <w:rFonts w:eastAsia="MS Mincho"/>
          <w:b/>
          <w:szCs w:val="22"/>
          <w:lang w:eastAsia="en-US"/>
        </w:rPr>
        <w:t>b) Om ja, har</w:t>
      </w:r>
      <w:r>
        <w:rPr>
          <w:rFonts w:eastAsia="MS Mincho"/>
          <w:b/>
          <w:szCs w:val="22"/>
          <w:lang w:eastAsia="en-US"/>
        </w:rPr>
        <w:t xml:space="preserve"> ni följt </w:t>
      </w:r>
      <w:r w:rsidR="00EB07F2">
        <w:rPr>
          <w:rFonts w:eastAsia="MS Mincho"/>
          <w:b/>
          <w:szCs w:val="22"/>
          <w:lang w:eastAsia="en-US"/>
        </w:rPr>
        <w:t>ForumCiv</w:t>
      </w:r>
      <w:r>
        <w:rPr>
          <w:rFonts w:eastAsia="MS Mincho"/>
          <w:b/>
          <w:szCs w:val="22"/>
          <w:lang w:eastAsia="en-US"/>
        </w:rPr>
        <w:t xml:space="preserve">s </w:t>
      </w:r>
      <w:r w:rsidR="00431FA6">
        <w:rPr>
          <w:rFonts w:eastAsia="MS Mincho"/>
          <w:b/>
          <w:szCs w:val="22"/>
          <w:lang w:eastAsia="en-US"/>
        </w:rPr>
        <w:t>upphandlingsregler</w:t>
      </w:r>
      <w:r w:rsidRPr="00475C4E">
        <w:rPr>
          <w:rFonts w:eastAsia="MS Mincho"/>
          <w:b/>
          <w:szCs w:val="22"/>
          <w:lang w:eastAsia="en-US"/>
        </w:rPr>
        <w:t xml:space="preserve">? </w:t>
      </w:r>
      <w:r w:rsidRPr="00475C4E">
        <w:rPr>
          <w:rFonts w:eastAsia="MS Mincho"/>
          <w:szCs w:val="22"/>
          <w:lang w:eastAsia="en-US"/>
        </w:rPr>
        <w:t>(Beskriv hur upphandlingen gick till.)</w:t>
      </w:r>
    </w:p>
    <w:p w14:paraId="5FAB9CC1" w14:textId="77777777" w:rsidR="00C521A0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szCs w:val="22"/>
          <w:lang w:eastAsia="en-US"/>
        </w:rPr>
      </w:pPr>
    </w:p>
    <w:sdt>
      <w:sdtPr>
        <w:id w:val="2111080469"/>
        <w:showingPlcHdr/>
        <w:text/>
      </w:sdtPr>
      <w:sdtEndPr/>
      <w:sdtContent>
        <w:p w14:paraId="7B5A78C3" w14:textId="77777777" w:rsidR="007A7445" w:rsidRDefault="007A7445" w:rsidP="007A7445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58D7CAD2" w14:textId="77777777" w:rsidR="007A7445" w:rsidRPr="00EC667D" w:rsidRDefault="007A7445" w:rsidP="007A7445"/>
    <w:p w14:paraId="09242CDC" w14:textId="4D69418D" w:rsidR="00C521A0" w:rsidRPr="000B41AD" w:rsidRDefault="00C521A0" w:rsidP="00C521A0">
      <w:pPr>
        <w:pStyle w:val="Rubrik3"/>
        <w:spacing w:before="0"/>
        <w:rPr>
          <w:lang w:eastAsia="en-US"/>
        </w:rPr>
      </w:pPr>
      <w:r>
        <w:rPr>
          <w:lang w:eastAsia="en-US"/>
        </w:rPr>
        <w:t>1</w:t>
      </w:r>
      <w:r w:rsidR="0049415D">
        <w:rPr>
          <w:lang w:eastAsia="en-US"/>
        </w:rPr>
        <w:t>2</w:t>
      </w:r>
      <w:r>
        <w:rPr>
          <w:lang w:eastAsia="en-US"/>
        </w:rPr>
        <w:t xml:space="preserve">. </w:t>
      </w:r>
      <w:r w:rsidRPr="000B41AD">
        <w:rPr>
          <w:lang w:eastAsia="en-US"/>
        </w:rPr>
        <w:t>Lönekostnader</w:t>
      </w:r>
    </w:p>
    <w:p w14:paraId="4BD9ACF1" w14:textId="77777777" w:rsidR="00C521A0" w:rsidRPr="001942CB" w:rsidRDefault="00C521A0" w:rsidP="00C521A0">
      <w:pPr>
        <w:rPr>
          <w:rFonts w:eastAsia="MS Mincho"/>
          <w:szCs w:val="22"/>
          <w:lang w:eastAsia="en-US"/>
        </w:rPr>
      </w:pPr>
      <w:r w:rsidRPr="001942CB">
        <w:rPr>
          <w:rFonts w:eastAsia="MS Mincho"/>
          <w:b/>
          <w:szCs w:val="22"/>
          <w:lang w:eastAsia="en-US"/>
        </w:rPr>
        <w:t xml:space="preserve">a) Redogör för de lönekostnader som omfattades av projektbudgeten </w:t>
      </w:r>
    </w:p>
    <w:p w14:paraId="78CC7C27" w14:textId="77777777" w:rsidR="00C521A0" w:rsidRPr="001942CB" w:rsidRDefault="00C521A0" w:rsidP="00C521A0">
      <w:pPr>
        <w:rPr>
          <w:rFonts w:eastAsia="MS Mincho"/>
          <w:szCs w:val="22"/>
          <w:lang w:eastAsia="en-US"/>
        </w:rPr>
      </w:pP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2572"/>
        <w:gridCol w:w="2589"/>
        <w:gridCol w:w="2589"/>
      </w:tblGrid>
      <w:tr w:rsidR="00C521A0" w:rsidRPr="001942CB" w14:paraId="75F49766" w14:textId="77777777" w:rsidTr="00515600">
        <w:tc>
          <w:tcPr>
            <w:tcW w:w="2633" w:type="dxa"/>
          </w:tcPr>
          <w:p w14:paraId="57C3E5DE" w14:textId="77777777" w:rsidR="00C521A0" w:rsidRPr="001942CB" w:rsidRDefault="00C521A0" w:rsidP="00515600">
            <w:pPr>
              <w:rPr>
                <w:rFonts w:eastAsia="MS Mincho"/>
                <w:b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b/>
                <w:sz w:val="18"/>
                <w:szCs w:val="18"/>
                <w:lang w:eastAsia="en-US"/>
              </w:rPr>
              <w:t>Typ av tjänst</w:t>
            </w:r>
          </w:p>
        </w:tc>
        <w:tc>
          <w:tcPr>
            <w:tcW w:w="2633" w:type="dxa"/>
          </w:tcPr>
          <w:p w14:paraId="11565FAD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b/>
                <w:sz w:val="18"/>
                <w:szCs w:val="18"/>
                <w:lang w:eastAsia="en-US"/>
              </w:rPr>
              <w:t>Lönekostnad</w:t>
            </w:r>
            <w:r w:rsidRPr="001942CB">
              <w:rPr>
                <w:rFonts w:eastAsia="MS Mincho"/>
                <w:sz w:val="18"/>
                <w:szCs w:val="18"/>
                <w:lang w:eastAsia="en-US"/>
              </w:rPr>
              <w:t xml:space="preserve"> (total lönekostnad inklusive sociala avgifter etc.)</w:t>
            </w:r>
          </w:p>
        </w:tc>
        <w:tc>
          <w:tcPr>
            <w:tcW w:w="2634" w:type="dxa"/>
          </w:tcPr>
          <w:p w14:paraId="39A12426" w14:textId="77777777" w:rsidR="00C521A0" w:rsidRPr="001942CB" w:rsidRDefault="00C521A0" w:rsidP="00515600">
            <w:pPr>
              <w:rPr>
                <w:rFonts w:eastAsia="MS Mincho"/>
                <w:b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b/>
                <w:sz w:val="18"/>
                <w:szCs w:val="18"/>
                <w:lang w:eastAsia="en-US"/>
              </w:rPr>
              <w:t>Procent av heltidstjänst</w:t>
            </w:r>
          </w:p>
        </w:tc>
      </w:tr>
      <w:tr w:rsidR="00C521A0" w:rsidRPr="001942CB" w14:paraId="01462D0E" w14:textId="77777777" w:rsidTr="00515600">
        <w:tc>
          <w:tcPr>
            <w:tcW w:w="2633" w:type="dxa"/>
          </w:tcPr>
          <w:p w14:paraId="43611CD7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sz w:val="18"/>
                <w:szCs w:val="18"/>
                <w:lang w:eastAsia="en-US"/>
              </w:rPr>
              <w:t>1.</w:t>
            </w:r>
          </w:p>
          <w:p w14:paraId="7F9C3673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3" w:type="dxa"/>
          </w:tcPr>
          <w:p w14:paraId="26E1CB85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4" w:type="dxa"/>
          </w:tcPr>
          <w:p w14:paraId="3F497CD1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</w:tr>
      <w:tr w:rsidR="00C521A0" w:rsidRPr="001942CB" w14:paraId="2CC5EFFE" w14:textId="77777777" w:rsidTr="00515600">
        <w:tc>
          <w:tcPr>
            <w:tcW w:w="2633" w:type="dxa"/>
          </w:tcPr>
          <w:p w14:paraId="7C3B1E5D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sz w:val="18"/>
                <w:szCs w:val="18"/>
                <w:lang w:eastAsia="en-US"/>
              </w:rPr>
              <w:t>2.</w:t>
            </w:r>
          </w:p>
          <w:p w14:paraId="0308E368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3" w:type="dxa"/>
          </w:tcPr>
          <w:p w14:paraId="0708B0FA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4" w:type="dxa"/>
          </w:tcPr>
          <w:p w14:paraId="737A1008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</w:tr>
      <w:tr w:rsidR="00C521A0" w:rsidRPr="001942CB" w14:paraId="0A97A7A9" w14:textId="77777777" w:rsidTr="00515600">
        <w:tc>
          <w:tcPr>
            <w:tcW w:w="2633" w:type="dxa"/>
          </w:tcPr>
          <w:p w14:paraId="4094BFCF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sz w:val="18"/>
                <w:szCs w:val="18"/>
                <w:lang w:eastAsia="en-US"/>
              </w:rPr>
              <w:t>3.</w:t>
            </w:r>
          </w:p>
          <w:p w14:paraId="258F4E8E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3" w:type="dxa"/>
          </w:tcPr>
          <w:p w14:paraId="05C555B6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4" w:type="dxa"/>
          </w:tcPr>
          <w:p w14:paraId="7E75DC76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</w:tr>
      <w:tr w:rsidR="00C521A0" w:rsidRPr="001942CB" w14:paraId="03935C32" w14:textId="77777777" w:rsidTr="00515600">
        <w:tc>
          <w:tcPr>
            <w:tcW w:w="2633" w:type="dxa"/>
          </w:tcPr>
          <w:p w14:paraId="7707BD8E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sz w:val="18"/>
                <w:szCs w:val="18"/>
                <w:lang w:eastAsia="en-US"/>
              </w:rPr>
              <w:t xml:space="preserve">4. </w:t>
            </w:r>
          </w:p>
          <w:p w14:paraId="7EFFF581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3" w:type="dxa"/>
          </w:tcPr>
          <w:p w14:paraId="3C7A5EE8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4" w:type="dxa"/>
          </w:tcPr>
          <w:p w14:paraId="3D97CCAA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</w:tr>
      <w:tr w:rsidR="00C521A0" w:rsidRPr="001942CB" w14:paraId="6656F0E1" w14:textId="77777777" w:rsidTr="00515600">
        <w:tc>
          <w:tcPr>
            <w:tcW w:w="2633" w:type="dxa"/>
          </w:tcPr>
          <w:p w14:paraId="474493C0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  <w:r w:rsidRPr="001942CB">
              <w:rPr>
                <w:rFonts w:eastAsia="MS Mincho"/>
                <w:sz w:val="18"/>
                <w:szCs w:val="18"/>
                <w:lang w:eastAsia="en-US"/>
              </w:rPr>
              <w:t>5.</w:t>
            </w:r>
          </w:p>
          <w:p w14:paraId="2CE4FF53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3" w:type="dxa"/>
          </w:tcPr>
          <w:p w14:paraId="6823CD12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  <w:tc>
          <w:tcPr>
            <w:tcW w:w="2634" w:type="dxa"/>
          </w:tcPr>
          <w:p w14:paraId="407F150A" w14:textId="77777777" w:rsidR="00C521A0" w:rsidRPr="001942CB" w:rsidRDefault="00C521A0" w:rsidP="00515600">
            <w:pPr>
              <w:rPr>
                <w:rFonts w:eastAsia="MS Mincho"/>
                <w:sz w:val="18"/>
                <w:szCs w:val="18"/>
                <w:lang w:eastAsia="en-US"/>
              </w:rPr>
            </w:pPr>
          </w:p>
        </w:tc>
      </w:tr>
    </w:tbl>
    <w:p w14:paraId="3063D62F" w14:textId="77777777" w:rsidR="00C521A0" w:rsidRPr="001942CB" w:rsidRDefault="00C521A0" w:rsidP="00C521A0">
      <w:pPr>
        <w:rPr>
          <w:rFonts w:eastAsia="MS Mincho"/>
          <w:sz w:val="18"/>
          <w:szCs w:val="18"/>
          <w:lang w:eastAsia="en-US"/>
        </w:rPr>
      </w:pPr>
    </w:p>
    <w:p w14:paraId="011C98E1" w14:textId="77777777" w:rsidR="00C521A0" w:rsidRPr="001942CB" w:rsidRDefault="00C521A0" w:rsidP="00C521A0">
      <w:pPr>
        <w:rPr>
          <w:rFonts w:eastAsia="MS Mincho"/>
          <w:szCs w:val="22"/>
          <w:lang w:eastAsia="en-US"/>
        </w:rPr>
      </w:pPr>
    </w:p>
    <w:p w14:paraId="41218E02" w14:textId="77777777" w:rsidR="00C521A0" w:rsidRPr="00BE3E7F" w:rsidRDefault="00C521A0" w:rsidP="00C521A0">
      <w:pPr>
        <w:rPr>
          <w:color w:val="000000"/>
        </w:rPr>
      </w:pPr>
      <w:r w:rsidRPr="00A52816">
        <w:rPr>
          <w:rFonts w:eastAsia="MS Mincho"/>
          <w:b/>
          <w:szCs w:val="22"/>
          <w:lang w:eastAsia="en-US"/>
        </w:rPr>
        <w:t xml:space="preserve">b) </w:t>
      </w:r>
      <w:r w:rsidRPr="00CC312C">
        <w:rPr>
          <w:b/>
          <w:color w:val="000000"/>
        </w:rPr>
        <w:t>Beskriv</w:t>
      </w:r>
      <w:r w:rsidRPr="00CC312C">
        <w:rPr>
          <w:rFonts w:eastAsia="MS Mincho"/>
          <w:b/>
          <w:szCs w:val="22"/>
          <w:lang w:eastAsia="en-US"/>
        </w:rPr>
        <w:t xml:space="preserve"> e</w:t>
      </w:r>
      <w:r>
        <w:rPr>
          <w:rFonts w:eastAsia="MS Mincho"/>
          <w:b/>
          <w:szCs w:val="22"/>
          <w:lang w:eastAsia="en-US"/>
        </w:rPr>
        <w:t>ra rutiner för att</w:t>
      </w:r>
      <w:r w:rsidRPr="0075047D">
        <w:rPr>
          <w:rFonts w:eastAsia="MS Mincho"/>
          <w:b/>
          <w:szCs w:val="22"/>
          <w:lang w:eastAsia="en-US"/>
        </w:rPr>
        <w:t xml:space="preserve"> </w:t>
      </w:r>
      <w:r w:rsidRPr="0075047D">
        <w:rPr>
          <w:rStyle w:val="FontStyle21"/>
          <w:b/>
        </w:rPr>
        <w:t>följa upp och redovisa nedlagd arbetstid i projektet.</w:t>
      </w:r>
    </w:p>
    <w:p w14:paraId="3F51CB41" w14:textId="77777777" w:rsidR="00C521A0" w:rsidRPr="00A52816" w:rsidRDefault="00C521A0" w:rsidP="00C521A0">
      <w:pPr>
        <w:rPr>
          <w:rFonts w:eastAsia="MS Mincho"/>
          <w:b/>
          <w:szCs w:val="22"/>
          <w:lang w:eastAsia="en-US"/>
        </w:rPr>
      </w:pPr>
    </w:p>
    <w:sdt>
      <w:sdtPr>
        <w:id w:val="630211773"/>
        <w:showingPlcHdr/>
        <w:text/>
      </w:sdtPr>
      <w:sdtEndPr/>
      <w:sdtContent>
        <w:p w14:paraId="5A088681" w14:textId="77777777" w:rsidR="00C521A0" w:rsidRPr="007A7445" w:rsidRDefault="00C521A0" w:rsidP="00C521A0">
          <w:pPr>
            <w:pStyle w:val="BrdtextA"/>
            <w:spacing w:after="240" w:line="240" w:lineRule="auto"/>
          </w:pPr>
          <w:r w:rsidRPr="007A7445">
            <w:rPr>
              <w:rStyle w:val="Platshllartext"/>
            </w:rPr>
            <w:t>Klicka här för att ange text.</w:t>
          </w:r>
        </w:p>
      </w:sdtContent>
    </w:sdt>
    <w:p w14:paraId="141CE373" w14:textId="77777777" w:rsidR="00C521A0" w:rsidRPr="007A7445" w:rsidRDefault="00C521A0" w:rsidP="00C521A0">
      <w:pPr>
        <w:rPr>
          <w:rFonts w:eastAsia="MS Mincho"/>
          <w:color w:val="FF0000"/>
          <w:szCs w:val="22"/>
          <w:lang w:eastAsia="en-US"/>
        </w:rPr>
      </w:pPr>
    </w:p>
    <w:p w14:paraId="334E6B6D" w14:textId="1E14D448" w:rsidR="00C521A0" w:rsidRPr="007A7445" w:rsidRDefault="00C521A0" w:rsidP="00C521A0">
      <w:pPr>
        <w:rPr>
          <w:rFonts w:eastAsia="MS Mincho"/>
          <w:szCs w:val="22"/>
          <w:lang w:eastAsia="en-US"/>
        </w:rPr>
      </w:pPr>
      <w:r w:rsidRPr="007A7445">
        <w:rPr>
          <w:rFonts w:eastAsia="MS Mincho"/>
          <w:b/>
          <w:szCs w:val="22"/>
          <w:lang w:eastAsia="en-US"/>
        </w:rPr>
        <w:t>c) Vilka rutiner använder ni för</w:t>
      </w:r>
      <w:r w:rsidR="00E00687" w:rsidRPr="007A7445">
        <w:rPr>
          <w:rFonts w:eastAsia="MS Mincho"/>
          <w:b/>
          <w:szCs w:val="22"/>
          <w:lang w:eastAsia="en-US"/>
        </w:rPr>
        <w:t xml:space="preserve"> att sätta och revidera löner</w:t>
      </w:r>
      <w:r w:rsidRPr="007A7445">
        <w:rPr>
          <w:rFonts w:eastAsia="MS Mincho"/>
          <w:b/>
          <w:szCs w:val="22"/>
          <w:lang w:eastAsia="en-US"/>
        </w:rPr>
        <w:t xml:space="preserve">? </w:t>
      </w:r>
      <w:r w:rsidRPr="007A7445">
        <w:rPr>
          <w:rFonts w:eastAsia="MS Mincho"/>
          <w:szCs w:val="22"/>
          <w:lang w:eastAsia="en-US"/>
        </w:rPr>
        <w:t>(T ex har ni kollektivavtal? Vad baseras löneökningen på? Har ni årliga lönesamtal? Etc.)</w:t>
      </w:r>
    </w:p>
    <w:p w14:paraId="627BF45C" w14:textId="77777777" w:rsidR="00C521A0" w:rsidRPr="007A7445" w:rsidRDefault="00C521A0" w:rsidP="00C521A0">
      <w:pPr>
        <w:rPr>
          <w:rFonts w:eastAsia="MS Mincho"/>
          <w:b/>
          <w:szCs w:val="22"/>
          <w:lang w:eastAsia="en-US"/>
        </w:rPr>
      </w:pPr>
    </w:p>
    <w:sdt>
      <w:sdtPr>
        <w:id w:val="-670167881"/>
        <w:showingPlcHdr/>
        <w:text/>
      </w:sdtPr>
      <w:sdtEndPr/>
      <w:sdtContent>
        <w:p w14:paraId="01FEDEF5" w14:textId="77777777" w:rsidR="007A7445" w:rsidRDefault="007A7445" w:rsidP="007A7445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29BC1580" w14:textId="77777777" w:rsidR="007A7445" w:rsidRPr="00EC667D" w:rsidRDefault="007A7445" w:rsidP="007A7445"/>
    <w:p w14:paraId="24EEA15D" w14:textId="736956A4" w:rsidR="0032065F" w:rsidRDefault="0032065F" w:rsidP="004E021C">
      <w:pPr>
        <w:pStyle w:val="Rubrik3"/>
      </w:pPr>
      <w:r>
        <w:t>1</w:t>
      </w:r>
      <w:r w:rsidR="0049415D">
        <w:t>3</w:t>
      </w:r>
      <w:r>
        <w:t>. Andra finansiärer</w:t>
      </w:r>
    </w:p>
    <w:p w14:paraId="728FAFD2" w14:textId="0928EA9A" w:rsidR="0032065F" w:rsidRDefault="0032065F" w:rsidP="0032065F">
      <w:r w:rsidRPr="009857AA">
        <w:rPr>
          <w:b/>
        </w:rPr>
        <w:t>Har ni haft andra givare i detta projekt?</w:t>
      </w:r>
      <w:r>
        <w:rPr>
          <w:b/>
        </w:rPr>
        <w:t xml:space="preserve"> </w:t>
      </w:r>
      <w:r w:rsidRPr="009857AA">
        <w:t>(</w:t>
      </w:r>
      <w:r>
        <w:t>Om ja, b</w:t>
      </w:r>
      <w:r w:rsidRPr="009857AA">
        <w:t>eskriv vilka</w:t>
      </w:r>
      <w:r>
        <w:t>, vad de har finansierat</w:t>
      </w:r>
      <w:r w:rsidRPr="009857AA">
        <w:t xml:space="preserve"> och på vilket sätt ni har undvikit risk för dubbelfinansiering)</w:t>
      </w:r>
      <w:r w:rsidRPr="00565901">
        <w:t xml:space="preserve"> </w:t>
      </w:r>
      <w:r>
        <w:t>(Max 500 ord)</w:t>
      </w:r>
    </w:p>
    <w:p w14:paraId="0D58EF79" w14:textId="77777777" w:rsidR="0032065F" w:rsidRDefault="0032065F" w:rsidP="0032065F"/>
    <w:p w14:paraId="27E7A2E4" w14:textId="77777777" w:rsidR="0032065F" w:rsidRPr="00EC667D" w:rsidRDefault="00A96B94" w:rsidP="0032065F">
      <w:pPr>
        <w:pStyle w:val="BrdtextA"/>
        <w:spacing w:after="240" w:line="240" w:lineRule="auto"/>
      </w:pPr>
      <w:sdt>
        <w:sdtPr>
          <w:id w:val="697819057"/>
          <w:showingPlcHdr/>
          <w:text/>
        </w:sdtPr>
        <w:sdtEndPr/>
        <w:sdtContent>
          <w:r w:rsidR="0032065F" w:rsidRPr="00FB1F54">
            <w:rPr>
              <w:rStyle w:val="Platshllartext"/>
            </w:rPr>
            <w:t>Klicka här för att ange text.</w:t>
          </w:r>
        </w:sdtContent>
      </w:sdt>
    </w:p>
    <w:p w14:paraId="7C60C590" w14:textId="77777777" w:rsidR="0032065F" w:rsidRDefault="0032065F" w:rsidP="0032065F"/>
    <w:p w14:paraId="45D4885F" w14:textId="26CF830B" w:rsidR="000F7B2C" w:rsidRPr="00B85140" w:rsidRDefault="00C521A0" w:rsidP="00B85140">
      <w:pPr>
        <w:pStyle w:val="Rubrik3"/>
        <w:spacing w:before="0"/>
        <w:rPr>
          <w:lang w:eastAsia="en-US"/>
        </w:rPr>
      </w:pPr>
      <w:r w:rsidRPr="00B85140">
        <w:rPr>
          <w:lang w:eastAsia="en-US"/>
        </w:rPr>
        <w:t>1</w:t>
      </w:r>
      <w:r w:rsidR="0049415D">
        <w:rPr>
          <w:lang w:eastAsia="en-US"/>
        </w:rPr>
        <w:t>4</w:t>
      </w:r>
      <w:r w:rsidRPr="00B85140">
        <w:rPr>
          <w:lang w:eastAsia="en-US"/>
        </w:rPr>
        <w:t>. Redovisning</w:t>
      </w:r>
    </w:p>
    <w:p w14:paraId="74C663B9" w14:textId="5780BCD2" w:rsidR="00C521A0" w:rsidRPr="00B85140" w:rsidRDefault="00C521A0" w:rsidP="00C521A0">
      <w:pPr>
        <w:rPr>
          <w:rFonts w:eastAsia="MS Mincho"/>
          <w:b/>
          <w:szCs w:val="22"/>
          <w:lang w:eastAsia="en-US"/>
        </w:rPr>
      </w:pPr>
      <w:r w:rsidRPr="00B85140">
        <w:rPr>
          <w:rFonts w:eastAsia="MS Mincho"/>
          <w:b/>
          <w:szCs w:val="22"/>
          <w:lang w:eastAsia="en-US"/>
        </w:rPr>
        <w:t>a) Har ni följt god redovisningssed? D.v.s. har ni följt de lagar och föreskrifter som finns vad gäller redovisning? Om så inte är fallet, vilka avvikelser har gjorts?</w:t>
      </w:r>
    </w:p>
    <w:p w14:paraId="79EC9F3F" w14:textId="77777777" w:rsidR="00C521A0" w:rsidRPr="00B85140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bCs/>
          <w:szCs w:val="22"/>
          <w:lang w:eastAsia="en-US"/>
        </w:rPr>
      </w:pPr>
    </w:p>
    <w:sdt>
      <w:sdtPr>
        <w:rPr>
          <w:strike/>
          <w:highlight w:val="yellow"/>
        </w:rPr>
        <w:id w:val="-813019428"/>
        <w:showingPlcHdr/>
        <w:text/>
      </w:sdtPr>
      <w:sdtEndPr/>
      <w:sdtContent>
        <w:p w14:paraId="05A63B70" w14:textId="3CC35DF9" w:rsidR="00C521A0" w:rsidRPr="00B85140" w:rsidRDefault="00C521A0" w:rsidP="00C521A0">
          <w:pPr>
            <w:pStyle w:val="BrdtextA"/>
            <w:spacing w:after="240" w:line="240" w:lineRule="auto"/>
          </w:pPr>
          <w:r w:rsidRPr="00B85140">
            <w:rPr>
              <w:rStyle w:val="Platshllartext"/>
            </w:rPr>
            <w:t>Klicka här för att ange text.</w:t>
          </w:r>
        </w:p>
      </w:sdtContent>
    </w:sdt>
    <w:p w14:paraId="5542DB6D" w14:textId="77777777" w:rsidR="00C521A0" w:rsidRPr="00B85140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bCs/>
          <w:szCs w:val="22"/>
          <w:lang w:eastAsia="en-US"/>
        </w:rPr>
      </w:pPr>
    </w:p>
    <w:p w14:paraId="00E8D718" w14:textId="77777777" w:rsidR="00C521A0" w:rsidRPr="00B85140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b/>
          <w:bCs/>
          <w:szCs w:val="22"/>
          <w:lang w:eastAsia="en-US"/>
        </w:rPr>
      </w:pPr>
      <w:r w:rsidRPr="00B85140">
        <w:rPr>
          <w:rFonts w:eastAsia="MS Mincho"/>
          <w:b/>
          <w:bCs/>
          <w:szCs w:val="22"/>
          <w:lang w:eastAsia="en-US"/>
        </w:rPr>
        <w:t>b) Vilken redovisningsprincip har använts inom projektet (kontantmetoden eller faktureringsmetoden)?</w:t>
      </w:r>
    </w:p>
    <w:p w14:paraId="7F9055CF" w14:textId="77777777" w:rsidR="00C521A0" w:rsidRPr="00B85140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b/>
          <w:bCs/>
          <w:szCs w:val="22"/>
          <w:lang w:eastAsia="en-US"/>
        </w:rPr>
      </w:pPr>
    </w:p>
    <w:p w14:paraId="5F38D8D7" w14:textId="07824000" w:rsidR="00C521A0" w:rsidRPr="00B85140" w:rsidRDefault="00A96B94" w:rsidP="00C521A0">
      <w:pPr>
        <w:pStyle w:val="BrdtextA"/>
        <w:spacing w:after="240" w:line="240" w:lineRule="auto"/>
      </w:pPr>
      <w:sdt>
        <w:sdtPr>
          <w:rPr>
            <w:strike/>
          </w:rPr>
          <w:id w:val="1015429999"/>
          <w:showingPlcHdr/>
          <w:text/>
        </w:sdtPr>
        <w:sdtEndPr/>
        <w:sdtContent>
          <w:r w:rsidR="00C521A0" w:rsidRPr="00B85140">
            <w:rPr>
              <w:rStyle w:val="Platshllartext"/>
            </w:rPr>
            <w:t>Klicka här för att ange text.</w:t>
          </w:r>
        </w:sdtContent>
      </w:sdt>
    </w:p>
    <w:p w14:paraId="22E3920A" w14:textId="77777777" w:rsidR="00C521A0" w:rsidRDefault="00C521A0" w:rsidP="00C521A0">
      <w:pPr>
        <w:tabs>
          <w:tab w:val="left" w:pos="3780"/>
        </w:tabs>
        <w:overflowPunct w:val="0"/>
        <w:autoSpaceDE w:val="0"/>
        <w:autoSpaceDN w:val="0"/>
        <w:adjustRightInd w:val="0"/>
        <w:rPr>
          <w:rFonts w:eastAsia="MS Mincho"/>
          <w:b/>
          <w:bCs/>
          <w:szCs w:val="22"/>
          <w:lang w:eastAsia="en-US"/>
        </w:rPr>
      </w:pPr>
    </w:p>
    <w:p w14:paraId="0F664C9F" w14:textId="7C79C80C" w:rsidR="00C521A0" w:rsidRPr="000B41AD" w:rsidRDefault="00C521A0" w:rsidP="00C521A0">
      <w:pPr>
        <w:pStyle w:val="Rubrik3"/>
        <w:spacing w:before="0"/>
        <w:rPr>
          <w:lang w:eastAsia="en-US"/>
        </w:rPr>
      </w:pPr>
      <w:r>
        <w:rPr>
          <w:lang w:eastAsia="en-US"/>
        </w:rPr>
        <w:lastRenderedPageBreak/>
        <w:t>1</w:t>
      </w:r>
      <w:r w:rsidR="0049415D">
        <w:rPr>
          <w:lang w:eastAsia="en-US"/>
        </w:rPr>
        <w:t>5</w:t>
      </w:r>
      <w:r>
        <w:rPr>
          <w:lang w:eastAsia="en-US"/>
        </w:rPr>
        <w:t xml:space="preserve">. </w:t>
      </w:r>
      <w:r w:rsidRPr="000B41AD">
        <w:rPr>
          <w:lang w:eastAsia="en-US"/>
        </w:rPr>
        <w:t>Revision</w:t>
      </w:r>
    </w:p>
    <w:p w14:paraId="139C0F2E" w14:textId="77777777" w:rsidR="00C9275D" w:rsidRPr="002618EF" w:rsidRDefault="00C9275D" w:rsidP="00C9275D">
      <w:pPr>
        <w:rPr>
          <w:rFonts w:eastAsia="MS Mincho"/>
          <w:b/>
          <w:szCs w:val="22"/>
          <w:lang w:eastAsia="en-US"/>
        </w:rPr>
      </w:pPr>
      <w:r w:rsidRPr="00CA455A">
        <w:rPr>
          <w:rFonts w:eastAsia="MS Mincho"/>
          <w:b/>
          <w:szCs w:val="22"/>
          <w:lang w:eastAsia="en-US"/>
        </w:rPr>
        <w:t xml:space="preserve">a) </w:t>
      </w:r>
      <w:r>
        <w:rPr>
          <w:rFonts w:eastAsia="MS Mincho"/>
          <w:b/>
          <w:szCs w:val="22"/>
          <w:lang w:eastAsia="en-US"/>
        </w:rPr>
        <w:t>Om ni har gjort revision av projektet har ni använt ForumCivs senaste revisionsinstruktion för informationsprojekt när ni har anlitat en revisor?</w:t>
      </w:r>
      <w:r w:rsidRPr="00CA455A">
        <w:rPr>
          <w:rFonts w:eastAsia="MS Mincho"/>
          <w:b/>
          <w:szCs w:val="22"/>
          <w:lang w:eastAsia="en-US"/>
        </w:rPr>
        <w:t xml:space="preserve"> </w:t>
      </w:r>
      <w:r>
        <w:rPr>
          <w:rFonts w:eastAsia="MS Mincho"/>
          <w:b/>
          <w:szCs w:val="22"/>
          <w:lang w:eastAsia="en-US"/>
        </w:rPr>
        <w:t>Om inte, varför?</w:t>
      </w:r>
    </w:p>
    <w:p w14:paraId="370BD33A" w14:textId="77777777" w:rsidR="00C521A0" w:rsidRDefault="00C521A0" w:rsidP="00C521A0">
      <w:pPr>
        <w:rPr>
          <w:rFonts w:eastAsia="MS Mincho"/>
          <w:szCs w:val="22"/>
          <w:lang w:eastAsia="en-US"/>
        </w:rPr>
      </w:pPr>
    </w:p>
    <w:sdt>
      <w:sdtPr>
        <w:id w:val="945733499"/>
        <w:showingPlcHdr/>
        <w:text/>
      </w:sdtPr>
      <w:sdtEndPr/>
      <w:sdtContent>
        <w:p w14:paraId="5BB3271E" w14:textId="77777777" w:rsidR="00C521A0" w:rsidRPr="00EC667D" w:rsidRDefault="00C521A0" w:rsidP="00C521A0">
          <w:pPr>
            <w:pStyle w:val="BrdtextA"/>
            <w:spacing w:after="240" w:line="240" w:lineRule="auto"/>
          </w:pPr>
          <w:r w:rsidRPr="00FB1F54">
            <w:rPr>
              <w:rStyle w:val="Platshllartext"/>
            </w:rPr>
            <w:t>Klicka här för att ange text.</w:t>
          </w:r>
        </w:p>
      </w:sdtContent>
    </w:sdt>
    <w:p w14:paraId="639B318F" w14:textId="65D461FF" w:rsidR="00C521A0" w:rsidRDefault="007A44BC" w:rsidP="00C521A0">
      <w:pPr>
        <w:rPr>
          <w:rFonts w:eastAsia="MS Mincho"/>
          <w:b/>
          <w:szCs w:val="22"/>
          <w:lang w:eastAsia="en-US"/>
        </w:rPr>
      </w:pPr>
      <w:bookmarkStart w:id="4" w:name="_Hlk95225401"/>
      <w:bookmarkStart w:id="5" w:name="_Hlk95225118"/>
      <w:r>
        <w:rPr>
          <w:rFonts w:eastAsia="MS Mincho"/>
          <w:b/>
          <w:szCs w:val="22"/>
          <w:lang w:eastAsia="en-US"/>
        </w:rPr>
        <w:t xml:space="preserve">Kom ihåg att </w:t>
      </w:r>
      <w:r w:rsidR="00C521A0" w:rsidRPr="006B646C">
        <w:rPr>
          <w:rFonts w:eastAsia="MS Mincho"/>
          <w:b/>
          <w:szCs w:val="22"/>
          <w:lang w:eastAsia="en-US"/>
        </w:rPr>
        <w:t>b</w:t>
      </w:r>
      <w:r w:rsidR="00C521A0">
        <w:rPr>
          <w:rFonts w:eastAsia="MS Mincho"/>
          <w:b/>
          <w:szCs w:val="22"/>
          <w:lang w:eastAsia="en-US"/>
        </w:rPr>
        <w:t xml:space="preserve">ifoga </w:t>
      </w:r>
      <w:r w:rsidR="00E136E6">
        <w:rPr>
          <w:rFonts w:eastAsia="MS Mincho"/>
          <w:b/>
          <w:szCs w:val="22"/>
          <w:lang w:eastAsia="en-US"/>
        </w:rPr>
        <w:t>alla</w:t>
      </w:r>
      <w:r w:rsidR="00C521A0">
        <w:rPr>
          <w:rFonts w:eastAsia="MS Mincho"/>
          <w:b/>
          <w:szCs w:val="22"/>
          <w:lang w:eastAsia="en-US"/>
        </w:rPr>
        <w:t xml:space="preserve"> delar av revisionsrapporten</w:t>
      </w:r>
      <w:r w:rsidR="00303400">
        <w:rPr>
          <w:rFonts w:eastAsia="MS Mincho"/>
          <w:b/>
          <w:szCs w:val="22"/>
          <w:lang w:eastAsia="en-US"/>
        </w:rPr>
        <w:t>:</w:t>
      </w:r>
    </w:p>
    <w:p w14:paraId="2DBA19F8" w14:textId="5783126A" w:rsidR="007A44BC" w:rsidRDefault="007A44BC" w:rsidP="00C521A0">
      <w:pPr>
        <w:rPr>
          <w:rFonts w:eastAsia="MS Mincho"/>
          <w:b/>
          <w:szCs w:val="22"/>
          <w:lang w:eastAsia="en-US"/>
        </w:rPr>
      </w:pPr>
    </w:p>
    <w:p w14:paraId="22421A92" w14:textId="2E848C03" w:rsidR="007A44BC" w:rsidRPr="007A44BC" w:rsidRDefault="00DF53E6" w:rsidP="007A44BC">
      <w:pPr>
        <w:pStyle w:val="Liststycke"/>
        <w:numPr>
          <w:ilvl w:val="0"/>
          <w:numId w:val="14"/>
        </w:numPr>
        <w:rPr>
          <w:rFonts w:eastAsia="MS Mincho"/>
          <w:szCs w:val="22"/>
          <w:lang w:eastAsia="en-US"/>
        </w:rPr>
      </w:pPr>
      <w:r>
        <w:rPr>
          <w:b/>
          <w:szCs w:val="22"/>
        </w:rPr>
        <w:t>En o</w:t>
      </w:r>
      <w:r w:rsidR="007A44BC" w:rsidRPr="007A44BC">
        <w:rPr>
          <w:b/>
          <w:szCs w:val="22"/>
        </w:rPr>
        <w:t>beroende revisorsrapport</w:t>
      </w:r>
      <w:r w:rsidR="007A44BC" w:rsidRPr="007A44BC">
        <w:rPr>
          <w:szCs w:val="22"/>
        </w:rPr>
        <w:t xml:space="preserve"> i enlighet med </w:t>
      </w:r>
      <w:hyperlink r:id="rId16" w:tgtFrame="_blank" w:history="1">
        <w:r w:rsidR="007A44BC" w:rsidRPr="007A44BC">
          <w:rPr>
            <w:szCs w:val="22"/>
          </w:rPr>
          <w:t>ISA 805</w:t>
        </w:r>
      </w:hyperlink>
      <w:r w:rsidR="007A44BC" w:rsidRPr="007A44BC">
        <w:rPr>
          <w:szCs w:val="22"/>
        </w:rPr>
        <w:t xml:space="preserve"> </w:t>
      </w:r>
    </w:p>
    <w:p w14:paraId="5D0226BC" w14:textId="7369C74B" w:rsidR="007A44BC" w:rsidRPr="007A44BC" w:rsidRDefault="007A44BC" w:rsidP="007A44BC">
      <w:pPr>
        <w:pStyle w:val="Liststycke"/>
        <w:numPr>
          <w:ilvl w:val="0"/>
          <w:numId w:val="14"/>
        </w:numPr>
        <w:autoSpaceDE w:val="0"/>
        <w:autoSpaceDN w:val="0"/>
        <w:adjustRightInd w:val="0"/>
        <w:rPr>
          <w:rFonts w:eastAsia="MS Mincho"/>
          <w:b/>
          <w:szCs w:val="22"/>
          <w:lang w:eastAsia="en-US"/>
        </w:rPr>
      </w:pPr>
      <w:r w:rsidRPr="00491375">
        <w:rPr>
          <w:b/>
          <w:szCs w:val="22"/>
        </w:rPr>
        <w:t xml:space="preserve">Revisorns </w:t>
      </w:r>
      <w:r w:rsidR="003D25E4">
        <w:rPr>
          <w:b/>
          <w:szCs w:val="22"/>
        </w:rPr>
        <w:t>”</w:t>
      </w:r>
      <w:r w:rsidR="00491375" w:rsidRPr="00491375">
        <w:rPr>
          <w:b/>
          <w:szCs w:val="22"/>
        </w:rPr>
        <w:t>r</w:t>
      </w:r>
      <w:r w:rsidR="00491375" w:rsidRPr="00491375">
        <w:rPr>
          <w:b/>
        </w:rPr>
        <w:t>apport över särskilt överenskomna granskningsåtgärder</w:t>
      </w:r>
      <w:r w:rsidR="003D25E4">
        <w:rPr>
          <w:b/>
        </w:rPr>
        <w:t>”</w:t>
      </w:r>
      <w:r w:rsidRPr="007A44BC">
        <w:rPr>
          <w:szCs w:val="22"/>
        </w:rPr>
        <w:t xml:space="preserve"> enligt </w:t>
      </w:r>
      <w:r w:rsidR="00491375">
        <w:rPr>
          <w:szCs w:val="22"/>
        </w:rPr>
        <w:t>ISRS</w:t>
      </w:r>
      <w:r w:rsidRPr="007A44BC">
        <w:rPr>
          <w:szCs w:val="22"/>
        </w:rPr>
        <w:t xml:space="preserve"> 4400 </w:t>
      </w:r>
    </w:p>
    <w:p w14:paraId="3694D004" w14:textId="77777777" w:rsidR="007A44BC" w:rsidRPr="007A44BC" w:rsidRDefault="007A44BC" w:rsidP="007A44BC">
      <w:pPr>
        <w:pStyle w:val="Liststycke"/>
        <w:numPr>
          <w:ilvl w:val="0"/>
          <w:numId w:val="14"/>
        </w:numPr>
        <w:rPr>
          <w:rFonts w:eastAsia="MS Mincho"/>
          <w:szCs w:val="22"/>
          <w:lang w:eastAsia="en-US"/>
        </w:rPr>
      </w:pPr>
      <w:r w:rsidRPr="007A44BC">
        <w:rPr>
          <w:rFonts w:eastAsia="MS Mincho"/>
          <w:b/>
          <w:szCs w:val="22"/>
          <w:lang w:eastAsia="en-US"/>
        </w:rPr>
        <w:t>Revisorns Management Letter</w:t>
      </w:r>
    </w:p>
    <w:p w14:paraId="5A6645BF" w14:textId="278672D8" w:rsidR="007A44BC" w:rsidRPr="00900DE1" w:rsidRDefault="007A44BC" w:rsidP="007A44BC">
      <w:pPr>
        <w:pStyle w:val="Liststycke"/>
        <w:numPr>
          <w:ilvl w:val="0"/>
          <w:numId w:val="14"/>
        </w:numPr>
        <w:rPr>
          <w:rFonts w:eastAsia="MS Mincho"/>
          <w:b/>
          <w:szCs w:val="22"/>
          <w:lang w:eastAsia="en-US"/>
        </w:rPr>
      </w:pPr>
      <w:r w:rsidRPr="007A44BC">
        <w:rPr>
          <w:rFonts w:eastAsia="MS Mincho"/>
          <w:b/>
          <w:szCs w:val="22"/>
          <w:lang w:eastAsia="en-US"/>
        </w:rPr>
        <w:t xml:space="preserve">Er organisations Management </w:t>
      </w:r>
      <w:proofErr w:type="spellStart"/>
      <w:r w:rsidRPr="007A44BC">
        <w:rPr>
          <w:rFonts w:eastAsia="MS Mincho"/>
          <w:b/>
          <w:szCs w:val="22"/>
          <w:lang w:eastAsia="en-US"/>
        </w:rPr>
        <w:t>Response</w:t>
      </w:r>
      <w:proofErr w:type="spellEnd"/>
      <w:r w:rsidRPr="007A44BC">
        <w:rPr>
          <w:rFonts w:eastAsia="MS Mincho"/>
          <w:szCs w:val="22"/>
          <w:lang w:eastAsia="en-US"/>
        </w:rPr>
        <w:t xml:space="preserve"> (där ni beskriver hur ni har agerat och/eller kommer att agera på eventuella brister som framkommit i revisionen - </w:t>
      </w:r>
      <w:r w:rsidRPr="007A44BC">
        <w:rPr>
          <w:rFonts w:eastAsia="MS Mincho"/>
          <w:i/>
          <w:iCs/>
          <w:szCs w:val="22"/>
          <w:lang w:eastAsia="en-US"/>
        </w:rPr>
        <w:t>endast nödvändig om revisorn har anmärkningar eller kommentarer i sin rapport</w:t>
      </w:r>
      <w:r w:rsidRPr="007A44BC">
        <w:rPr>
          <w:rFonts w:eastAsia="MS Mincho"/>
          <w:szCs w:val="22"/>
          <w:lang w:eastAsia="en-US"/>
        </w:rPr>
        <w:t>.)</w:t>
      </w:r>
    </w:p>
    <w:p w14:paraId="6BF082FC" w14:textId="77777777" w:rsidR="005E31FF" w:rsidRPr="00900DE1" w:rsidRDefault="005E31FF" w:rsidP="00900DE1">
      <w:pPr>
        <w:rPr>
          <w:rFonts w:eastAsia="MS Mincho"/>
          <w:b/>
          <w:szCs w:val="22"/>
          <w:lang w:eastAsia="en-US"/>
        </w:rPr>
      </w:pPr>
    </w:p>
    <w:p w14:paraId="560D4A2E" w14:textId="14881293" w:rsidR="00900DE1" w:rsidRPr="006F2C67" w:rsidRDefault="00900DE1" w:rsidP="00900DE1">
      <w:pPr>
        <w:pStyle w:val="Rubrik3"/>
        <w:spacing w:before="0"/>
        <w:rPr>
          <w:lang w:eastAsia="en-US"/>
        </w:rPr>
      </w:pPr>
      <w:bookmarkStart w:id="6" w:name="_Hlk503168564"/>
      <w:bookmarkStart w:id="7" w:name="_Hlk116894925"/>
      <w:bookmarkEnd w:id="4"/>
      <w:bookmarkEnd w:id="5"/>
      <w:r w:rsidRPr="006F2C67">
        <w:rPr>
          <w:lang w:eastAsia="en-US"/>
        </w:rPr>
        <w:t>1</w:t>
      </w:r>
      <w:r w:rsidR="0049415D">
        <w:rPr>
          <w:lang w:eastAsia="en-US"/>
        </w:rPr>
        <w:t>6</w:t>
      </w:r>
      <w:r w:rsidRPr="006F2C67">
        <w:rPr>
          <w:lang w:eastAsia="en-US"/>
        </w:rPr>
        <w:t>. Undantag för revision</w:t>
      </w:r>
    </w:p>
    <w:p w14:paraId="56E39DB4" w14:textId="77777777" w:rsidR="00900DE1" w:rsidRPr="00900DE1" w:rsidRDefault="00900DE1" w:rsidP="00900DE1">
      <w:pPr>
        <w:rPr>
          <w:rFonts w:eastAsia="MS Mincho"/>
          <w:bCs/>
          <w:szCs w:val="22"/>
          <w:lang w:eastAsia="en-US"/>
        </w:rPr>
      </w:pPr>
      <w:r w:rsidRPr="006F2C67">
        <w:rPr>
          <w:rFonts w:eastAsia="MS Mincho"/>
          <w:b/>
          <w:szCs w:val="22"/>
          <w:lang w:eastAsia="en-US"/>
        </w:rPr>
        <w:t xml:space="preserve">Om ni har blivit beviljade undantag för revision i detta projekt, kan ni intyga att nedanstående punkter har följts? </w:t>
      </w:r>
      <w:r w:rsidRPr="006F2C67">
        <w:rPr>
          <w:rFonts w:eastAsia="MS Mincho"/>
          <w:bCs/>
          <w:szCs w:val="22"/>
          <w:lang w:eastAsia="en-US"/>
        </w:rPr>
        <w:t>Observera att ForumCiv har rätt att göra stickprovsgranskningar av enskilda projekt.</w:t>
      </w:r>
    </w:p>
    <w:p w14:paraId="7525D7CE" w14:textId="77777777" w:rsidR="00900DE1" w:rsidRPr="006F2C67" w:rsidRDefault="00900DE1" w:rsidP="00900DE1">
      <w:pPr>
        <w:rPr>
          <w:rFonts w:eastAsia="MS Mincho"/>
          <w:b/>
          <w:szCs w:val="22"/>
          <w:lang w:eastAsia="en-US"/>
        </w:rPr>
      </w:pPr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6516"/>
        <w:gridCol w:w="602"/>
        <w:gridCol w:w="632"/>
      </w:tblGrid>
      <w:tr w:rsidR="0049415D" w:rsidRPr="006F2C67" w14:paraId="2BA75A79" w14:textId="77777777" w:rsidTr="00B91210">
        <w:tc>
          <w:tcPr>
            <w:tcW w:w="6516" w:type="dxa"/>
          </w:tcPr>
          <w:p w14:paraId="47D4FCBC" w14:textId="77777777" w:rsidR="00900DE1" w:rsidRPr="006F2C67" w:rsidRDefault="00900DE1" w:rsidP="00B91210">
            <w:pPr>
              <w:rPr>
                <w:rFonts w:eastAsia="MS Mincho"/>
                <w:b/>
                <w:szCs w:val="22"/>
                <w:lang w:eastAsia="en-US"/>
              </w:rPr>
            </w:pPr>
          </w:p>
        </w:tc>
        <w:tc>
          <w:tcPr>
            <w:tcW w:w="602" w:type="dxa"/>
          </w:tcPr>
          <w:p w14:paraId="50F09EB9" w14:textId="77777777" w:rsidR="00900DE1" w:rsidRPr="006F2C67" w:rsidRDefault="00900DE1" w:rsidP="00B91210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eastAsia="MS Mincho"/>
                <w:b/>
                <w:szCs w:val="22"/>
                <w:lang w:eastAsia="en-US"/>
              </w:rPr>
              <w:t>JA</w:t>
            </w:r>
          </w:p>
        </w:tc>
        <w:tc>
          <w:tcPr>
            <w:tcW w:w="632" w:type="dxa"/>
          </w:tcPr>
          <w:p w14:paraId="3A0604A9" w14:textId="77777777" w:rsidR="00900DE1" w:rsidRPr="006F2C67" w:rsidRDefault="00900DE1" w:rsidP="00B91210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eastAsia="MS Mincho"/>
                <w:b/>
                <w:szCs w:val="22"/>
                <w:lang w:eastAsia="en-US"/>
              </w:rPr>
              <w:t>NEJ</w:t>
            </w:r>
          </w:p>
        </w:tc>
      </w:tr>
      <w:tr w:rsidR="0049415D" w:rsidRPr="006F2C67" w14:paraId="2EA075DE" w14:textId="77777777" w:rsidTr="00B91210">
        <w:tc>
          <w:tcPr>
            <w:tcW w:w="6516" w:type="dxa"/>
          </w:tcPr>
          <w:p w14:paraId="1DF9105A" w14:textId="77777777" w:rsidR="00900DE1" w:rsidRPr="006F2C67" w:rsidRDefault="00900DE1" w:rsidP="00B91210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  <w:r w:rsidRPr="00900DE1">
              <w:rPr>
                <w:sz w:val="20"/>
                <w:szCs w:val="20"/>
              </w:rPr>
              <w:t>S</w:t>
            </w:r>
            <w:r w:rsidRPr="006F2C67">
              <w:rPr>
                <w:sz w:val="20"/>
                <w:szCs w:val="20"/>
              </w:rPr>
              <w:t>venska redovisnings- och skatteregler har följts</w:t>
            </w:r>
            <w:r w:rsidRPr="00900DE1">
              <w:rPr>
                <w:sz w:val="20"/>
                <w:szCs w:val="20"/>
              </w:rPr>
              <w:t xml:space="preserve"> och</w:t>
            </w:r>
            <w:r w:rsidRPr="006F2C67">
              <w:rPr>
                <w:sz w:val="20"/>
                <w:szCs w:val="20"/>
              </w:rPr>
              <w:t xml:space="preserve"> alla verifikationer har reviderbara</w:t>
            </w:r>
            <w:r w:rsidRPr="006F2C67">
              <w:rPr>
                <w:spacing w:val="-4"/>
                <w:sz w:val="20"/>
                <w:szCs w:val="20"/>
              </w:rPr>
              <w:t xml:space="preserve"> </w:t>
            </w:r>
            <w:r w:rsidRPr="006F2C67">
              <w:rPr>
                <w:sz w:val="20"/>
                <w:szCs w:val="20"/>
              </w:rPr>
              <w:t>underlag.</w:t>
            </w:r>
          </w:p>
          <w:p w14:paraId="76F50843" w14:textId="77777777" w:rsidR="00900DE1" w:rsidRPr="00900DE1" w:rsidRDefault="00900DE1" w:rsidP="00B91210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602" w:type="dxa"/>
          </w:tcPr>
          <w:p w14:paraId="314ADBB1" w14:textId="77777777" w:rsidR="00900DE1" w:rsidRPr="006F2C67" w:rsidRDefault="00900DE1" w:rsidP="00B91210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A96B94">
              <w:rPr>
                <w:rFonts w:ascii="Arial" w:hAnsi="Arial" w:cs="Arial"/>
                <w:strike/>
                <w:sz w:val="20"/>
                <w:szCs w:val="20"/>
              </w:rPr>
            </w:r>
            <w:r w:rsidR="00A96B94">
              <w:rPr>
                <w:rFonts w:ascii="Arial" w:hAnsi="Arial" w:cs="Arial"/>
                <w:strike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end"/>
            </w:r>
          </w:p>
        </w:tc>
        <w:tc>
          <w:tcPr>
            <w:tcW w:w="632" w:type="dxa"/>
          </w:tcPr>
          <w:p w14:paraId="1FDAD7C4" w14:textId="77777777" w:rsidR="00900DE1" w:rsidRPr="006F2C67" w:rsidRDefault="00900DE1" w:rsidP="00B91210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color w:val="FF0000"/>
                <w:sz w:val="20"/>
                <w:szCs w:val="20"/>
              </w:rPr>
              <w:instrText xml:space="preserve"> FORMCHECKBOX </w:instrText>
            </w:r>
            <w:r w:rsidR="00A96B94">
              <w:rPr>
                <w:rFonts w:ascii="Arial" w:hAnsi="Arial" w:cs="Arial"/>
                <w:strike/>
                <w:color w:val="FF0000"/>
                <w:sz w:val="20"/>
                <w:szCs w:val="20"/>
              </w:rPr>
            </w:r>
            <w:r w:rsidR="00A96B94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end"/>
            </w:r>
          </w:p>
        </w:tc>
      </w:tr>
      <w:tr w:rsidR="0049415D" w:rsidRPr="006F2C67" w14:paraId="57BCE2F1" w14:textId="77777777" w:rsidTr="00B91210">
        <w:tc>
          <w:tcPr>
            <w:tcW w:w="6516" w:type="dxa"/>
          </w:tcPr>
          <w:p w14:paraId="3552D641" w14:textId="77777777" w:rsidR="00900DE1" w:rsidRPr="006F2C67" w:rsidRDefault="00900DE1" w:rsidP="00B91210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  <w:r w:rsidRPr="00900DE1">
              <w:rPr>
                <w:sz w:val="20"/>
                <w:szCs w:val="20"/>
              </w:rPr>
              <w:t>Projektets</w:t>
            </w:r>
            <w:r w:rsidRPr="006F2C67">
              <w:rPr>
                <w:sz w:val="20"/>
                <w:szCs w:val="20"/>
              </w:rPr>
              <w:t xml:space="preserve"> redovisning går att urskilja i den övergripande redovisningen (genom exempelvis kostnadsställe eller specifika</w:t>
            </w:r>
            <w:r w:rsidRPr="006F2C67">
              <w:rPr>
                <w:spacing w:val="-1"/>
                <w:sz w:val="20"/>
                <w:szCs w:val="20"/>
              </w:rPr>
              <w:t xml:space="preserve"> </w:t>
            </w:r>
            <w:r w:rsidRPr="006F2C67">
              <w:rPr>
                <w:sz w:val="20"/>
                <w:szCs w:val="20"/>
              </w:rPr>
              <w:t>konton).</w:t>
            </w:r>
          </w:p>
          <w:p w14:paraId="45F2480A" w14:textId="77777777" w:rsidR="00900DE1" w:rsidRPr="006F2C67" w:rsidRDefault="00900DE1" w:rsidP="00B91210">
            <w:pPr>
              <w:widowControl w:val="0"/>
              <w:autoSpaceDE w:val="0"/>
              <w:autoSpaceDN w:val="0"/>
              <w:spacing w:line="276" w:lineRule="auto"/>
              <w:rPr>
                <w:rFonts w:eastAsia="MS Mincho"/>
                <w:b/>
                <w:szCs w:val="22"/>
                <w:lang w:eastAsia="en-US"/>
              </w:rPr>
            </w:pPr>
          </w:p>
        </w:tc>
        <w:tc>
          <w:tcPr>
            <w:tcW w:w="602" w:type="dxa"/>
          </w:tcPr>
          <w:p w14:paraId="7AC28BF5" w14:textId="77777777" w:rsidR="00900DE1" w:rsidRPr="006F2C67" w:rsidRDefault="00900DE1" w:rsidP="00B91210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A96B94">
              <w:rPr>
                <w:rFonts w:ascii="Arial" w:hAnsi="Arial" w:cs="Arial"/>
                <w:strike/>
                <w:sz w:val="20"/>
                <w:szCs w:val="20"/>
              </w:rPr>
            </w:r>
            <w:r w:rsidR="00A96B94">
              <w:rPr>
                <w:rFonts w:ascii="Arial" w:hAnsi="Arial" w:cs="Arial"/>
                <w:strike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end"/>
            </w:r>
          </w:p>
        </w:tc>
        <w:tc>
          <w:tcPr>
            <w:tcW w:w="632" w:type="dxa"/>
          </w:tcPr>
          <w:p w14:paraId="14803E87" w14:textId="77777777" w:rsidR="00900DE1" w:rsidRPr="006F2C67" w:rsidRDefault="00900DE1" w:rsidP="00B91210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color w:val="FF0000"/>
                <w:sz w:val="20"/>
                <w:szCs w:val="20"/>
              </w:rPr>
              <w:instrText xml:space="preserve"> FORMCHECKBOX </w:instrText>
            </w:r>
            <w:r w:rsidR="00A96B94">
              <w:rPr>
                <w:rFonts w:ascii="Arial" w:hAnsi="Arial" w:cs="Arial"/>
                <w:strike/>
                <w:color w:val="FF0000"/>
                <w:sz w:val="20"/>
                <w:szCs w:val="20"/>
              </w:rPr>
            </w:r>
            <w:r w:rsidR="00A96B94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end"/>
            </w:r>
          </w:p>
        </w:tc>
      </w:tr>
      <w:tr w:rsidR="0049415D" w:rsidRPr="006F2C67" w14:paraId="4341DD7F" w14:textId="77777777" w:rsidTr="00B91210">
        <w:tc>
          <w:tcPr>
            <w:tcW w:w="6516" w:type="dxa"/>
          </w:tcPr>
          <w:p w14:paraId="619CE717" w14:textId="77777777" w:rsidR="00900DE1" w:rsidRDefault="00900DE1" w:rsidP="00B91210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  <w:r w:rsidRPr="00900DE1">
              <w:rPr>
                <w:sz w:val="20"/>
                <w:szCs w:val="20"/>
              </w:rPr>
              <w:t>Bidraget</w:t>
            </w:r>
            <w:r w:rsidRPr="006F2C67">
              <w:rPr>
                <w:sz w:val="20"/>
                <w:szCs w:val="20"/>
              </w:rPr>
              <w:t xml:space="preserve"> hålls på konto som disponeras av </w:t>
            </w:r>
            <w:r w:rsidRPr="006F2C67">
              <w:rPr>
                <w:sz w:val="20"/>
                <w:szCs w:val="20"/>
                <w:u w:val="single"/>
              </w:rPr>
              <w:t>två</w:t>
            </w:r>
            <w:r w:rsidRPr="006F2C67">
              <w:rPr>
                <w:sz w:val="20"/>
                <w:szCs w:val="20"/>
              </w:rPr>
              <w:t xml:space="preserve"> personer i förening.</w:t>
            </w:r>
          </w:p>
          <w:p w14:paraId="5B5A4CEC" w14:textId="77777777" w:rsidR="00900DE1" w:rsidRPr="00900DE1" w:rsidRDefault="00900DE1" w:rsidP="00B91210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602" w:type="dxa"/>
          </w:tcPr>
          <w:p w14:paraId="3245E555" w14:textId="77777777" w:rsidR="00900DE1" w:rsidRPr="006F2C67" w:rsidRDefault="00900DE1" w:rsidP="00B91210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A96B94">
              <w:rPr>
                <w:rFonts w:ascii="Arial" w:hAnsi="Arial" w:cs="Arial"/>
                <w:strike/>
                <w:sz w:val="20"/>
                <w:szCs w:val="20"/>
              </w:rPr>
            </w:r>
            <w:r w:rsidR="00A96B94">
              <w:rPr>
                <w:rFonts w:ascii="Arial" w:hAnsi="Arial" w:cs="Arial"/>
                <w:strike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end"/>
            </w:r>
          </w:p>
        </w:tc>
        <w:tc>
          <w:tcPr>
            <w:tcW w:w="632" w:type="dxa"/>
          </w:tcPr>
          <w:p w14:paraId="3E7BC16D" w14:textId="77777777" w:rsidR="00900DE1" w:rsidRPr="006F2C67" w:rsidRDefault="00900DE1" w:rsidP="00B91210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color w:val="FF0000"/>
                <w:sz w:val="20"/>
                <w:szCs w:val="20"/>
              </w:rPr>
              <w:instrText xml:space="preserve"> FORMCHECKBOX </w:instrText>
            </w:r>
            <w:r w:rsidR="00A96B94">
              <w:rPr>
                <w:rFonts w:ascii="Arial" w:hAnsi="Arial" w:cs="Arial"/>
                <w:strike/>
                <w:color w:val="FF0000"/>
                <w:sz w:val="20"/>
                <w:szCs w:val="20"/>
              </w:rPr>
            </w:r>
            <w:r w:rsidR="00A96B94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end"/>
            </w:r>
          </w:p>
        </w:tc>
      </w:tr>
      <w:tr w:rsidR="0049415D" w:rsidRPr="006F2C67" w14:paraId="050CCAEF" w14:textId="77777777" w:rsidTr="00B91210">
        <w:tc>
          <w:tcPr>
            <w:tcW w:w="6516" w:type="dxa"/>
          </w:tcPr>
          <w:p w14:paraId="32A47587" w14:textId="77777777" w:rsidR="00900DE1" w:rsidRDefault="00900DE1" w:rsidP="00B91210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  <w:r w:rsidRPr="00900DE1">
              <w:rPr>
                <w:sz w:val="20"/>
                <w:szCs w:val="20"/>
              </w:rPr>
              <w:t>A</w:t>
            </w:r>
            <w:r w:rsidRPr="006F2C67">
              <w:rPr>
                <w:sz w:val="20"/>
                <w:szCs w:val="20"/>
              </w:rPr>
              <w:t xml:space="preserve">lla betalningar har attesterats och utanordnats av </w:t>
            </w:r>
            <w:r w:rsidRPr="00900DE1">
              <w:rPr>
                <w:sz w:val="20"/>
                <w:szCs w:val="20"/>
                <w:u w:val="single"/>
              </w:rPr>
              <w:t>två</w:t>
            </w:r>
            <w:r w:rsidRPr="006F2C67">
              <w:rPr>
                <w:sz w:val="20"/>
                <w:szCs w:val="20"/>
              </w:rPr>
              <w:t xml:space="preserve"> personer i förening.</w:t>
            </w:r>
          </w:p>
          <w:p w14:paraId="6A3D9129" w14:textId="77777777" w:rsidR="00900DE1" w:rsidRPr="00900DE1" w:rsidRDefault="00900DE1" w:rsidP="00B91210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602" w:type="dxa"/>
          </w:tcPr>
          <w:p w14:paraId="56F6B8EB" w14:textId="77777777" w:rsidR="00900DE1" w:rsidRPr="006F2C67" w:rsidRDefault="00900DE1" w:rsidP="00B91210">
            <w:pPr>
              <w:rPr>
                <w:rFonts w:eastAsia="MS Mincho"/>
                <w:b/>
                <w:szCs w:val="22"/>
                <w:lang w:eastAsia="en-US"/>
              </w:rPr>
            </w:pP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A96B94">
              <w:rPr>
                <w:rFonts w:ascii="Arial" w:hAnsi="Arial" w:cs="Arial"/>
                <w:strike/>
                <w:sz w:val="20"/>
                <w:szCs w:val="20"/>
              </w:rPr>
            </w:r>
            <w:r w:rsidR="00A96B94">
              <w:rPr>
                <w:rFonts w:ascii="Arial" w:hAnsi="Arial" w:cs="Arial"/>
                <w:strike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sz w:val="20"/>
                <w:szCs w:val="20"/>
              </w:rPr>
              <w:fldChar w:fldCharType="end"/>
            </w:r>
          </w:p>
        </w:tc>
        <w:tc>
          <w:tcPr>
            <w:tcW w:w="632" w:type="dxa"/>
          </w:tcPr>
          <w:p w14:paraId="52210635" w14:textId="77777777" w:rsidR="00900DE1" w:rsidRPr="00900DE1" w:rsidRDefault="00900DE1" w:rsidP="00B91210">
            <w:pPr>
              <w:rPr>
                <w:rFonts w:ascii="Arial" w:hAnsi="Arial" w:cs="Arial"/>
                <w:strike/>
                <w:color w:val="FF0000"/>
                <w:sz w:val="20"/>
                <w:szCs w:val="20"/>
              </w:rPr>
            </w:pP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C67">
              <w:rPr>
                <w:rFonts w:ascii="Arial" w:hAnsi="Arial" w:cs="Arial"/>
                <w:color w:val="FF0000"/>
                <w:sz w:val="20"/>
                <w:szCs w:val="20"/>
              </w:rPr>
              <w:instrText xml:space="preserve"> FORMCHECKBOX </w:instrText>
            </w:r>
            <w:r w:rsidR="00A96B94">
              <w:rPr>
                <w:rFonts w:ascii="Arial" w:hAnsi="Arial" w:cs="Arial"/>
                <w:strike/>
                <w:color w:val="FF0000"/>
                <w:sz w:val="20"/>
                <w:szCs w:val="20"/>
              </w:rPr>
            </w:r>
            <w:r w:rsidR="00A96B94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separate"/>
            </w:r>
            <w:r w:rsidRPr="006F2C67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end"/>
            </w:r>
          </w:p>
        </w:tc>
      </w:tr>
      <w:tr w:rsidR="0049415D" w:rsidRPr="006F2C67" w14:paraId="78A6DD36" w14:textId="77777777" w:rsidTr="00B91210">
        <w:tc>
          <w:tcPr>
            <w:tcW w:w="6516" w:type="dxa"/>
          </w:tcPr>
          <w:p w14:paraId="5F9499F5" w14:textId="77777777" w:rsidR="00900DE1" w:rsidRDefault="00900DE1" w:rsidP="00B91210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  <w:r w:rsidRPr="00900DE1">
              <w:rPr>
                <w:sz w:val="20"/>
                <w:szCs w:val="20"/>
              </w:rPr>
              <w:t>Bokföringsrapporter för projektet har bifogats (huvudbok, resultatrapport + balansrapport)</w:t>
            </w:r>
          </w:p>
          <w:p w14:paraId="62E33820" w14:textId="77777777" w:rsidR="00900DE1" w:rsidRPr="00900DE1" w:rsidRDefault="00900DE1" w:rsidP="00B91210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602" w:type="dxa"/>
          </w:tcPr>
          <w:p w14:paraId="41ED0196" w14:textId="77777777" w:rsidR="00900DE1" w:rsidRPr="00900DE1" w:rsidRDefault="00900DE1" w:rsidP="00B91210">
            <w:pPr>
              <w:rPr>
                <w:rFonts w:ascii="Arial" w:hAnsi="Arial" w:cs="Arial"/>
                <w:strike/>
                <w:sz w:val="20"/>
                <w:szCs w:val="20"/>
              </w:rPr>
            </w:pPr>
            <w:r w:rsidRPr="00900DE1">
              <w:rPr>
                <w:rFonts w:ascii="Arial" w:hAnsi="Arial" w:cs="Arial"/>
                <w:strike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00DE1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A96B94">
              <w:rPr>
                <w:rFonts w:ascii="Arial" w:hAnsi="Arial" w:cs="Arial"/>
                <w:strike/>
                <w:sz w:val="20"/>
                <w:szCs w:val="20"/>
              </w:rPr>
            </w:r>
            <w:r w:rsidR="00A96B94">
              <w:rPr>
                <w:rFonts w:ascii="Arial" w:hAnsi="Arial" w:cs="Arial"/>
                <w:strike/>
                <w:sz w:val="20"/>
                <w:szCs w:val="20"/>
              </w:rPr>
              <w:fldChar w:fldCharType="separate"/>
            </w:r>
            <w:r w:rsidRPr="00900DE1">
              <w:rPr>
                <w:rFonts w:ascii="Arial" w:hAnsi="Arial" w:cs="Arial"/>
                <w:strike/>
                <w:sz w:val="20"/>
                <w:szCs w:val="20"/>
              </w:rPr>
              <w:fldChar w:fldCharType="end"/>
            </w:r>
          </w:p>
        </w:tc>
        <w:tc>
          <w:tcPr>
            <w:tcW w:w="632" w:type="dxa"/>
          </w:tcPr>
          <w:p w14:paraId="3C62A8CA" w14:textId="77777777" w:rsidR="00900DE1" w:rsidRPr="00900DE1" w:rsidRDefault="00900DE1" w:rsidP="00B91210">
            <w:pPr>
              <w:rPr>
                <w:rFonts w:ascii="Arial" w:hAnsi="Arial" w:cs="Arial"/>
                <w:strike/>
                <w:color w:val="FF0000"/>
                <w:sz w:val="20"/>
                <w:szCs w:val="20"/>
              </w:rPr>
            </w:pPr>
            <w:r w:rsidRPr="00900DE1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00DE1">
              <w:rPr>
                <w:rFonts w:ascii="Arial" w:hAnsi="Arial" w:cs="Arial"/>
                <w:color w:val="FF0000"/>
                <w:sz w:val="20"/>
                <w:szCs w:val="20"/>
              </w:rPr>
              <w:instrText xml:space="preserve"> FORMCHECKBOX </w:instrText>
            </w:r>
            <w:r w:rsidR="00A96B94">
              <w:rPr>
                <w:rFonts w:ascii="Arial" w:hAnsi="Arial" w:cs="Arial"/>
                <w:strike/>
                <w:color w:val="FF0000"/>
                <w:sz w:val="20"/>
                <w:szCs w:val="20"/>
              </w:rPr>
            </w:r>
            <w:r w:rsidR="00A96B94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separate"/>
            </w:r>
            <w:r w:rsidRPr="00900DE1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end"/>
            </w:r>
          </w:p>
        </w:tc>
      </w:tr>
      <w:tr w:rsidR="0049415D" w:rsidRPr="006F2C67" w14:paraId="1255ED9B" w14:textId="77777777" w:rsidTr="00B91210">
        <w:tc>
          <w:tcPr>
            <w:tcW w:w="6516" w:type="dxa"/>
          </w:tcPr>
          <w:p w14:paraId="784D6213" w14:textId="77777777" w:rsidR="00900DE1" w:rsidRPr="009B57AD" w:rsidRDefault="00900DE1" w:rsidP="00B91210">
            <w:pPr>
              <w:widowControl w:val="0"/>
              <w:autoSpaceDE w:val="0"/>
              <w:autoSpaceDN w:val="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naste Revisionsberättelsen för organisationen är utförd </w:t>
            </w:r>
            <w:r w:rsidRPr="00900DE1">
              <w:rPr>
                <w:sz w:val="20"/>
                <w:szCs w:val="20"/>
              </w:rPr>
              <w:t>av en extern, oberoende och auktoriserad revisor, och enligt International Standards of Auditing (ISA)</w:t>
            </w:r>
            <w:r>
              <w:rPr>
                <w:sz w:val="20"/>
                <w:szCs w:val="20"/>
              </w:rPr>
              <w:t xml:space="preserve"> samt har bifogats till denna rapport.</w:t>
            </w:r>
          </w:p>
        </w:tc>
        <w:tc>
          <w:tcPr>
            <w:tcW w:w="602" w:type="dxa"/>
          </w:tcPr>
          <w:p w14:paraId="4BB86325" w14:textId="77777777" w:rsidR="00900DE1" w:rsidRPr="009B57AD" w:rsidRDefault="00900DE1" w:rsidP="00B91210">
            <w:pPr>
              <w:rPr>
                <w:rFonts w:ascii="Arial" w:hAnsi="Arial" w:cs="Arial"/>
                <w:strike/>
                <w:sz w:val="20"/>
                <w:szCs w:val="20"/>
              </w:rPr>
            </w:pPr>
            <w:r w:rsidRPr="00B91210">
              <w:rPr>
                <w:rFonts w:ascii="Arial" w:hAnsi="Arial" w:cs="Arial"/>
                <w:strike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121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A96B94">
              <w:rPr>
                <w:rFonts w:ascii="Arial" w:hAnsi="Arial" w:cs="Arial"/>
                <w:strike/>
                <w:sz w:val="20"/>
                <w:szCs w:val="20"/>
              </w:rPr>
            </w:r>
            <w:r w:rsidR="00A96B94">
              <w:rPr>
                <w:rFonts w:ascii="Arial" w:hAnsi="Arial" w:cs="Arial"/>
                <w:strike/>
                <w:sz w:val="20"/>
                <w:szCs w:val="20"/>
              </w:rPr>
              <w:fldChar w:fldCharType="separate"/>
            </w:r>
            <w:r w:rsidRPr="00B91210">
              <w:rPr>
                <w:rFonts w:ascii="Arial" w:hAnsi="Arial" w:cs="Arial"/>
                <w:strike/>
                <w:sz w:val="20"/>
                <w:szCs w:val="20"/>
              </w:rPr>
              <w:fldChar w:fldCharType="end"/>
            </w:r>
          </w:p>
        </w:tc>
        <w:tc>
          <w:tcPr>
            <w:tcW w:w="632" w:type="dxa"/>
          </w:tcPr>
          <w:p w14:paraId="7BC0602C" w14:textId="77777777" w:rsidR="00900DE1" w:rsidRPr="009B57AD" w:rsidRDefault="00900DE1" w:rsidP="00B91210">
            <w:pPr>
              <w:rPr>
                <w:rFonts w:ascii="Arial" w:hAnsi="Arial" w:cs="Arial"/>
                <w:strike/>
                <w:color w:val="FF0000"/>
                <w:sz w:val="20"/>
                <w:szCs w:val="20"/>
              </w:rPr>
            </w:pPr>
            <w:r w:rsidRPr="00B91210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91210">
              <w:rPr>
                <w:rFonts w:ascii="Arial" w:hAnsi="Arial" w:cs="Arial"/>
                <w:color w:val="FF0000"/>
                <w:sz w:val="20"/>
                <w:szCs w:val="20"/>
              </w:rPr>
              <w:instrText xml:space="preserve"> FORMCHECKBOX </w:instrText>
            </w:r>
            <w:r w:rsidR="00A96B94">
              <w:rPr>
                <w:rFonts w:ascii="Arial" w:hAnsi="Arial" w:cs="Arial"/>
                <w:strike/>
                <w:color w:val="FF0000"/>
                <w:sz w:val="20"/>
                <w:szCs w:val="20"/>
              </w:rPr>
            </w:r>
            <w:r w:rsidR="00A96B94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separate"/>
            </w:r>
            <w:r w:rsidRPr="00B91210">
              <w:rPr>
                <w:rFonts w:ascii="Arial" w:hAnsi="Arial" w:cs="Arial"/>
                <w:strike/>
                <w:color w:val="FF0000"/>
                <w:sz w:val="20"/>
                <w:szCs w:val="20"/>
              </w:rPr>
              <w:fldChar w:fldCharType="end"/>
            </w:r>
          </w:p>
        </w:tc>
      </w:tr>
    </w:tbl>
    <w:p w14:paraId="2C03ABDF" w14:textId="77777777" w:rsidR="00900DE1" w:rsidRPr="006F2C67" w:rsidRDefault="00900DE1" w:rsidP="00900DE1">
      <w:pPr>
        <w:rPr>
          <w:rFonts w:eastAsia="MS Mincho"/>
          <w:b/>
          <w:szCs w:val="22"/>
          <w:lang w:eastAsia="en-US"/>
        </w:rPr>
      </w:pPr>
    </w:p>
    <w:p w14:paraId="23E5534B" w14:textId="124E05AD" w:rsidR="00900DE1" w:rsidRDefault="00900DE1" w:rsidP="00900DE1">
      <w:pPr>
        <w:rPr>
          <w:rFonts w:eastAsia="MS Mincho"/>
          <w:b/>
          <w:szCs w:val="22"/>
          <w:lang w:eastAsia="en-US"/>
        </w:rPr>
      </w:pPr>
      <w:r w:rsidRPr="006F2C67">
        <w:rPr>
          <w:rFonts w:eastAsia="MS Mincho"/>
          <w:b/>
          <w:szCs w:val="22"/>
          <w:lang w:eastAsia="en-US"/>
        </w:rPr>
        <w:t>Om ni svarat nej på någon av frågorna ovan, beskriv varför ni inte har följt punkten och hur ni har åtgärdat eller kommer att åtgärda detta.</w:t>
      </w:r>
    </w:p>
    <w:p w14:paraId="563C6BED" w14:textId="77777777" w:rsidR="007A7445" w:rsidRPr="006F2C67" w:rsidRDefault="007A7445" w:rsidP="00900DE1">
      <w:pPr>
        <w:rPr>
          <w:rFonts w:eastAsia="MS Mincho"/>
          <w:b/>
          <w:szCs w:val="22"/>
          <w:lang w:eastAsia="en-US"/>
        </w:rPr>
      </w:pPr>
    </w:p>
    <w:sdt>
      <w:sdtPr>
        <w:id w:val="376061280"/>
        <w:showingPlcHdr/>
        <w:text/>
      </w:sdtPr>
      <w:sdtEndPr/>
      <w:sdtContent>
        <w:p w14:paraId="2FB93073" w14:textId="77777777" w:rsidR="00900DE1" w:rsidRPr="006F2C67" w:rsidRDefault="00900DE1" w:rsidP="00900DE1">
          <w:pPr>
            <w:pStyle w:val="BrdtextA"/>
            <w:spacing w:after="240" w:line="240" w:lineRule="auto"/>
          </w:pPr>
          <w:r w:rsidRPr="006F2C67">
            <w:rPr>
              <w:rStyle w:val="Platshllartext"/>
            </w:rPr>
            <w:t>Klicka här för att ange text.</w:t>
          </w:r>
        </w:p>
      </w:sdtContent>
    </w:sdt>
    <w:p w14:paraId="6E847B33" w14:textId="51C505C1" w:rsidR="00900DE1" w:rsidRDefault="00900DE1" w:rsidP="00900DE1">
      <w:pPr>
        <w:rPr>
          <w:rFonts w:eastAsia="MS Mincho"/>
          <w:b/>
          <w:szCs w:val="22"/>
          <w:lang w:eastAsia="en-US"/>
        </w:rPr>
      </w:pPr>
      <w:r w:rsidRPr="006F2C67">
        <w:rPr>
          <w:rFonts w:eastAsia="MS Mincho"/>
          <w:b/>
          <w:szCs w:val="22"/>
          <w:lang w:eastAsia="en-US"/>
        </w:rPr>
        <w:lastRenderedPageBreak/>
        <w:t>Beskriv eventuella andra brister som framkommit i er ekonomiska hantering och redovisning av bidraget</w:t>
      </w:r>
      <w:r>
        <w:rPr>
          <w:rFonts w:eastAsia="MS Mincho"/>
          <w:b/>
          <w:szCs w:val="22"/>
          <w:lang w:eastAsia="en-US"/>
        </w:rPr>
        <w:t xml:space="preserve"> samt hur ni arbetar med att förbättra era rutiner kring detta.</w:t>
      </w:r>
    </w:p>
    <w:p w14:paraId="0E7AA664" w14:textId="77777777" w:rsidR="007A7445" w:rsidRPr="006F2C67" w:rsidRDefault="007A7445" w:rsidP="00900DE1">
      <w:pPr>
        <w:rPr>
          <w:rFonts w:eastAsia="MS Mincho"/>
          <w:b/>
          <w:szCs w:val="22"/>
          <w:lang w:eastAsia="en-US"/>
        </w:rPr>
      </w:pPr>
    </w:p>
    <w:sdt>
      <w:sdtPr>
        <w:id w:val="-712960770"/>
        <w:showingPlcHdr/>
        <w:text/>
      </w:sdtPr>
      <w:sdtEndPr/>
      <w:sdtContent>
        <w:p w14:paraId="6B77420B" w14:textId="77777777" w:rsidR="00900DE1" w:rsidRPr="00900DE1" w:rsidRDefault="00900DE1" w:rsidP="00900DE1">
          <w:pPr>
            <w:pStyle w:val="BrdtextA"/>
            <w:spacing w:after="240" w:line="240" w:lineRule="auto"/>
            <w:rPr>
              <w:rFonts w:eastAsia="Times New Roman"/>
              <w:szCs w:val="24"/>
              <w:lang w:eastAsia="sv-SE"/>
            </w:rPr>
          </w:pPr>
          <w:r w:rsidRPr="006F2C67">
            <w:rPr>
              <w:rStyle w:val="Platshllartext"/>
            </w:rPr>
            <w:t>Klicka här för att ange text.</w:t>
          </w:r>
        </w:p>
      </w:sdtContent>
    </w:sdt>
    <w:bookmarkEnd w:id="6"/>
    <w:bookmarkEnd w:id="7"/>
    <w:p w14:paraId="23C6D625" w14:textId="263C6F46" w:rsidR="008F770B" w:rsidRPr="00C521A0" w:rsidRDefault="008F770B" w:rsidP="00C521A0">
      <w:pPr>
        <w:pStyle w:val="BrdtextA"/>
        <w:spacing w:after="240" w:line="240" w:lineRule="auto"/>
      </w:pPr>
    </w:p>
    <w:sectPr w:rsidR="008F770B" w:rsidRPr="00C521A0" w:rsidSect="00273536">
      <w:footerReference w:type="default" r:id="rId17"/>
      <w:headerReference w:type="first" r:id="rId18"/>
      <w:footerReference w:type="first" r:id="rId19"/>
      <w:pgSz w:w="11900" w:h="16840"/>
      <w:pgMar w:top="1871" w:right="1985" w:bottom="2268" w:left="2155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77424" w14:textId="77777777" w:rsidR="00515600" w:rsidRDefault="00515600" w:rsidP="0098587E">
      <w:r>
        <w:separator/>
      </w:r>
    </w:p>
  </w:endnote>
  <w:endnote w:type="continuationSeparator" w:id="0">
    <w:p w14:paraId="67E77425" w14:textId="77777777" w:rsidR="00515600" w:rsidRDefault="00515600" w:rsidP="009858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dobe Garamond Pro Bold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5504944"/>
      <w:docPartObj>
        <w:docPartGallery w:val="Page Numbers (Bottom of Page)"/>
        <w:docPartUnique/>
      </w:docPartObj>
    </w:sdtPr>
    <w:sdtEndPr/>
    <w:sdtContent>
      <w:p w14:paraId="41630195" w14:textId="59FC7CEE" w:rsidR="004C60A5" w:rsidRDefault="004C60A5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451AD11" w14:textId="28DDA4EB" w:rsidR="00515600" w:rsidRPr="00484A6C" w:rsidRDefault="00515600" w:rsidP="00484A6C">
    <w:pPr>
      <w:pStyle w:val="Sidfot-1"/>
      <w:spacing w:before="80"/>
      <w:rPr>
        <w:rFonts w:ascii="Gill Sans MT" w:hAnsi="Gill Sans MT"/>
        <w:sz w:val="18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92223060"/>
      <w:docPartObj>
        <w:docPartGallery w:val="Page Numbers (Bottom of Page)"/>
        <w:docPartUnique/>
      </w:docPartObj>
    </w:sdtPr>
    <w:sdtEndPr/>
    <w:sdtContent>
      <w:p w14:paraId="0E8506A5" w14:textId="11DE7099" w:rsidR="004C60A5" w:rsidRDefault="004C60A5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7E77427" w14:textId="77777777" w:rsidR="00515600" w:rsidRDefault="00515600" w:rsidP="00583F2A">
    <w:pPr>
      <w:pStyle w:val="Sidfot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77429" w14:textId="77777777" w:rsidR="00515600" w:rsidRDefault="00515600" w:rsidP="005B1A9E">
    <w:pPr>
      <w:pStyle w:val="Sidfot"/>
      <w:jc w:val="center"/>
      <w:rPr>
        <w:rStyle w:val="Sidnummer"/>
      </w:rPr>
    </w:pPr>
  </w:p>
  <w:p w14:paraId="67E7742A" w14:textId="77777777" w:rsidR="00515600" w:rsidRDefault="00515600" w:rsidP="005B1A9E">
    <w:pPr>
      <w:pStyle w:val="Sidfot"/>
      <w:jc w:val="center"/>
      <w:rPr>
        <w:rStyle w:val="Sidnummer"/>
      </w:rPr>
    </w:pPr>
  </w:p>
  <w:p w14:paraId="67E7742B" w14:textId="77777777" w:rsidR="00515600" w:rsidRDefault="00515600" w:rsidP="005B1A9E">
    <w:pPr>
      <w:pStyle w:val="Sidfot"/>
      <w:jc w:val="center"/>
      <w:rPr>
        <w:rStyle w:val="Sidnummer"/>
      </w:rPr>
    </w:pPr>
  </w:p>
  <w:p w14:paraId="67E7742C" w14:textId="77777777" w:rsidR="00515600" w:rsidRDefault="00515600" w:rsidP="005B1A9E">
    <w:pPr>
      <w:pStyle w:val="Sidfot"/>
      <w:jc w:val="center"/>
      <w:rPr>
        <w:rStyle w:val="Sidnummer"/>
      </w:rPr>
    </w:pPr>
  </w:p>
  <w:p w14:paraId="67E7742D" w14:textId="77777777" w:rsidR="00515600" w:rsidRDefault="00515600" w:rsidP="005B1A9E">
    <w:pPr>
      <w:pStyle w:val="Sidfot"/>
      <w:jc w:val="center"/>
      <w:rPr>
        <w:rStyle w:val="Sidnummer"/>
      </w:rPr>
    </w:pPr>
  </w:p>
  <w:p w14:paraId="67E7742E" w14:textId="77777777" w:rsidR="00515600" w:rsidRDefault="00515600" w:rsidP="005B1A9E">
    <w:pPr>
      <w:pStyle w:val="Sidfot"/>
      <w:jc w:val="center"/>
      <w:rPr>
        <w:rStyle w:val="Sidnummer"/>
      </w:rPr>
    </w:pPr>
    <w:r>
      <w:rPr>
        <w:b/>
        <w:noProof/>
      </w:rPr>
      <w:drawing>
        <wp:anchor distT="0" distB="0" distL="114300" distR="114300" simplePos="0" relativeHeight="251660288" behindDoc="0" locked="0" layoutInCell="1" allowOverlap="1" wp14:anchorId="67E77436" wp14:editId="67E77437">
          <wp:simplePos x="0" y="0"/>
          <wp:positionH relativeFrom="margin">
            <wp:posOffset>-720725</wp:posOffset>
          </wp:positionH>
          <wp:positionV relativeFrom="bottomMargin">
            <wp:posOffset>538480</wp:posOffset>
          </wp:positionV>
          <wp:extent cx="6210300" cy="76200"/>
          <wp:effectExtent l="0" t="0" r="0" b="0"/>
          <wp:wrapNone/>
          <wp:docPr id="6" name="Bildobjekt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antlinje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10300" cy="76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7E7742F" w14:textId="77777777" w:rsidR="00515600" w:rsidRDefault="00515600" w:rsidP="005B1A9E">
    <w:pPr>
      <w:pStyle w:val="Sidfot"/>
      <w:rPr>
        <w:rStyle w:val="Sidnummer"/>
      </w:rPr>
    </w:pPr>
  </w:p>
  <w:p w14:paraId="67E77430" w14:textId="3F927B99" w:rsidR="00515600" w:rsidRDefault="00EB07F2" w:rsidP="005B1A9E">
    <w:pPr>
      <w:pStyle w:val="Sidfot"/>
    </w:pPr>
    <w:r>
      <w:t>ForumCiv</w:t>
    </w:r>
    <w:r w:rsidR="00515600" w:rsidRPr="009D30B9">
      <w:t xml:space="preserve">  |  </w:t>
    </w:r>
    <w:r w:rsidR="00515600">
      <w:t>Alsnögatan 7</w:t>
    </w:r>
    <w:r w:rsidR="00515600" w:rsidRPr="009D30B9">
      <w:t xml:space="preserve">  |  Box 15407  |  SE-104 65 Stockholm  |  Sweden  |  </w:t>
    </w:r>
    <w:proofErr w:type="spellStart"/>
    <w:r w:rsidR="00515600" w:rsidRPr="009D30B9">
      <w:t>tel</w:t>
    </w:r>
    <w:proofErr w:type="spellEnd"/>
    <w:r w:rsidR="00515600" w:rsidRPr="009D30B9">
      <w:t>: +46(0)8 506 370 00  |  fax: +46(0)8 506 370 99  |  www.forumsyd.org</w:t>
    </w:r>
  </w:p>
  <w:p w14:paraId="67E77431" w14:textId="77777777" w:rsidR="00515600" w:rsidRDefault="00515600" w:rsidP="005B1A9E">
    <w:pPr>
      <w:ind w:right="360"/>
      <w:jc w:val="center"/>
    </w:pPr>
  </w:p>
  <w:p w14:paraId="67E77432" w14:textId="2003710F" w:rsidR="00515600" w:rsidRPr="00A528CA" w:rsidRDefault="00515600" w:rsidP="005B1A9E">
    <w:pPr>
      <w:ind w:right="360"/>
      <w:jc w:val="center"/>
      <w:rPr>
        <w:rFonts w:ascii="Garamond" w:hAnsi="Garamond"/>
        <w:i/>
        <w:iCs/>
        <w:szCs w:val="22"/>
      </w:rPr>
    </w:pPr>
    <w:r w:rsidRPr="009D0DE0">
      <w:t xml:space="preserve">Firmatecknarna ska sätta sin signatur på varje sida av </w:t>
    </w:r>
    <w:r>
      <w:t>rapporten</w:t>
    </w:r>
  </w:p>
  <w:p w14:paraId="67E77433" w14:textId="77777777" w:rsidR="00515600" w:rsidRDefault="00515600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77422" w14:textId="77777777" w:rsidR="00515600" w:rsidRDefault="00515600" w:rsidP="0098587E">
      <w:r>
        <w:separator/>
      </w:r>
    </w:p>
  </w:footnote>
  <w:footnote w:type="continuationSeparator" w:id="0">
    <w:p w14:paraId="67E77423" w14:textId="77777777" w:rsidR="00515600" w:rsidRDefault="00515600" w:rsidP="009858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B1DB2" w14:textId="1718A764" w:rsidR="00515600" w:rsidRPr="009A130C" w:rsidRDefault="00273536" w:rsidP="00415673">
    <w:pPr>
      <w:pStyle w:val="Sidhuvud"/>
      <w:jc w:val="right"/>
    </w:pPr>
    <w:r w:rsidRPr="004E021C">
      <w:rPr>
        <w:noProof/>
      </w:rPr>
      <w:drawing>
        <wp:anchor distT="0" distB="0" distL="114300" distR="114300" simplePos="0" relativeHeight="251657216" behindDoc="0" locked="0" layoutInCell="1" allowOverlap="1" wp14:anchorId="73F80F1D" wp14:editId="0E68BF27">
          <wp:simplePos x="0" y="0"/>
          <wp:positionH relativeFrom="column">
            <wp:posOffset>0</wp:posOffset>
          </wp:positionH>
          <wp:positionV relativeFrom="paragraph">
            <wp:posOffset>161290</wp:posOffset>
          </wp:positionV>
          <wp:extent cx="2016000" cy="288000"/>
          <wp:effectExtent l="0" t="0" r="3810" b="0"/>
          <wp:wrapTight wrapText="bothSides">
            <wp:wrapPolygon edited="0">
              <wp:start x="0" y="0"/>
              <wp:lineTo x="0" y="20026"/>
              <wp:lineTo x="21437" y="20026"/>
              <wp:lineTo x="21437" y="0"/>
              <wp:lineTo x="0" y="0"/>
            </wp:wrapPolygon>
          </wp:wrapTight>
          <wp:docPr id="1" name="Bildobjekt 1" descr="En bild som visar kostym, ritning&#10;&#10;Automatiskt genererad beskriv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umCiv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60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375E7" w:rsidRPr="004E021C">
      <w:rPr>
        <w:sz w:val="20"/>
        <w:szCs w:val="20"/>
      </w:rPr>
      <w:t xml:space="preserve"> </w:t>
    </w:r>
    <w:r w:rsidR="00593881" w:rsidRPr="004E021C">
      <w:rPr>
        <w:sz w:val="20"/>
        <w:szCs w:val="20"/>
      </w:rPr>
      <w:t>U</w:t>
    </w:r>
    <w:r w:rsidR="001375E7" w:rsidRPr="004E021C">
      <w:rPr>
        <w:sz w:val="20"/>
        <w:szCs w:val="20"/>
      </w:rPr>
      <w:t>ppdaterat: 2022-</w:t>
    </w:r>
    <w:r w:rsidR="00361F5F" w:rsidRPr="004E021C">
      <w:rPr>
        <w:sz w:val="20"/>
        <w:szCs w:val="20"/>
      </w:rPr>
      <w:t>11</w:t>
    </w:r>
    <w:r w:rsidR="00A53078" w:rsidRPr="004E021C">
      <w:rPr>
        <w:sz w:val="20"/>
        <w:szCs w:val="20"/>
      </w:rPr>
      <w:t>-</w:t>
    </w:r>
    <w:r w:rsidR="004E021C" w:rsidRPr="004E021C">
      <w:rPr>
        <w:sz w:val="20"/>
        <w:szCs w:val="20"/>
      </w:rPr>
      <w:t>14</w:t>
    </w:r>
  </w:p>
  <w:p w14:paraId="19F56326" w14:textId="77777777" w:rsidR="00515600" w:rsidRDefault="00515600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77428" w14:textId="43A50C66" w:rsidR="00515600" w:rsidRDefault="00515600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9D43EBA"/>
    <w:lvl w:ilvl="0">
      <w:start w:val="1"/>
      <w:numFmt w:val="bullet"/>
      <w:pStyle w:val="Punktlista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24417AC"/>
    <w:multiLevelType w:val="hybridMultilevel"/>
    <w:tmpl w:val="64AEF3BC"/>
    <w:lvl w:ilvl="0" w:tplc="4EDCC0B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hint="default"/>
      </w:rPr>
    </w:lvl>
    <w:lvl w:ilvl="1" w:tplc="6ED8C8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F6F4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2CAE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FAFE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8A2E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BA35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9893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2410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94646"/>
    <w:multiLevelType w:val="hybridMultilevel"/>
    <w:tmpl w:val="A612A1D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565D97"/>
    <w:multiLevelType w:val="hybridMultilevel"/>
    <w:tmpl w:val="56E0676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6856CA"/>
    <w:multiLevelType w:val="hybridMultilevel"/>
    <w:tmpl w:val="8A5EB8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AE676F"/>
    <w:multiLevelType w:val="multilevel"/>
    <w:tmpl w:val="9F365E52"/>
    <w:lvl w:ilvl="0">
      <w:start w:val="3"/>
      <w:numFmt w:val="decimal"/>
      <w:lvlText w:val="%1.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6" w15:restartNumberingAfterBreak="0">
    <w:nsid w:val="3F9744B1"/>
    <w:multiLevelType w:val="multilevel"/>
    <w:tmpl w:val="99EC90EC"/>
    <w:lvl w:ilvl="0">
      <w:start w:val="1"/>
      <w:numFmt w:val="decimal"/>
      <w:pStyle w:val="Numreradrubrik"/>
      <w:lvlText w:val="%1."/>
      <w:lvlJc w:val="left"/>
      <w:pPr>
        <w:ind w:left="454" w:hanging="454"/>
      </w:pPr>
      <w:rPr>
        <w:rFonts w:ascii="Arial" w:hAnsi="Arial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ascii="Arial" w:hAnsi="Arial" w:hint="default"/>
        <w:b/>
        <w:bCs/>
        <w:i w:val="0"/>
        <w:iCs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907" w:hanging="907"/>
      </w:pPr>
      <w:rPr>
        <w:rFonts w:ascii="Arial" w:hAnsi="Arial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FCE0C48"/>
    <w:multiLevelType w:val="hybridMultilevel"/>
    <w:tmpl w:val="B1C425CC"/>
    <w:lvl w:ilvl="0" w:tplc="041D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024973"/>
    <w:multiLevelType w:val="hybridMultilevel"/>
    <w:tmpl w:val="F016152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467E8D"/>
    <w:multiLevelType w:val="hybridMultilevel"/>
    <w:tmpl w:val="80D864A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21020F"/>
    <w:multiLevelType w:val="multilevel"/>
    <w:tmpl w:val="85DCCA5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MS Mincho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1" w15:restartNumberingAfterBreak="0">
    <w:nsid w:val="5442373E"/>
    <w:multiLevelType w:val="hybridMultilevel"/>
    <w:tmpl w:val="9BFEE55A"/>
    <w:lvl w:ilvl="0" w:tplc="041D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D0017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5487443"/>
    <w:multiLevelType w:val="hybridMultilevel"/>
    <w:tmpl w:val="05026B7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122303"/>
    <w:multiLevelType w:val="hybridMultilevel"/>
    <w:tmpl w:val="9F5E42D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D7648E"/>
    <w:multiLevelType w:val="multilevel"/>
    <w:tmpl w:val="67E6434A"/>
    <w:lvl w:ilvl="0">
      <w:start w:val="1"/>
      <w:numFmt w:val="decimal"/>
      <w:lvlText w:val="%1"/>
      <w:lvlJc w:val="left"/>
      <w:pPr>
        <w:ind w:left="1251" w:hanging="624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36"/>
        <w:szCs w:val="36"/>
        <w:lang w:val="sv-SE" w:eastAsia="en-US" w:bidi="ar-SA"/>
      </w:rPr>
    </w:lvl>
    <w:lvl w:ilvl="1">
      <w:start w:val="1"/>
      <w:numFmt w:val="decimal"/>
      <w:lvlText w:val="%1.%2"/>
      <w:lvlJc w:val="left"/>
      <w:pPr>
        <w:ind w:left="1203" w:hanging="57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sv-SE" w:eastAsia="en-US" w:bidi="ar-SA"/>
      </w:rPr>
    </w:lvl>
    <w:lvl w:ilvl="2">
      <w:start w:val="1"/>
      <w:numFmt w:val="lowerLetter"/>
      <w:lvlText w:val="%3)"/>
      <w:lvlJc w:val="left"/>
      <w:pPr>
        <w:ind w:left="1676" w:hanging="425"/>
      </w:pPr>
      <w:rPr>
        <w:spacing w:val="-1"/>
        <w:w w:val="99"/>
        <w:lang w:val="sv-SE" w:eastAsia="en-US" w:bidi="ar-SA"/>
      </w:rPr>
    </w:lvl>
    <w:lvl w:ilvl="3">
      <w:start w:val="1"/>
      <w:numFmt w:val="lowerRoman"/>
      <w:lvlText w:val="%4."/>
      <w:lvlJc w:val="left"/>
      <w:pPr>
        <w:ind w:left="2391" w:hanging="42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sv-SE" w:eastAsia="en-US" w:bidi="ar-SA"/>
      </w:rPr>
    </w:lvl>
    <w:lvl w:ilvl="4">
      <w:numFmt w:val="bullet"/>
      <w:lvlText w:val="•"/>
      <w:lvlJc w:val="left"/>
      <w:pPr>
        <w:ind w:left="1880" w:hanging="425"/>
      </w:pPr>
      <w:rPr>
        <w:lang w:val="sv-SE" w:eastAsia="en-US" w:bidi="ar-SA"/>
      </w:rPr>
    </w:lvl>
    <w:lvl w:ilvl="5">
      <w:numFmt w:val="bullet"/>
      <w:lvlText w:val="•"/>
      <w:lvlJc w:val="left"/>
      <w:pPr>
        <w:ind w:left="2400" w:hanging="425"/>
      </w:pPr>
      <w:rPr>
        <w:lang w:val="sv-SE" w:eastAsia="en-US" w:bidi="ar-SA"/>
      </w:rPr>
    </w:lvl>
    <w:lvl w:ilvl="6">
      <w:numFmt w:val="bullet"/>
      <w:lvlText w:val="•"/>
      <w:lvlJc w:val="left"/>
      <w:pPr>
        <w:ind w:left="3781" w:hanging="425"/>
      </w:pPr>
      <w:rPr>
        <w:lang w:val="sv-SE" w:eastAsia="en-US" w:bidi="ar-SA"/>
      </w:rPr>
    </w:lvl>
    <w:lvl w:ilvl="7">
      <w:numFmt w:val="bullet"/>
      <w:lvlText w:val="•"/>
      <w:lvlJc w:val="left"/>
      <w:pPr>
        <w:ind w:left="5162" w:hanging="425"/>
      </w:pPr>
      <w:rPr>
        <w:lang w:val="sv-SE" w:eastAsia="en-US" w:bidi="ar-SA"/>
      </w:rPr>
    </w:lvl>
    <w:lvl w:ilvl="8">
      <w:numFmt w:val="bullet"/>
      <w:lvlText w:val="•"/>
      <w:lvlJc w:val="left"/>
      <w:pPr>
        <w:ind w:left="6543" w:hanging="425"/>
      </w:pPr>
      <w:rPr>
        <w:lang w:val="sv-SE" w:eastAsia="en-US" w:bidi="ar-SA"/>
      </w:rPr>
    </w:lvl>
  </w:abstractNum>
  <w:abstractNum w:abstractNumId="15" w15:restartNumberingAfterBreak="0">
    <w:nsid w:val="6B223C00"/>
    <w:multiLevelType w:val="hybridMultilevel"/>
    <w:tmpl w:val="379A5CE2"/>
    <w:lvl w:ilvl="0" w:tplc="041D000F">
      <w:start w:val="1"/>
      <w:numFmt w:val="decimal"/>
      <w:lvlText w:val="%1."/>
      <w:lvlJc w:val="left"/>
      <w:pPr>
        <w:ind w:left="360" w:hanging="360"/>
      </w:p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98390603">
    <w:abstractNumId w:val="0"/>
  </w:num>
  <w:num w:numId="2" w16cid:durableId="1079525842">
    <w:abstractNumId w:val="6"/>
  </w:num>
  <w:num w:numId="3" w16cid:durableId="593781478">
    <w:abstractNumId w:val="11"/>
  </w:num>
  <w:num w:numId="4" w16cid:durableId="1328438016">
    <w:abstractNumId w:val="5"/>
  </w:num>
  <w:num w:numId="5" w16cid:durableId="716929023">
    <w:abstractNumId w:val="10"/>
  </w:num>
  <w:num w:numId="6" w16cid:durableId="1517499917">
    <w:abstractNumId w:val="7"/>
  </w:num>
  <w:num w:numId="7" w16cid:durableId="608047373">
    <w:abstractNumId w:val="1"/>
  </w:num>
  <w:num w:numId="8" w16cid:durableId="1636761776">
    <w:abstractNumId w:val="3"/>
  </w:num>
  <w:num w:numId="9" w16cid:durableId="181865294">
    <w:abstractNumId w:val="13"/>
  </w:num>
  <w:num w:numId="10" w16cid:durableId="1396663650">
    <w:abstractNumId w:val="4"/>
  </w:num>
  <w:num w:numId="11" w16cid:durableId="1547066498">
    <w:abstractNumId w:val="8"/>
  </w:num>
  <w:num w:numId="12" w16cid:durableId="1755128948">
    <w:abstractNumId w:val="2"/>
  </w:num>
  <w:num w:numId="13" w16cid:durableId="418406696">
    <w:abstractNumId w:val="15"/>
  </w:num>
  <w:num w:numId="14" w16cid:durableId="911739500">
    <w:abstractNumId w:val="12"/>
  </w:num>
  <w:num w:numId="15" w16cid:durableId="386801345">
    <w:abstractNumId w:val="9"/>
  </w:num>
  <w:num w:numId="16" w16cid:durableId="6503819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720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LAwNDI1NwbSRko6SsGpxcWZ+XkgBYa1AC0HQLgsAAAA"/>
  </w:docVars>
  <w:rsids>
    <w:rsidRoot w:val="005B1A9E"/>
    <w:rsid w:val="000012A0"/>
    <w:rsid w:val="00010A0F"/>
    <w:rsid w:val="000110C6"/>
    <w:rsid w:val="00020428"/>
    <w:rsid w:val="00024396"/>
    <w:rsid w:val="00030040"/>
    <w:rsid w:val="0003216F"/>
    <w:rsid w:val="000344CC"/>
    <w:rsid w:val="000344D9"/>
    <w:rsid w:val="0003759B"/>
    <w:rsid w:val="0004131C"/>
    <w:rsid w:val="000643B1"/>
    <w:rsid w:val="000710D4"/>
    <w:rsid w:val="0007128D"/>
    <w:rsid w:val="0007202B"/>
    <w:rsid w:val="000774C4"/>
    <w:rsid w:val="00080323"/>
    <w:rsid w:val="000829C1"/>
    <w:rsid w:val="00084A10"/>
    <w:rsid w:val="00084ECE"/>
    <w:rsid w:val="00086528"/>
    <w:rsid w:val="00091767"/>
    <w:rsid w:val="000A4B39"/>
    <w:rsid w:val="000A4DD2"/>
    <w:rsid w:val="000A756B"/>
    <w:rsid w:val="000B41AD"/>
    <w:rsid w:val="000C6723"/>
    <w:rsid w:val="000D20BE"/>
    <w:rsid w:val="000D5D54"/>
    <w:rsid w:val="000F7B2C"/>
    <w:rsid w:val="00103971"/>
    <w:rsid w:val="001167DC"/>
    <w:rsid w:val="0013014E"/>
    <w:rsid w:val="001375E7"/>
    <w:rsid w:val="0016000B"/>
    <w:rsid w:val="00161616"/>
    <w:rsid w:val="00165345"/>
    <w:rsid w:val="0017326A"/>
    <w:rsid w:val="00173F69"/>
    <w:rsid w:val="001911B3"/>
    <w:rsid w:val="001942CB"/>
    <w:rsid w:val="001947A6"/>
    <w:rsid w:val="001979F8"/>
    <w:rsid w:val="00197B61"/>
    <w:rsid w:val="001A4227"/>
    <w:rsid w:val="001A42CC"/>
    <w:rsid w:val="001B264F"/>
    <w:rsid w:val="001D5321"/>
    <w:rsid w:val="001E08BA"/>
    <w:rsid w:val="001E2A98"/>
    <w:rsid w:val="001F2C14"/>
    <w:rsid w:val="001F366B"/>
    <w:rsid w:val="001F6364"/>
    <w:rsid w:val="001F78C8"/>
    <w:rsid w:val="001F7EA1"/>
    <w:rsid w:val="00204445"/>
    <w:rsid w:val="00211E8B"/>
    <w:rsid w:val="00214B53"/>
    <w:rsid w:val="002153C1"/>
    <w:rsid w:val="00217C6D"/>
    <w:rsid w:val="00220A07"/>
    <w:rsid w:val="0023060F"/>
    <w:rsid w:val="0023456C"/>
    <w:rsid w:val="00235012"/>
    <w:rsid w:val="00246A2D"/>
    <w:rsid w:val="002537E5"/>
    <w:rsid w:val="002572B2"/>
    <w:rsid w:val="00260300"/>
    <w:rsid w:val="00260EA8"/>
    <w:rsid w:val="002630C0"/>
    <w:rsid w:val="00273536"/>
    <w:rsid w:val="002832E6"/>
    <w:rsid w:val="00292950"/>
    <w:rsid w:val="00292CFA"/>
    <w:rsid w:val="00293031"/>
    <w:rsid w:val="00295FA7"/>
    <w:rsid w:val="00297022"/>
    <w:rsid w:val="002A23CB"/>
    <w:rsid w:val="002B2EF2"/>
    <w:rsid w:val="002C26EA"/>
    <w:rsid w:val="002C7277"/>
    <w:rsid w:val="002D1EC8"/>
    <w:rsid w:val="002E1F7A"/>
    <w:rsid w:val="002E30DE"/>
    <w:rsid w:val="002F7486"/>
    <w:rsid w:val="00303400"/>
    <w:rsid w:val="00303603"/>
    <w:rsid w:val="00310072"/>
    <w:rsid w:val="003144D6"/>
    <w:rsid w:val="00314AF0"/>
    <w:rsid w:val="00315426"/>
    <w:rsid w:val="0032065F"/>
    <w:rsid w:val="00331140"/>
    <w:rsid w:val="00331E6D"/>
    <w:rsid w:val="0033288F"/>
    <w:rsid w:val="00333B8D"/>
    <w:rsid w:val="00337F64"/>
    <w:rsid w:val="00342CFD"/>
    <w:rsid w:val="0035520B"/>
    <w:rsid w:val="00361F5F"/>
    <w:rsid w:val="003827AB"/>
    <w:rsid w:val="00392122"/>
    <w:rsid w:val="003A01B1"/>
    <w:rsid w:val="003B16A1"/>
    <w:rsid w:val="003B4397"/>
    <w:rsid w:val="003B51B0"/>
    <w:rsid w:val="003B5692"/>
    <w:rsid w:val="003C23CA"/>
    <w:rsid w:val="003C323F"/>
    <w:rsid w:val="003D20B8"/>
    <w:rsid w:val="003D25E4"/>
    <w:rsid w:val="003E3EFB"/>
    <w:rsid w:val="003E4054"/>
    <w:rsid w:val="003F1B56"/>
    <w:rsid w:val="003F1F28"/>
    <w:rsid w:val="003F4DC8"/>
    <w:rsid w:val="003F757D"/>
    <w:rsid w:val="00403FBE"/>
    <w:rsid w:val="00406167"/>
    <w:rsid w:val="00406DF8"/>
    <w:rsid w:val="00415673"/>
    <w:rsid w:val="00417767"/>
    <w:rsid w:val="0042542D"/>
    <w:rsid w:val="00427211"/>
    <w:rsid w:val="00431FA6"/>
    <w:rsid w:val="00435CBA"/>
    <w:rsid w:val="004362D1"/>
    <w:rsid w:val="004455BB"/>
    <w:rsid w:val="004573CB"/>
    <w:rsid w:val="0047424C"/>
    <w:rsid w:val="004753F1"/>
    <w:rsid w:val="00475C4E"/>
    <w:rsid w:val="00477344"/>
    <w:rsid w:val="00484A6C"/>
    <w:rsid w:val="0049053D"/>
    <w:rsid w:val="00491375"/>
    <w:rsid w:val="0049415D"/>
    <w:rsid w:val="00497F0C"/>
    <w:rsid w:val="004A64AC"/>
    <w:rsid w:val="004B3C04"/>
    <w:rsid w:val="004B58E2"/>
    <w:rsid w:val="004C36EC"/>
    <w:rsid w:val="004C597F"/>
    <w:rsid w:val="004C60A5"/>
    <w:rsid w:val="004D456D"/>
    <w:rsid w:val="004D5E15"/>
    <w:rsid w:val="004E021C"/>
    <w:rsid w:val="004E26F3"/>
    <w:rsid w:val="004E39C6"/>
    <w:rsid w:val="004E6144"/>
    <w:rsid w:val="004F08F0"/>
    <w:rsid w:val="004F6343"/>
    <w:rsid w:val="004F63C3"/>
    <w:rsid w:val="005003CF"/>
    <w:rsid w:val="00500C3A"/>
    <w:rsid w:val="00502E04"/>
    <w:rsid w:val="00515600"/>
    <w:rsid w:val="00517CA6"/>
    <w:rsid w:val="00517E6D"/>
    <w:rsid w:val="005248CF"/>
    <w:rsid w:val="00527848"/>
    <w:rsid w:val="00530159"/>
    <w:rsid w:val="0053243D"/>
    <w:rsid w:val="00534751"/>
    <w:rsid w:val="00565901"/>
    <w:rsid w:val="00572007"/>
    <w:rsid w:val="005775C9"/>
    <w:rsid w:val="00583F2A"/>
    <w:rsid w:val="005924AB"/>
    <w:rsid w:val="00593881"/>
    <w:rsid w:val="005A13F2"/>
    <w:rsid w:val="005A193B"/>
    <w:rsid w:val="005A3E0D"/>
    <w:rsid w:val="005B1A9E"/>
    <w:rsid w:val="005B29E0"/>
    <w:rsid w:val="005B40A6"/>
    <w:rsid w:val="005B46E4"/>
    <w:rsid w:val="005C09E1"/>
    <w:rsid w:val="005D5B82"/>
    <w:rsid w:val="005D72D1"/>
    <w:rsid w:val="005E31FF"/>
    <w:rsid w:val="005E4F60"/>
    <w:rsid w:val="005F1DD0"/>
    <w:rsid w:val="005F2E68"/>
    <w:rsid w:val="00602070"/>
    <w:rsid w:val="006060B6"/>
    <w:rsid w:val="0061172D"/>
    <w:rsid w:val="006241E0"/>
    <w:rsid w:val="006252C2"/>
    <w:rsid w:val="00625392"/>
    <w:rsid w:val="00627465"/>
    <w:rsid w:val="00632C9F"/>
    <w:rsid w:val="00636184"/>
    <w:rsid w:val="00641D15"/>
    <w:rsid w:val="00643F1C"/>
    <w:rsid w:val="00663282"/>
    <w:rsid w:val="00664D7B"/>
    <w:rsid w:val="00665092"/>
    <w:rsid w:val="00665DB9"/>
    <w:rsid w:val="00667E6A"/>
    <w:rsid w:val="00671B70"/>
    <w:rsid w:val="0067301A"/>
    <w:rsid w:val="0067789E"/>
    <w:rsid w:val="006862D0"/>
    <w:rsid w:val="00693718"/>
    <w:rsid w:val="00694AF6"/>
    <w:rsid w:val="00696346"/>
    <w:rsid w:val="006A3D51"/>
    <w:rsid w:val="006A5460"/>
    <w:rsid w:val="006A6E27"/>
    <w:rsid w:val="006A7548"/>
    <w:rsid w:val="006B00D2"/>
    <w:rsid w:val="006B289F"/>
    <w:rsid w:val="006B51F5"/>
    <w:rsid w:val="006B646C"/>
    <w:rsid w:val="006B7DEA"/>
    <w:rsid w:val="006D4ABE"/>
    <w:rsid w:val="006E1FA8"/>
    <w:rsid w:val="006E5506"/>
    <w:rsid w:val="006E6195"/>
    <w:rsid w:val="006F2C67"/>
    <w:rsid w:val="006F5711"/>
    <w:rsid w:val="007064CA"/>
    <w:rsid w:val="00734A79"/>
    <w:rsid w:val="00735131"/>
    <w:rsid w:val="00755485"/>
    <w:rsid w:val="00757BA6"/>
    <w:rsid w:val="0076218A"/>
    <w:rsid w:val="00762E2F"/>
    <w:rsid w:val="00780172"/>
    <w:rsid w:val="00782BB4"/>
    <w:rsid w:val="007833B6"/>
    <w:rsid w:val="007874EE"/>
    <w:rsid w:val="00787650"/>
    <w:rsid w:val="007A2FAF"/>
    <w:rsid w:val="007A44BC"/>
    <w:rsid w:val="007A7445"/>
    <w:rsid w:val="007B1CC5"/>
    <w:rsid w:val="007B4739"/>
    <w:rsid w:val="007B4C36"/>
    <w:rsid w:val="007C646F"/>
    <w:rsid w:val="007D2834"/>
    <w:rsid w:val="007D687B"/>
    <w:rsid w:val="007E6DD8"/>
    <w:rsid w:val="007F5954"/>
    <w:rsid w:val="0080729F"/>
    <w:rsid w:val="00812929"/>
    <w:rsid w:val="008138E4"/>
    <w:rsid w:val="00817477"/>
    <w:rsid w:val="008229A7"/>
    <w:rsid w:val="008266A0"/>
    <w:rsid w:val="00853978"/>
    <w:rsid w:val="00854544"/>
    <w:rsid w:val="00862B6C"/>
    <w:rsid w:val="008713A8"/>
    <w:rsid w:val="00880F8E"/>
    <w:rsid w:val="00891A50"/>
    <w:rsid w:val="008951A3"/>
    <w:rsid w:val="00895B3B"/>
    <w:rsid w:val="008A1A72"/>
    <w:rsid w:val="008A4247"/>
    <w:rsid w:val="008B167F"/>
    <w:rsid w:val="008C1215"/>
    <w:rsid w:val="008D2248"/>
    <w:rsid w:val="008D43D8"/>
    <w:rsid w:val="008D4611"/>
    <w:rsid w:val="008D480C"/>
    <w:rsid w:val="008E5811"/>
    <w:rsid w:val="008F770B"/>
    <w:rsid w:val="0090019E"/>
    <w:rsid w:val="00900DE1"/>
    <w:rsid w:val="00905000"/>
    <w:rsid w:val="00911329"/>
    <w:rsid w:val="00912D46"/>
    <w:rsid w:val="009144A5"/>
    <w:rsid w:val="009269C7"/>
    <w:rsid w:val="00936438"/>
    <w:rsid w:val="00943FE5"/>
    <w:rsid w:val="00944649"/>
    <w:rsid w:val="00950B47"/>
    <w:rsid w:val="00953A99"/>
    <w:rsid w:val="009567FD"/>
    <w:rsid w:val="00957F16"/>
    <w:rsid w:val="009611F2"/>
    <w:rsid w:val="0096670C"/>
    <w:rsid w:val="00974DC3"/>
    <w:rsid w:val="0097787A"/>
    <w:rsid w:val="00982BA3"/>
    <w:rsid w:val="009857AA"/>
    <w:rsid w:val="0098587E"/>
    <w:rsid w:val="00985CD8"/>
    <w:rsid w:val="00995592"/>
    <w:rsid w:val="0099608B"/>
    <w:rsid w:val="00997337"/>
    <w:rsid w:val="009A0E74"/>
    <w:rsid w:val="009A130C"/>
    <w:rsid w:val="009A5729"/>
    <w:rsid w:val="009A6BD1"/>
    <w:rsid w:val="009B1ECB"/>
    <w:rsid w:val="009B42EE"/>
    <w:rsid w:val="009B57AD"/>
    <w:rsid w:val="009C376A"/>
    <w:rsid w:val="009D1347"/>
    <w:rsid w:val="009D30B9"/>
    <w:rsid w:val="009D3CEA"/>
    <w:rsid w:val="009E647F"/>
    <w:rsid w:val="009F03A7"/>
    <w:rsid w:val="009F5D56"/>
    <w:rsid w:val="009F61E9"/>
    <w:rsid w:val="00A03C0C"/>
    <w:rsid w:val="00A05387"/>
    <w:rsid w:val="00A061FC"/>
    <w:rsid w:val="00A1193D"/>
    <w:rsid w:val="00A1507E"/>
    <w:rsid w:val="00A2462C"/>
    <w:rsid w:val="00A25824"/>
    <w:rsid w:val="00A2701F"/>
    <w:rsid w:val="00A30F52"/>
    <w:rsid w:val="00A3320F"/>
    <w:rsid w:val="00A338BB"/>
    <w:rsid w:val="00A43F8C"/>
    <w:rsid w:val="00A51767"/>
    <w:rsid w:val="00A53078"/>
    <w:rsid w:val="00A54BE4"/>
    <w:rsid w:val="00A57DFF"/>
    <w:rsid w:val="00A65866"/>
    <w:rsid w:val="00A664B6"/>
    <w:rsid w:val="00A7243F"/>
    <w:rsid w:val="00A80771"/>
    <w:rsid w:val="00A85B0C"/>
    <w:rsid w:val="00A8617B"/>
    <w:rsid w:val="00A91602"/>
    <w:rsid w:val="00A96B94"/>
    <w:rsid w:val="00AA1BE8"/>
    <w:rsid w:val="00AA1E83"/>
    <w:rsid w:val="00AA6637"/>
    <w:rsid w:val="00AA7FE0"/>
    <w:rsid w:val="00AB23C9"/>
    <w:rsid w:val="00AB3EE1"/>
    <w:rsid w:val="00AC0063"/>
    <w:rsid w:val="00AC19B6"/>
    <w:rsid w:val="00AC2A97"/>
    <w:rsid w:val="00AC444E"/>
    <w:rsid w:val="00AD47EA"/>
    <w:rsid w:val="00AE1CDF"/>
    <w:rsid w:val="00AE791A"/>
    <w:rsid w:val="00AF12B6"/>
    <w:rsid w:val="00AF2530"/>
    <w:rsid w:val="00AF29BE"/>
    <w:rsid w:val="00AF2E02"/>
    <w:rsid w:val="00B01118"/>
    <w:rsid w:val="00B04443"/>
    <w:rsid w:val="00B131BF"/>
    <w:rsid w:val="00B15AF8"/>
    <w:rsid w:val="00B23E4A"/>
    <w:rsid w:val="00B37452"/>
    <w:rsid w:val="00B44DD3"/>
    <w:rsid w:val="00B4634F"/>
    <w:rsid w:val="00B541D2"/>
    <w:rsid w:val="00B55E5E"/>
    <w:rsid w:val="00B63701"/>
    <w:rsid w:val="00B66761"/>
    <w:rsid w:val="00B709CF"/>
    <w:rsid w:val="00B7227C"/>
    <w:rsid w:val="00B84942"/>
    <w:rsid w:val="00B85140"/>
    <w:rsid w:val="00B85360"/>
    <w:rsid w:val="00B85EB3"/>
    <w:rsid w:val="00B94A5E"/>
    <w:rsid w:val="00BA535A"/>
    <w:rsid w:val="00BA5816"/>
    <w:rsid w:val="00BA5ECD"/>
    <w:rsid w:val="00BA74FB"/>
    <w:rsid w:val="00BB0B5A"/>
    <w:rsid w:val="00BB7ED9"/>
    <w:rsid w:val="00BC6508"/>
    <w:rsid w:val="00BD0553"/>
    <w:rsid w:val="00BD166A"/>
    <w:rsid w:val="00BD7F5C"/>
    <w:rsid w:val="00BE23E9"/>
    <w:rsid w:val="00BE4B25"/>
    <w:rsid w:val="00BE6E09"/>
    <w:rsid w:val="00BF1CCB"/>
    <w:rsid w:val="00C0488B"/>
    <w:rsid w:val="00C1043F"/>
    <w:rsid w:val="00C13E39"/>
    <w:rsid w:val="00C2240F"/>
    <w:rsid w:val="00C31EC5"/>
    <w:rsid w:val="00C32FF0"/>
    <w:rsid w:val="00C4070E"/>
    <w:rsid w:val="00C45C04"/>
    <w:rsid w:val="00C51121"/>
    <w:rsid w:val="00C521A0"/>
    <w:rsid w:val="00C872E0"/>
    <w:rsid w:val="00C90B81"/>
    <w:rsid w:val="00C9275D"/>
    <w:rsid w:val="00C93D5C"/>
    <w:rsid w:val="00CA455A"/>
    <w:rsid w:val="00CA4A2C"/>
    <w:rsid w:val="00CB1436"/>
    <w:rsid w:val="00CB2DC3"/>
    <w:rsid w:val="00CB4B24"/>
    <w:rsid w:val="00CC07D9"/>
    <w:rsid w:val="00CC487C"/>
    <w:rsid w:val="00CD1AFE"/>
    <w:rsid w:val="00CD40F6"/>
    <w:rsid w:val="00CD5DDC"/>
    <w:rsid w:val="00CE29E3"/>
    <w:rsid w:val="00CE4A21"/>
    <w:rsid w:val="00CF41AC"/>
    <w:rsid w:val="00D01DAA"/>
    <w:rsid w:val="00D01DCD"/>
    <w:rsid w:val="00D21C88"/>
    <w:rsid w:val="00D277C4"/>
    <w:rsid w:val="00D300CD"/>
    <w:rsid w:val="00D33122"/>
    <w:rsid w:val="00D34A3C"/>
    <w:rsid w:val="00D4333A"/>
    <w:rsid w:val="00D517F4"/>
    <w:rsid w:val="00D5378F"/>
    <w:rsid w:val="00D81E55"/>
    <w:rsid w:val="00D86078"/>
    <w:rsid w:val="00D87852"/>
    <w:rsid w:val="00D90FEF"/>
    <w:rsid w:val="00D92636"/>
    <w:rsid w:val="00D9562C"/>
    <w:rsid w:val="00D95C6F"/>
    <w:rsid w:val="00D96834"/>
    <w:rsid w:val="00D976FF"/>
    <w:rsid w:val="00DA51C7"/>
    <w:rsid w:val="00DA6F94"/>
    <w:rsid w:val="00DB4D8A"/>
    <w:rsid w:val="00DB6C9F"/>
    <w:rsid w:val="00DC68EB"/>
    <w:rsid w:val="00DE0650"/>
    <w:rsid w:val="00DE66BF"/>
    <w:rsid w:val="00DE728B"/>
    <w:rsid w:val="00DE7BB7"/>
    <w:rsid w:val="00DF21BC"/>
    <w:rsid w:val="00DF2E34"/>
    <w:rsid w:val="00DF4D76"/>
    <w:rsid w:val="00DF53E6"/>
    <w:rsid w:val="00DF5E42"/>
    <w:rsid w:val="00E00687"/>
    <w:rsid w:val="00E02466"/>
    <w:rsid w:val="00E05512"/>
    <w:rsid w:val="00E06740"/>
    <w:rsid w:val="00E07C63"/>
    <w:rsid w:val="00E136E6"/>
    <w:rsid w:val="00E13EA0"/>
    <w:rsid w:val="00E14342"/>
    <w:rsid w:val="00E23819"/>
    <w:rsid w:val="00E44D43"/>
    <w:rsid w:val="00E468EF"/>
    <w:rsid w:val="00E5114A"/>
    <w:rsid w:val="00E5148F"/>
    <w:rsid w:val="00E61391"/>
    <w:rsid w:val="00E66103"/>
    <w:rsid w:val="00E70269"/>
    <w:rsid w:val="00E76465"/>
    <w:rsid w:val="00E765D2"/>
    <w:rsid w:val="00E76E9F"/>
    <w:rsid w:val="00E95D00"/>
    <w:rsid w:val="00EA098E"/>
    <w:rsid w:val="00EA5802"/>
    <w:rsid w:val="00EB07F2"/>
    <w:rsid w:val="00EB176B"/>
    <w:rsid w:val="00EB7C92"/>
    <w:rsid w:val="00EC1ACC"/>
    <w:rsid w:val="00ED12E7"/>
    <w:rsid w:val="00EE26F3"/>
    <w:rsid w:val="00EE309F"/>
    <w:rsid w:val="00EF574E"/>
    <w:rsid w:val="00F017A3"/>
    <w:rsid w:val="00F02770"/>
    <w:rsid w:val="00F051E3"/>
    <w:rsid w:val="00F1261D"/>
    <w:rsid w:val="00F250C0"/>
    <w:rsid w:val="00F30C37"/>
    <w:rsid w:val="00F43F72"/>
    <w:rsid w:val="00F47263"/>
    <w:rsid w:val="00F543AC"/>
    <w:rsid w:val="00F55CD2"/>
    <w:rsid w:val="00F61B91"/>
    <w:rsid w:val="00F654F1"/>
    <w:rsid w:val="00F718DC"/>
    <w:rsid w:val="00F74064"/>
    <w:rsid w:val="00F77AD3"/>
    <w:rsid w:val="00F77ECE"/>
    <w:rsid w:val="00F81100"/>
    <w:rsid w:val="00F8684E"/>
    <w:rsid w:val="00F94125"/>
    <w:rsid w:val="00F96055"/>
    <w:rsid w:val="00FA271A"/>
    <w:rsid w:val="00FA2A3C"/>
    <w:rsid w:val="00FB0205"/>
    <w:rsid w:val="00FB1DF5"/>
    <w:rsid w:val="00FB3DF8"/>
    <w:rsid w:val="00FB5F61"/>
    <w:rsid w:val="00FB6ED5"/>
    <w:rsid w:val="00FC2257"/>
    <w:rsid w:val="00FC3C7C"/>
    <w:rsid w:val="00FC4D14"/>
    <w:rsid w:val="00FD1A38"/>
    <w:rsid w:val="00FE2D68"/>
    <w:rsid w:val="00FE73F9"/>
    <w:rsid w:val="00FF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72033"/>
    <o:shapelayout v:ext="edit">
      <o:idmap v:ext="edit" data="1"/>
    </o:shapelayout>
  </w:shapeDefaults>
  <w:doNotEmbedSmartTags/>
  <w:decimalSymbol w:val=","/>
  <w:listSeparator w:val=";"/>
  <w14:docId w14:val="67E773C4"/>
  <w15:docId w15:val="{5A39B366-DE5D-418D-8F13-E28E69F87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4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 w:qFormat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/>
    <w:lsdException w:name="List Number" w:uiPriority="7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8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B61"/>
    <w:rPr>
      <w:rFonts w:eastAsia="Times New Roman"/>
      <w:sz w:val="22"/>
      <w:szCs w:val="24"/>
      <w:lang w:eastAsia="sv-SE"/>
    </w:rPr>
  </w:style>
  <w:style w:type="paragraph" w:styleId="Rubrik1">
    <w:name w:val="heading 1"/>
    <w:basedOn w:val="Normal"/>
    <w:next w:val="Normal"/>
    <w:link w:val="Rubrik1Char"/>
    <w:uiPriority w:val="2"/>
    <w:qFormat/>
    <w:rsid w:val="009A130C"/>
    <w:pPr>
      <w:keepNext/>
      <w:keepLines/>
      <w:spacing w:before="900" w:after="100" w:line="560" w:lineRule="exact"/>
      <w:jc w:val="center"/>
      <w:outlineLvl w:val="0"/>
    </w:pPr>
    <w:rPr>
      <w:rFonts w:ascii="Gill Sans MT" w:eastAsiaTheme="majorEastAsia" w:hAnsi="Gill Sans MT" w:cstheme="majorBidi"/>
      <w:b/>
      <w:bCs/>
      <w:color w:val="000000" w:themeColor="text1"/>
      <w:sz w:val="56"/>
      <w:szCs w:val="32"/>
    </w:rPr>
  </w:style>
  <w:style w:type="paragraph" w:styleId="Rubrik2">
    <w:name w:val="heading 2"/>
    <w:basedOn w:val="Normal"/>
    <w:next w:val="Normal"/>
    <w:link w:val="Rubrik2Char"/>
    <w:uiPriority w:val="3"/>
    <w:qFormat/>
    <w:rsid w:val="009A130C"/>
    <w:pPr>
      <w:keepNext/>
      <w:keepLines/>
      <w:spacing w:line="400" w:lineRule="exact"/>
      <w:outlineLvl w:val="1"/>
    </w:pPr>
    <w:rPr>
      <w:rFonts w:ascii="Gill Sans MT" w:eastAsiaTheme="majorEastAsia" w:hAnsi="Gill Sans MT" w:cstheme="majorBidi"/>
      <w:b/>
      <w:caps/>
      <w:color w:val="000000" w:themeColor="text1"/>
      <w:sz w:val="40"/>
      <w:szCs w:val="26"/>
    </w:rPr>
  </w:style>
  <w:style w:type="paragraph" w:styleId="Rubrik3">
    <w:name w:val="heading 3"/>
    <w:basedOn w:val="Normal"/>
    <w:next w:val="Normal"/>
    <w:link w:val="Rubrik3Char"/>
    <w:uiPriority w:val="4"/>
    <w:qFormat/>
    <w:rsid w:val="009A130C"/>
    <w:pPr>
      <w:keepNext/>
      <w:keepLines/>
      <w:spacing w:before="400"/>
      <w:jc w:val="both"/>
      <w:outlineLvl w:val="2"/>
    </w:pPr>
    <w:rPr>
      <w:rFonts w:ascii="Gill Sans MT" w:eastAsiaTheme="majorEastAsia" w:hAnsi="Gill Sans MT" w:cstheme="majorBidi"/>
      <w:b/>
      <w:color w:val="000000" w:themeColor="text1"/>
      <w:sz w:val="32"/>
      <w:szCs w:val="22"/>
    </w:rPr>
  </w:style>
  <w:style w:type="paragraph" w:styleId="Rubrik4">
    <w:name w:val="heading 4"/>
    <w:basedOn w:val="Normal"/>
    <w:next w:val="Normal"/>
    <w:link w:val="Rubrik4Char"/>
    <w:qFormat/>
    <w:rsid w:val="005B1A9E"/>
    <w:pPr>
      <w:keepNext/>
      <w:outlineLvl w:val="3"/>
    </w:pPr>
    <w:rPr>
      <w:rFonts w:ascii="Arial" w:hAnsi="Arial" w:cs="Arial"/>
      <w:b/>
      <w:bCs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3Char">
    <w:name w:val="Rubrik 3 Char"/>
    <w:basedOn w:val="Standardstycketeckensnitt"/>
    <w:link w:val="Rubrik3"/>
    <w:uiPriority w:val="4"/>
    <w:rsid w:val="009A130C"/>
    <w:rPr>
      <w:rFonts w:ascii="Gill Sans MT" w:eastAsiaTheme="majorEastAsia" w:hAnsi="Gill Sans MT" w:cstheme="majorBidi"/>
      <w:b/>
      <w:color w:val="000000" w:themeColor="text1"/>
      <w:sz w:val="32"/>
      <w:szCs w:val="22"/>
      <w:lang w:eastAsia="sv-SE"/>
    </w:rPr>
  </w:style>
  <w:style w:type="paragraph" w:styleId="Brdtext">
    <w:name w:val="Body Text"/>
    <w:basedOn w:val="Normal"/>
    <w:link w:val="BrdtextChar"/>
    <w:uiPriority w:val="99"/>
    <w:semiHidden/>
    <w:unhideWhenUsed/>
    <w:rsid w:val="00246A2D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semiHidden/>
    <w:rsid w:val="00246A2D"/>
    <w:rPr>
      <w:sz w:val="22"/>
      <w:szCs w:val="24"/>
      <w:lang w:eastAsia="sv-SE"/>
    </w:rPr>
  </w:style>
  <w:style w:type="paragraph" w:styleId="Brdtextmedfrstaindrag">
    <w:name w:val="Body Text First Indent"/>
    <w:basedOn w:val="Normal"/>
    <w:link w:val="BrdtextmedfrstaindragChar"/>
    <w:uiPriority w:val="1"/>
    <w:qFormat/>
    <w:rsid w:val="005248CF"/>
    <w:pPr>
      <w:ind w:firstLine="221"/>
    </w:pPr>
  </w:style>
  <w:style w:type="character" w:customStyle="1" w:styleId="BrdtextmedfrstaindragChar">
    <w:name w:val="Brödtext med första indrag Char"/>
    <w:basedOn w:val="BrdtextChar"/>
    <w:link w:val="Brdtextmedfrstaindrag"/>
    <w:uiPriority w:val="1"/>
    <w:rsid w:val="005248CF"/>
    <w:rPr>
      <w:sz w:val="22"/>
      <w:szCs w:val="24"/>
      <w:lang w:eastAsia="sv-SE"/>
    </w:rPr>
  </w:style>
  <w:style w:type="character" w:customStyle="1" w:styleId="Rubrik1Char">
    <w:name w:val="Rubrik 1 Char"/>
    <w:basedOn w:val="Standardstycketeckensnitt"/>
    <w:link w:val="Rubrik1"/>
    <w:uiPriority w:val="2"/>
    <w:rsid w:val="009A130C"/>
    <w:rPr>
      <w:rFonts w:ascii="Gill Sans MT" w:eastAsiaTheme="majorEastAsia" w:hAnsi="Gill Sans MT" w:cstheme="majorBidi"/>
      <w:b/>
      <w:bCs/>
      <w:color w:val="000000" w:themeColor="text1"/>
      <w:sz w:val="56"/>
      <w:szCs w:val="32"/>
      <w:lang w:eastAsia="sv-SE"/>
    </w:rPr>
  </w:style>
  <w:style w:type="character" w:customStyle="1" w:styleId="Rubrik2Char">
    <w:name w:val="Rubrik 2 Char"/>
    <w:basedOn w:val="Standardstycketeckensnitt"/>
    <w:link w:val="Rubrik2"/>
    <w:uiPriority w:val="3"/>
    <w:rsid w:val="009A130C"/>
    <w:rPr>
      <w:rFonts w:ascii="Gill Sans MT" w:eastAsiaTheme="majorEastAsia" w:hAnsi="Gill Sans MT" w:cstheme="majorBidi"/>
      <w:b/>
      <w:caps/>
      <w:color w:val="000000" w:themeColor="text1"/>
      <w:sz w:val="40"/>
      <w:szCs w:val="26"/>
      <w:lang w:eastAsia="sv-SE"/>
    </w:rPr>
  </w:style>
  <w:style w:type="paragraph" w:styleId="Avsndaradress-brev">
    <w:name w:val="envelope return"/>
    <w:basedOn w:val="Normal"/>
    <w:uiPriority w:val="99"/>
    <w:unhideWhenUsed/>
    <w:rsid w:val="009D30B9"/>
    <w:rPr>
      <w:rFonts w:ascii="Arial" w:eastAsiaTheme="majorEastAsia" w:hAnsi="Arial" w:cstheme="majorBidi"/>
      <w:sz w:val="14"/>
      <w:szCs w:val="20"/>
    </w:rPr>
  </w:style>
  <w:style w:type="paragraph" w:styleId="Datum">
    <w:name w:val="Date"/>
    <w:aliases w:val="Datum brev"/>
    <w:basedOn w:val="Normal"/>
    <w:next w:val="Normal"/>
    <w:link w:val="DatumChar"/>
    <w:uiPriority w:val="99"/>
    <w:unhideWhenUsed/>
    <w:rsid w:val="00EE309F"/>
    <w:pPr>
      <w:spacing w:before="200" w:after="2000"/>
    </w:pPr>
    <w:rPr>
      <w:rFonts w:ascii="Arial" w:hAnsi="Arial"/>
      <w:b/>
      <w:sz w:val="20"/>
    </w:rPr>
  </w:style>
  <w:style w:type="character" w:customStyle="1" w:styleId="DatumChar">
    <w:name w:val="Datum Char"/>
    <w:aliases w:val="Datum brev Char"/>
    <w:basedOn w:val="Standardstycketeckensnitt"/>
    <w:link w:val="Datum"/>
    <w:uiPriority w:val="99"/>
    <w:rsid w:val="00EE309F"/>
    <w:rPr>
      <w:rFonts w:ascii="Arial" w:hAnsi="Arial"/>
      <w:b/>
      <w:szCs w:val="24"/>
      <w:lang w:eastAsia="sv-SE"/>
    </w:rPr>
  </w:style>
  <w:style w:type="paragraph" w:styleId="Dokumentversikt">
    <w:name w:val="Document Map"/>
    <w:basedOn w:val="Normal"/>
    <w:link w:val="DokumentversiktChar"/>
    <w:uiPriority w:val="99"/>
    <w:semiHidden/>
    <w:unhideWhenUsed/>
    <w:qFormat/>
    <w:rsid w:val="00E02466"/>
    <w:pPr>
      <w:spacing w:before="40"/>
    </w:pPr>
    <w:rPr>
      <w:rFonts w:ascii="Arial" w:hAnsi="Arial" w:cs="Lucida Grande"/>
      <w:sz w:val="17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semiHidden/>
    <w:rsid w:val="00E02466"/>
    <w:rPr>
      <w:rFonts w:ascii="Arial" w:hAnsi="Arial" w:cs="Lucida Grande"/>
      <w:sz w:val="17"/>
      <w:szCs w:val="24"/>
      <w:lang w:eastAsia="sv-SE"/>
    </w:rPr>
  </w:style>
  <w:style w:type="character" w:styleId="Sidnummer">
    <w:name w:val="page number"/>
    <w:basedOn w:val="Standardstycketeckensnitt"/>
    <w:uiPriority w:val="99"/>
    <w:semiHidden/>
    <w:unhideWhenUsed/>
    <w:qFormat/>
    <w:rsid w:val="00EE309F"/>
    <w:rPr>
      <w:rFonts w:ascii="Arial" w:hAnsi="Arial"/>
      <w:b/>
      <w:i w:val="0"/>
      <w:sz w:val="14"/>
    </w:rPr>
  </w:style>
  <w:style w:type="paragraph" w:styleId="Adress-brev">
    <w:name w:val="envelope address"/>
    <w:basedOn w:val="Normal"/>
    <w:uiPriority w:val="99"/>
    <w:semiHidden/>
    <w:unhideWhenUsed/>
    <w:qFormat/>
    <w:rsid w:val="00EE309F"/>
    <w:pPr>
      <w:framePr w:w="7938" w:h="1985" w:hRule="exact" w:hSpace="142" w:wrap="notBeside" w:hAnchor="page" w:xAlign="center" w:yAlign="top"/>
    </w:pPr>
    <w:rPr>
      <w:rFonts w:ascii="Arial" w:eastAsiaTheme="majorEastAsia" w:hAnsi="Arial" w:cstheme="majorBidi"/>
      <w:sz w:val="20"/>
    </w:rPr>
  </w:style>
  <w:style w:type="paragraph" w:styleId="Sidhuvud">
    <w:name w:val="header"/>
    <w:basedOn w:val="Normal"/>
    <w:link w:val="SidhuvudChar"/>
    <w:uiPriority w:val="99"/>
    <w:unhideWhenUsed/>
    <w:rsid w:val="0098587E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AF2E02"/>
    <w:rPr>
      <w:sz w:val="22"/>
      <w:szCs w:val="24"/>
      <w:lang w:eastAsia="sv-SE"/>
    </w:rPr>
  </w:style>
  <w:style w:type="paragraph" w:styleId="Sidfot">
    <w:name w:val="footer"/>
    <w:basedOn w:val="Normal"/>
    <w:link w:val="SidfotChar"/>
    <w:uiPriority w:val="99"/>
    <w:unhideWhenUsed/>
    <w:qFormat/>
    <w:rsid w:val="009D30B9"/>
    <w:pPr>
      <w:ind w:left="-1134" w:right="-1134"/>
    </w:pPr>
    <w:rPr>
      <w:rFonts w:ascii="Arial" w:hAnsi="Arial"/>
      <w:sz w:val="14"/>
      <w:szCs w:val="14"/>
    </w:rPr>
  </w:style>
  <w:style w:type="character" w:customStyle="1" w:styleId="SidfotChar">
    <w:name w:val="Sidfot Char"/>
    <w:basedOn w:val="Standardstycketeckensnitt"/>
    <w:link w:val="Sidfot"/>
    <w:uiPriority w:val="99"/>
    <w:rsid w:val="00AF2E02"/>
    <w:rPr>
      <w:rFonts w:ascii="Arial" w:hAnsi="Arial"/>
      <w:sz w:val="14"/>
      <w:szCs w:val="14"/>
      <w:lang w:eastAsia="sv-SE"/>
    </w:rPr>
  </w:style>
  <w:style w:type="character" w:styleId="Hyperlnk">
    <w:name w:val="Hyperlink"/>
    <w:basedOn w:val="Standardstycketeckensnitt"/>
    <w:uiPriority w:val="99"/>
    <w:unhideWhenUsed/>
    <w:rsid w:val="009D30B9"/>
    <w:rPr>
      <w:color w:val="E20C7B" w:themeColor="hyperlink"/>
      <w:u w:val="single"/>
    </w:rPr>
  </w:style>
  <w:style w:type="paragraph" w:customStyle="1" w:styleId="Numreradrubrik">
    <w:name w:val="Numrerad rubrik"/>
    <w:basedOn w:val="Normal"/>
    <w:next w:val="Normal"/>
    <w:uiPriority w:val="5"/>
    <w:qFormat/>
    <w:rsid w:val="001F2C14"/>
    <w:pPr>
      <w:numPr>
        <w:numId w:val="2"/>
      </w:numPr>
      <w:spacing w:before="400"/>
    </w:pPr>
    <w:rPr>
      <w:rFonts w:ascii="Arial" w:hAnsi="Arial"/>
      <w:b/>
      <w:bCs/>
      <w:szCs w:val="22"/>
      <w:lang w:eastAsia="ja-JP"/>
    </w:rPr>
  </w:style>
  <w:style w:type="paragraph" w:styleId="Innehll1">
    <w:name w:val="toc 1"/>
    <w:basedOn w:val="Normal"/>
    <w:next w:val="Normal"/>
    <w:autoRedefine/>
    <w:uiPriority w:val="39"/>
    <w:unhideWhenUsed/>
    <w:rsid w:val="001F2C14"/>
    <w:pPr>
      <w:tabs>
        <w:tab w:val="right" w:leader="dot" w:pos="7750"/>
      </w:tabs>
    </w:pPr>
  </w:style>
  <w:style w:type="paragraph" w:styleId="Innehll2">
    <w:name w:val="toc 2"/>
    <w:basedOn w:val="Normal"/>
    <w:next w:val="Normal"/>
    <w:autoRedefine/>
    <w:uiPriority w:val="39"/>
    <w:unhideWhenUsed/>
    <w:rsid w:val="00625392"/>
    <w:pPr>
      <w:ind w:left="220"/>
    </w:pPr>
  </w:style>
  <w:style w:type="paragraph" w:styleId="Innehll3">
    <w:name w:val="toc 3"/>
    <w:basedOn w:val="Normal"/>
    <w:next w:val="Normal"/>
    <w:autoRedefine/>
    <w:uiPriority w:val="39"/>
    <w:unhideWhenUsed/>
    <w:rsid w:val="00625392"/>
    <w:pPr>
      <w:ind w:left="440"/>
    </w:pPr>
  </w:style>
  <w:style w:type="paragraph" w:styleId="Innehll4">
    <w:name w:val="toc 4"/>
    <w:basedOn w:val="Normal"/>
    <w:next w:val="Normal"/>
    <w:autoRedefine/>
    <w:uiPriority w:val="39"/>
    <w:unhideWhenUsed/>
    <w:rsid w:val="00625392"/>
    <w:pPr>
      <w:ind w:left="660"/>
    </w:pPr>
  </w:style>
  <w:style w:type="paragraph" w:styleId="Innehll5">
    <w:name w:val="toc 5"/>
    <w:basedOn w:val="Normal"/>
    <w:next w:val="Normal"/>
    <w:autoRedefine/>
    <w:uiPriority w:val="39"/>
    <w:unhideWhenUsed/>
    <w:rsid w:val="00625392"/>
    <w:pPr>
      <w:ind w:left="880"/>
    </w:pPr>
  </w:style>
  <w:style w:type="paragraph" w:styleId="Innehll6">
    <w:name w:val="toc 6"/>
    <w:basedOn w:val="Normal"/>
    <w:next w:val="Normal"/>
    <w:autoRedefine/>
    <w:uiPriority w:val="39"/>
    <w:unhideWhenUsed/>
    <w:rsid w:val="00625392"/>
    <w:pPr>
      <w:ind w:left="1100"/>
    </w:pPr>
  </w:style>
  <w:style w:type="paragraph" w:styleId="Innehll7">
    <w:name w:val="toc 7"/>
    <w:basedOn w:val="Normal"/>
    <w:next w:val="Normal"/>
    <w:autoRedefine/>
    <w:uiPriority w:val="39"/>
    <w:unhideWhenUsed/>
    <w:rsid w:val="00625392"/>
    <w:pPr>
      <w:ind w:left="1320"/>
    </w:pPr>
  </w:style>
  <w:style w:type="paragraph" w:styleId="Innehll8">
    <w:name w:val="toc 8"/>
    <w:basedOn w:val="Normal"/>
    <w:next w:val="Normal"/>
    <w:autoRedefine/>
    <w:uiPriority w:val="39"/>
    <w:unhideWhenUsed/>
    <w:rsid w:val="00625392"/>
    <w:pPr>
      <w:ind w:left="1540"/>
    </w:pPr>
  </w:style>
  <w:style w:type="paragraph" w:styleId="Innehll9">
    <w:name w:val="toc 9"/>
    <w:basedOn w:val="Normal"/>
    <w:next w:val="Normal"/>
    <w:autoRedefine/>
    <w:uiPriority w:val="39"/>
    <w:unhideWhenUsed/>
    <w:rsid w:val="00625392"/>
    <w:pPr>
      <w:ind w:left="1760"/>
    </w:pPr>
  </w:style>
  <w:style w:type="paragraph" w:styleId="Innehllsfrteckningsrubrik">
    <w:name w:val="TOC Heading"/>
    <w:basedOn w:val="Rubrik1"/>
    <w:next w:val="Normal"/>
    <w:uiPriority w:val="39"/>
    <w:unhideWhenUsed/>
    <w:qFormat/>
    <w:rsid w:val="00625392"/>
    <w:pPr>
      <w:outlineLvl w:val="9"/>
    </w:pPr>
  </w:style>
  <w:style w:type="paragraph" w:styleId="Punktlista">
    <w:name w:val="List Bullet"/>
    <w:basedOn w:val="Normal"/>
    <w:uiPriority w:val="6"/>
    <w:rsid w:val="00636184"/>
    <w:pPr>
      <w:numPr>
        <w:numId w:val="1"/>
      </w:numPr>
      <w:ind w:left="221" w:hanging="221"/>
      <w:contextualSpacing/>
    </w:pPr>
  </w:style>
  <w:style w:type="paragraph" w:styleId="Liststycke">
    <w:name w:val="List Paragraph"/>
    <w:basedOn w:val="Normal"/>
    <w:link w:val="ListstyckeChar"/>
    <w:uiPriority w:val="34"/>
    <w:unhideWhenUsed/>
    <w:qFormat/>
    <w:rsid w:val="006B51F5"/>
    <w:pPr>
      <w:ind w:left="720"/>
      <w:contextualSpacing/>
    </w:pPr>
  </w:style>
  <w:style w:type="character" w:styleId="Platshllartext">
    <w:name w:val="Placeholder Text"/>
    <w:basedOn w:val="Standardstycketeckensnitt"/>
    <w:uiPriority w:val="99"/>
    <w:semiHidden/>
    <w:rsid w:val="00292CFA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292CFA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92CFA"/>
    <w:rPr>
      <w:rFonts w:ascii="Tahoma" w:hAnsi="Tahoma" w:cs="Tahoma"/>
      <w:sz w:val="16"/>
      <w:szCs w:val="16"/>
      <w:lang w:eastAsia="sv-SE"/>
    </w:rPr>
  </w:style>
  <w:style w:type="character" w:customStyle="1" w:styleId="Rubrik4Char">
    <w:name w:val="Rubrik 4 Char"/>
    <w:basedOn w:val="Standardstycketeckensnitt"/>
    <w:link w:val="Rubrik4"/>
    <w:rsid w:val="005B1A9E"/>
    <w:rPr>
      <w:rFonts w:ascii="Arial" w:eastAsia="Times New Roman" w:hAnsi="Arial" w:cs="Arial"/>
      <w:b/>
      <w:bCs/>
      <w:sz w:val="22"/>
      <w:szCs w:val="24"/>
      <w:lang w:eastAsia="sv-SE"/>
    </w:rPr>
  </w:style>
  <w:style w:type="paragraph" w:customStyle="1" w:styleId="sammanfattning">
    <w:name w:val="sammanfattning"/>
    <w:basedOn w:val="Normal"/>
    <w:rsid w:val="005B1A9E"/>
  </w:style>
  <w:style w:type="paragraph" w:customStyle="1" w:styleId="Brd">
    <w:name w:val="Bröd"/>
    <w:basedOn w:val="Normal"/>
    <w:qFormat/>
    <w:rsid w:val="005B1A9E"/>
    <w:pPr>
      <w:spacing w:after="200" w:line="264" w:lineRule="auto"/>
    </w:pPr>
    <w:rPr>
      <w:rFonts w:ascii="Garamond" w:hAnsi="Garamond"/>
      <w:sz w:val="21"/>
      <w:szCs w:val="22"/>
      <w:lang w:eastAsia="en-US"/>
    </w:rPr>
  </w:style>
  <w:style w:type="paragraph" w:customStyle="1" w:styleId="Default">
    <w:name w:val="Default"/>
    <w:rsid w:val="0069371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ellrutnt">
    <w:name w:val="Table Grid"/>
    <w:basedOn w:val="Normaltabell"/>
    <w:uiPriority w:val="59"/>
    <w:rsid w:val="000413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skningsfrgor">
    <w:name w:val="Ansökningsfrågor"/>
    <w:basedOn w:val="Normal"/>
    <w:link w:val="AnskningsfrgorChar"/>
    <w:qFormat/>
    <w:rsid w:val="005A3E0D"/>
    <w:pPr>
      <w:spacing w:after="180" w:line="240" w:lineRule="atLeast"/>
      <w:ind w:right="284"/>
    </w:pPr>
    <w:rPr>
      <w:rFonts w:eastAsiaTheme="minorHAnsi"/>
      <w:b/>
    </w:rPr>
  </w:style>
  <w:style w:type="character" w:customStyle="1" w:styleId="AnskningsfrgorChar">
    <w:name w:val="Ansökningsfrågor Char"/>
    <w:basedOn w:val="Standardstycketeckensnitt"/>
    <w:link w:val="Anskningsfrgor"/>
    <w:rsid w:val="005A3E0D"/>
    <w:rPr>
      <w:b/>
      <w:sz w:val="22"/>
      <w:szCs w:val="24"/>
      <w:lang w:eastAsia="sv-S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5A3E0D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5A3E0D"/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5A3E0D"/>
    <w:rPr>
      <w:rFonts w:ascii="Adobe Garamond Pro" w:eastAsia="Times New Roman" w:hAnsi="Adobe Garamond Pro"/>
      <w:lang w:eastAsia="sv-SE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5A3E0D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5A3E0D"/>
    <w:rPr>
      <w:rFonts w:ascii="Adobe Garamond Pro" w:eastAsia="Times New Roman" w:hAnsi="Adobe Garamond Pro"/>
      <w:b/>
      <w:bCs/>
      <w:lang w:eastAsia="sv-SE"/>
    </w:rPr>
  </w:style>
  <w:style w:type="table" w:styleId="Ljuslista-dekorfrg1">
    <w:name w:val="Light List Accent 1"/>
    <w:basedOn w:val="Normaltabell"/>
    <w:uiPriority w:val="61"/>
    <w:rsid w:val="006F5711"/>
    <w:tblPr>
      <w:tblStyleRowBandSize w:val="1"/>
      <w:tblStyleColBandSize w:val="1"/>
      <w:tblBorders>
        <w:top w:val="single" w:sz="8" w:space="0" w:color="FFCC00" w:themeColor="accent1"/>
        <w:left w:val="single" w:sz="8" w:space="0" w:color="FFCC00" w:themeColor="accent1"/>
        <w:bottom w:val="single" w:sz="8" w:space="0" w:color="FFCC00" w:themeColor="accent1"/>
        <w:right w:val="single" w:sz="8" w:space="0" w:color="FFCC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C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C00" w:themeColor="accent1"/>
          <w:left w:val="single" w:sz="8" w:space="0" w:color="FFCC00" w:themeColor="accent1"/>
          <w:bottom w:val="single" w:sz="8" w:space="0" w:color="FFCC00" w:themeColor="accent1"/>
          <w:right w:val="single" w:sz="8" w:space="0" w:color="FFCC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C00" w:themeColor="accent1"/>
          <w:left w:val="single" w:sz="8" w:space="0" w:color="FFCC00" w:themeColor="accent1"/>
          <w:bottom w:val="single" w:sz="8" w:space="0" w:color="FFCC00" w:themeColor="accent1"/>
          <w:right w:val="single" w:sz="8" w:space="0" w:color="FFCC00" w:themeColor="accent1"/>
        </w:tcBorders>
      </w:tcPr>
    </w:tblStylePr>
    <w:tblStylePr w:type="band1Horz">
      <w:tblPr/>
      <w:tcPr>
        <w:tcBorders>
          <w:top w:val="single" w:sz="8" w:space="0" w:color="FFCC00" w:themeColor="accent1"/>
          <w:left w:val="single" w:sz="8" w:space="0" w:color="FFCC00" w:themeColor="accent1"/>
          <w:bottom w:val="single" w:sz="8" w:space="0" w:color="FFCC00" w:themeColor="accent1"/>
          <w:right w:val="single" w:sz="8" w:space="0" w:color="FFCC00" w:themeColor="accent1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293031"/>
    <w:rPr>
      <w:rFonts w:eastAsiaTheme="minorHAnsi"/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293031"/>
    <w:rPr>
      <w:lang w:eastAsia="sv-SE"/>
    </w:rPr>
  </w:style>
  <w:style w:type="character" w:styleId="Fotnotsreferens">
    <w:name w:val="footnote reference"/>
    <w:basedOn w:val="Standardstycketeckensnitt"/>
    <w:uiPriority w:val="99"/>
    <w:semiHidden/>
    <w:unhideWhenUsed/>
    <w:rsid w:val="00293031"/>
    <w:rPr>
      <w:vertAlign w:val="superscript"/>
    </w:rPr>
  </w:style>
  <w:style w:type="character" w:customStyle="1" w:styleId="ListstyckeChar">
    <w:name w:val="Liststycke Char"/>
    <w:basedOn w:val="Standardstycketeckensnitt"/>
    <w:link w:val="Liststycke"/>
    <w:uiPriority w:val="34"/>
    <w:locked/>
    <w:rsid w:val="004B3C04"/>
    <w:rPr>
      <w:rFonts w:ascii="Adobe Garamond Pro" w:eastAsia="Times New Roman" w:hAnsi="Adobe Garamond Pro"/>
      <w:sz w:val="22"/>
      <w:szCs w:val="24"/>
      <w:lang w:eastAsia="sv-SE"/>
    </w:rPr>
  </w:style>
  <w:style w:type="paragraph" w:customStyle="1" w:styleId="Ingress">
    <w:name w:val="Ingress"/>
    <w:basedOn w:val="Normal"/>
    <w:next w:val="Normal"/>
    <w:rsid w:val="00F654F1"/>
    <w:pPr>
      <w:spacing w:line="288" w:lineRule="auto"/>
    </w:pPr>
    <w:rPr>
      <w:rFonts w:ascii="Adobe Garamond Pro Bold" w:hAnsi="Adobe Garamond Pro Bold"/>
      <w:b/>
      <w:sz w:val="24"/>
    </w:rPr>
  </w:style>
  <w:style w:type="paragraph" w:customStyle="1" w:styleId="BrdtextA">
    <w:name w:val="Brödtext A"/>
    <w:basedOn w:val="Liststycke"/>
    <w:qFormat/>
    <w:rsid w:val="0042542D"/>
    <w:pPr>
      <w:spacing w:after="120" w:line="276" w:lineRule="auto"/>
      <w:ind w:left="0"/>
      <w:contextualSpacing w:val="0"/>
    </w:pPr>
    <w:rPr>
      <w:rFonts w:eastAsiaTheme="minorHAnsi"/>
      <w:szCs w:val="22"/>
      <w:lang w:eastAsia="en-US"/>
    </w:rPr>
  </w:style>
  <w:style w:type="character" w:customStyle="1" w:styleId="FontStyle21">
    <w:name w:val="Font Style21"/>
    <w:uiPriority w:val="99"/>
    <w:rsid w:val="00C521A0"/>
    <w:rPr>
      <w:rFonts w:ascii="Times New Roman" w:hAnsi="Times New Roman" w:cs="Times New Roman"/>
      <w:sz w:val="22"/>
      <w:szCs w:val="22"/>
    </w:rPr>
  </w:style>
  <w:style w:type="paragraph" w:customStyle="1" w:styleId="Sidfot-1">
    <w:name w:val="Sidfot-1"/>
    <w:basedOn w:val="Normal"/>
    <w:rsid w:val="00273536"/>
    <w:pPr>
      <w:ind w:left="-1134" w:right="-1134"/>
      <w:jc w:val="center"/>
    </w:pPr>
    <w:rPr>
      <w:rFonts w:ascii="Arial" w:eastAsiaTheme="minorHAnsi" w:hAnsi="Arial" w:cs="Arial"/>
      <w:sz w:val="14"/>
      <w:szCs w:val="14"/>
      <w:lang w:eastAsia="en-US"/>
    </w:rPr>
  </w:style>
  <w:style w:type="paragraph" w:styleId="Revision">
    <w:name w:val="Revision"/>
    <w:hidden/>
    <w:uiPriority w:val="99"/>
    <w:semiHidden/>
    <w:rsid w:val="0032065F"/>
    <w:rPr>
      <w:rFonts w:eastAsia="Times New Roman"/>
      <w:sz w:val="22"/>
      <w:szCs w:val="24"/>
      <w:lang w:eastAsia="sv-SE"/>
    </w:rPr>
  </w:style>
  <w:style w:type="character" w:customStyle="1" w:styleId="normaltextrun">
    <w:name w:val="normaltextrun"/>
    <w:basedOn w:val="Standardstycketeckensnitt"/>
    <w:rsid w:val="009B57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6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aasb.org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iaasb.org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aasb.org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artners.forumciv.org/portal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ForumCiv">
      <a:dk1>
        <a:sysClr val="windowText" lastClr="000000"/>
      </a:dk1>
      <a:lt1>
        <a:sysClr val="window" lastClr="FFFFFF"/>
      </a:lt1>
      <a:dk2>
        <a:srgbClr val="3F3F3F"/>
      </a:dk2>
      <a:lt2>
        <a:srgbClr val="E7E6E6"/>
      </a:lt2>
      <a:accent1>
        <a:srgbClr val="FFCC00"/>
      </a:accent1>
      <a:accent2>
        <a:srgbClr val="E20C7B"/>
      </a:accent2>
      <a:accent3>
        <a:srgbClr val="71628F"/>
      </a:accent3>
      <a:accent4>
        <a:srgbClr val="505050"/>
      </a:accent4>
      <a:accent5>
        <a:srgbClr val="979797"/>
      </a:accent5>
      <a:accent6>
        <a:srgbClr val="E7E6E6"/>
      </a:accent6>
      <a:hlink>
        <a:srgbClr val="E20C7B"/>
      </a:hlink>
      <a:folHlink>
        <a:srgbClr val="71628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1D23036A447F14C8841916FBE18E3C4" ma:contentTypeVersion="2" ma:contentTypeDescription="Skapa ett nytt dokument." ma:contentTypeScope="" ma:versionID="f1c255023bf1d64a812f4c1298ef71ce">
  <xsd:schema xmlns:xsd="http://www.w3.org/2001/XMLSchema" xmlns:xs="http://www.w3.org/2001/XMLSchema" xmlns:p="http://schemas.microsoft.com/office/2006/metadata/properties" xmlns:ns2="6ccb103f-1336-496c-a5bf-83f6cc63d35f" targetNamespace="http://schemas.microsoft.com/office/2006/metadata/properties" ma:root="true" ma:fieldsID="275389cb6ab4b8a8245550b521bc31b5" ns2:_="">
    <xsd:import namespace="6ccb103f-1336-496c-a5bf-83f6cc63d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b103f-1336-496c-a5bf-83f6cc63d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7755A-F85F-40D0-B7ED-594070E492BC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6ccb103f-1336-496c-a5bf-83f6cc63d35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03131AB-AB8C-4FFA-8BE3-89DDEF366F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cb103f-1336-496c-a5bf-83f6cc63d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C9A8D8-76DB-4A9F-8F16-70CDBB8AC3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507499-BECE-4F3A-AFB9-6EB3BDE93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</TotalTime>
  <Pages>10</Pages>
  <Words>1824</Words>
  <Characters>11559</Characters>
  <Application>Microsoft Office Word</Application>
  <DocSecurity>0</DocSecurity>
  <Lines>96</Lines>
  <Paragraphs>2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FSYD</Company>
  <LinksUpToDate>false</LinksUpToDate>
  <CharactersWithSpaces>1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er Sahlén</dc:creator>
  <cp:lastModifiedBy>Katarina Wahlberg</cp:lastModifiedBy>
  <cp:revision>63</cp:revision>
  <cp:lastPrinted>2019-10-03T09:05:00Z</cp:lastPrinted>
  <dcterms:created xsi:type="dcterms:W3CDTF">2020-07-02T15:26:00Z</dcterms:created>
  <dcterms:modified xsi:type="dcterms:W3CDTF">2022-11-14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D23036A447F14C8841916FBE18E3C4</vt:lpwstr>
  </property>
  <property fmtid="{D5CDD505-2E9C-101B-9397-08002B2CF9AE}" pid="3" name="MSIP_Label_0d4ca39e-8920-426d-980e-9674961a4e31_Enabled">
    <vt:lpwstr>true</vt:lpwstr>
  </property>
  <property fmtid="{D5CDD505-2E9C-101B-9397-08002B2CF9AE}" pid="4" name="MSIP_Label_0d4ca39e-8920-426d-980e-9674961a4e31_SetDate">
    <vt:lpwstr>2021-08-05T11:42:50Z</vt:lpwstr>
  </property>
  <property fmtid="{D5CDD505-2E9C-101B-9397-08002B2CF9AE}" pid="5" name="MSIP_Label_0d4ca39e-8920-426d-980e-9674961a4e31_Method">
    <vt:lpwstr>Privileged</vt:lpwstr>
  </property>
  <property fmtid="{D5CDD505-2E9C-101B-9397-08002B2CF9AE}" pid="6" name="MSIP_Label_0d4ca39e-8920-426d-980e-9674961a4e31_Name">
    <vt:lpwstr>Public document</vt:lpwstr>
  </property>
  <property fmtid="{D5CDD505-2E9C-101B-9397-08002B2CF9AE}" pid="7" name="MSIP_Label_0d4ca39e-8920-426d-980e-9674961a4e31_SiteId">
    <vt:lpwstr>bc5a863f-c04e-4647-8577-46ee302e77c0</vt:lpwstr>
  </property>
  <property fmtid="{D5CDD505-2E9C-101B-9397-08002B2CF9AE}" pid="8" name="MSIP_Label_0d4ca39e-8920-426d-980e-9674961a4e31_ActionId">
    <vt:lpwstr>03410dad-28cb-40e1-abdc-98ee7080ca21</vt:lpwstr>
  </property>
  <property fmtid="{D5CDD505-2E9C-101B-9397-08002B2CF9AE}" pid="9" name="MSIP_Label_0d4ca39e-8920-426d-980e-9674961a4e31_ContentBits">
    <vt:lpwstr>0</vt:lpwstr>
  </property>
</Properties>
</file>